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bidiVisual/>
        <w:tblW w:w="0" w:type="auto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0194"/>
      </w:tblGrid>
      <w:tr w:rsidR="003B0A77" w14:paraId="78F9746E" w14:textId="77777777" w:rsidTr="009A107F">
        <w:tc>
          <w:tcPr>
            <w:tcW w:w="10194" w:type="dxa"/>
            <w:shd w:val="clear" w:color="auto" w:fill="F2F2F2" w:themeFill="background1" w:themeFillShade="F2"/>
          </w:tcPr>
          <w:p w14:paraId="117EEB0C" w14:textId="77777777" w:rsidR="003B0A77" w:rsidRPr="004E4E7C" w:rsidRDefault="003B0A77" w:rsidP="003B0A77">
            <w:pPr>
              <w:jc w:val="both"/>
              <w:rPr>
                <w:b/>
                <w:bCs/>
                <w:color w:val="000000" w:themeColor="text1"/>
                <w:sz w:val="24"/>
              </w:rPr>
            </w:pPr>
            <w:r w:rsidRPr="004E4E7C">
              <w:rPr>
                <w:rFonts w:hint="cs"/>
                <w:b/>
                <w:bCs/>
                <w:color w:val="000000" w:themeColor="text1"/>
                <w:sz w:val="24"/>
                <w:rtl/>
              </w:rPr>
              <w:t>توجيهات:</w:t>
            </w:r>
          </w:p>
          <w:p w14:paraId="4D0BDB17" w14:textId="77777777" w:rsidR="003B0A77" w:rsidRDefault="003B0A77" w:rsidP="003B0A77">
            <w:pPr>
              <w:pStyle w:val="ListParagraph"/>
              <w:numPr>
                <w:ilvl w:val="0"/>
                <w:numId w:val="5"/>
              </w:numPr>
              <w:jc w:val="both"/>
              <w:rPr>
                <w:color w:val="000000" w:themeColor="text1"/>
                <w:szCs w:val="20"/>
              </w:rPr>
            </w:pPr>
            <w:r>
              <w:rPr>
                <w:rFonts w:hint="cs"/>
                <w:color w:val="000000" w:themeColor="text1"/>
                <w:szCs w:val="20"/>
                <w:rtl/>
                <w:lang w:bidi="ar-JO"/>
              </w:rPr>
              <w:t>الاشتراك سنوي ولا يمكن الغاؤه لاي سبب من الأسباب خلال العقد.</w:t>
            </w:r>
          </w:p>
          <w:p w14:paraId="5AE0CFE1" w14:textId="77777777" w:rsidR="003B0A77" w:rsidRDefault="003B0A77" w:rsidP="003B0A77">
            <w:pPr>
              <w:pStyle w:val="ListParagraph"/>
              <w:numPr>
                <w:ilvl w:val="0"/>
                <w:numId w:val="5"/>
              </w:numPr>
              <w:jc w:val="both"/>
              <w:rPr>
                <w:color w:val="000000" w:themeColor="text1"/>
                <w:szCs w:val="20"/>
              </w:rPr>
            </w:pPr>
            <w:r>
              <w:rPr>
                <w:rFonts w:hint="cs"/>
                <w:color w:val="000000" w:themeColor="text1"/>
                <w:szCs w:val="20"/>
                <w:rtl/>
                <w:lang w:bidi="ar-JO"/>
              </w:rPr>
              <w:t>يجدد الاشتراك تلقائياً إلا بطلب خطي من المشترك قبل شهر على الأقل من تاريخ التجديد.</w:t>
            </w:r>
          </w:p>
          <w:p w14:paraId="7D93D25C" w14:textId="77777777" w:rsidR="003B0A77" w:rsidRPr="00806F14" w:rsidRDefault="003B0A77" w:rsidP="003B0A77">
            <w:pPr>
              <w:pStyle w:val="ListParagraph"/>
              <w:numPr>
                <w:ilvl w:val="0"/>
                <w:numId w:val="5"/>
              </w:numPr>
              <w:jc w:val="both"/>
              <w:rPr>
                <w:color w:val="000000" w:themeColor="text1"/>
                <w:szCs w:val="20"/>
              </w:rPr>
            </w:pPr>
            <w:r>
              <w:rPr>
                <w:rFonts w:hint="cs"/>
                <w:color w:val="000000" w:themeColor="text1"/>
                <w:szCs w:val="20"/>
                <w:rtl/>
                <w:lang w:bidi="ar-JO"/>
              </w:rPr>
              <w:t>يكون سقف التغطية للمشترك والمنتفعين موحد.</w:t>
            </w:r>
          </w:p>
          <w:p w14:paraId="2AFA1BA5" w14:textId="77777777" w:rsidR="003B0A77" w:rsidRPr="00787423" w:rsidRDefault="003B0A77" w:rsidP="003B0A77">
            <w:pPr>
              <w:bidi w:val="0"/>
              <w:jc w:val="both"/>
              <w:rPr>
                <w:b/>
                <w:bCs/>
                <w:color w:val="000000" w:themeColor="text1"/>
                <w:sz w:val="16"/>
                <w:szCs w:val="16"/>
              </w:rPr>
            </w:pPr>
          </w:p>
          <w:p w14:paraId="5803451C" w14:textId="77777777" w:rsidR="003B0A77" w:rsidRPr="00CB7C48" w:rsidRDefault="003B0A77" w:rsidP="003B0A77">
            <w:pPr>
              <w:bidi w:val="0"/>
              <w:jc w:val="both"/>
              <w:rPr>
                <w:b/>
                <w:bCs/>
                <w:color w:val="000000" w:themeColor="text1"/>
                <w:szCs w:val="22"/>
              </w:rPr>
            </w:pPr>
            <w:r w:rsidRPr="00CB7C48">
              <w:rPr>
                <w:b/>
                <w:bCs/>
                <w:color w:val="000000" w:themeColor="text1"/>
                <w:szCs w:val="22"/>
              </w:rPr>
              <w:t>Guidelines</w:t>
            </w:r>
            <w:r w:rsidRPr="00CB7C48">
              <w:rPr>
                <w:b/>
                <w:bCs/>
                <w:color w:val="000000" w:themeColor="text1"/>
                <w:szCs w:val="22"/>
                <w:rtl/>
              </w:rPr>
              <w:t>:</w:t>
            </w:r>
          </w:p>
          <w:p w14:paraId="107F178B" w14:textId="77777777" w:rsidR="003B0A77" w:rsidRPr="000625C0" w:rsidRDefault="003B0A77" w:rsidP="003B0A77">
            <w:pPr>
              <w:pStyle w:val="ListParagraph"/>
              <w:numPr>
                <w:ilvl w:val="0"/>
                <w:numId w:val="9"/>
              </w:numPr>
              <w:bidi w:val="0"/>
              <w:jc w:val="both"/>
              <w:rPr>
                <w:color w:val="000000" w:themeColor="text1"/>
                <w:sz w:val="20"/>
                <w:szCs w:val="20"/>
              </w:rPr>
            </w:pPr>
            <w:r w:rsidRPr="000625C0">
              <w:rPr>
                <w:color w:val="000000" w:themeColor="text1"/>
                <w:sz w:val="20"/>
                <w:szCs w:val="20"/>
              </w:rPr>
              <w:t>The subscription is annual and cannot be canceled for any reason during the contract period.</w:t>
            </w:r>
          </w:p>
          <w:p w14:paraId="76B6F733" w14:textId="77777777" w:rsidR="003B0A77" w:rsidRPr="000625C0" w:rsidRDefault="003B0A77" w:rsidP="003B0A77">
            <w:pPr>
              <w:pStyle w:val="ListParagraph"/>
              <w:numPr>
                <w:ilvl w:val="0"/>
                <w:numId w:val="9"/>
              </w:numPr>
              <w:bidi w:val="0"/>
              <w:jc w:val="both"/>
              <w:rPr>
                <w:color w:val="000000" w:themeColor="text1"/>
                <w:sz w:val="20"/>
                <w:szCs w:val="20"/>
              </w:rPr>
            </w:pPr>
            <w:r w:rsidRPr="000625C0">
              <w:rPr>
                <w:color w:val="000000" w:themeColor="text1"/>
                <w:sz w:val="20"/>
                <w:szCs w:val="20"/>
              </w:rPr>
              <w:t>The subscription is automatically renewed unless the subscriber submits a written request at least one month prior to the renewal date.</w:t>
            </w:r>
          </w:p>
          <w:p w14:paraId="66F8FC71" w14:textId="4ED04601" w:rsidR="003B0A77" w:rsidRPr="003B0A77" w:rsidRDefault="003B0A77" w:rsidP="003B0A77">
            <w:pPr>
              <w:pStyle w:val="ListParagraph"/>
              <w:numPr>
                <w:ilvl w:val="0"/>
                <w:numId w:val="9"/>
              </w:numPr>
              <w:bidi w:val="0"/>
              <w:jc w:val="both"/>
              <w:rPr>
                <w:color w:val="000000" w:themeColor="text1"/>
                <w:sz w:val="20"/>
                <w:szCs w:val="20"/>
                <w:rtl/>
              </w:rPr>
            </w:pPr>
            <w:r w:rsidRPr="000625C0">
              <w:rPr>
                <w:color w:val="000000" w:themeColor="text1"/>
                <w:sz w:val="20"/>
                <w:szCs w:val="20"/>
              </w:rPr>
              <w:t>The coverage limit for the subscriber and beneficiaries is uniform.</w:t>
            </w:r>
          </w:p>
        </w:tc>
      </w:tr>
    </w:tbl>
    <w:p w14:paraId="0213DB6D" w14:textId="77777777" w:rsidR="003B0A77" w:rsidRPr="009A107F" w:rsidRDefault="003B0A77" w:rsidP="00CB7C48">
      <w:pPr>
        <w:jc w:val="both"/>
        <w:rPr>
          <w:b/>
          <w:bCs/>
          <w:color w:val="000000" w:themeColor="text1"/>
          <w:sz w:val="16"/>
          <w:szCs w:val="16"/>
          <w:rtl/>
        </w:rPr>
      </w:pPr>
    </w:p>
    <w:p w14:paraId="62DEC2DA" w14:textId="57ED0B0C" w:rsidR="001F761C" w:rsidRPr="00102C7A" w:rsidRDefault="001F761C" w:rsidP="001F761C">
      <w:pPr>
        <w:spacing w:line="276" w:lineRule="auto"/>
        <w:jc w:val="both"/>
        <w:rPr>
          <w:b/>
          <w:bCs/>
          <w:kern w:val="0"/>
          <w:rtl/>
          <w14:ligatures w14:val="none"/>
        </w:rPr>
      </w:pPr>
      <w:r w:rsidRPr="00102C7A">
        <w:rPr>
          <w:b/>
          <w:bCs/>
          <w:kern w:val="0"/>
          <w:rtl/>
          <w14:ligatures w14:val="none"/>
        </w:rPr>
        <w:t>أرجو الموافقة على اشتراك</w:t>
      </w:r>
      <w:r w:rsidR="00CF559B" w:rsidRPr="00102C7A">
        <w:rPr>
          <w:rFonts w:hint="cs"/>
          <w:b/>
          <w:bCs/>
          <w:kern w:val="0"/>
          <w:rtl/>
          <w14:ligatures w14:val="none"/>
        </w:rPr>
        <w:t>ي</w:t>
      </w:r>
      <w:r w:rsidRPr="00102C7A">
        <w:rPr>
          <w:b/>
          <w:bCs/>
          <w:kern w:val="0"/>
          <w:rtl/>
          <w14:ligatures w14:val="none"/>
        </w:rPr>
        <w:t xml:space="preserve"> </w:t>
      </w:r>
      <w:r w:rsidR="00CF559B" w:rsidRPr="00102C7A">
        <w:rPr>
          <w:rFonts w:hint="cs"/>
          <w:b/>
          <w:bCs/>
          <w:kern w:val="0"/>
          <w:rtl/>
          <w14:ligatures w14:val="none"/>
        </w:rPr>
        <w:t xml:space="preserve">(و/أو </w:t>
      </w:r>
      <w:r w:rsidRPr="00102C7A">
        <w:rPr>
          <w:b/>
          <w:bCs/>
          <w:kern w:val="0"/>
          <w:rtl/>
          <w14:ligatures w14:val="none"/>
        </w:rPr>
        <w:t xml:space="preserve">أفراد </w:t>
      </w:r>
      <w:r w:rsidR="00CF559B" w:rsidRPr="00102C7A">
        <w:rPr>
          <w:rFonts w:hint="cs"/>
          <w:b/>
          <w:bCs/>
          <w:kern w:val="0"/>
          <w:rtl/>
          <w14:ligatures w14:val="none"/>
        </w:rPr>
        <w:t>ال</w:t>
      </w:r>
      <w:r w:rsidRPr="00102C7A">
        <w:rPr>
          <w:b/>
          <w:bCs/>
          <w:kern w:val="0"/>
          <w:rtl/>
          <w14:ligatures w14:val="none"/>
        </w:rPr>
        <w:t xml:space="preserve">عائلة </w:t>
      </w:r>
      <w:r w:rsidR="00C3698D" w:rsidRPr="00102C7A">
        <w:rPr>
          <w:rFonts w:hint="cs"/>
          <w:b/>
          <w:bCs/>
          <w:kern w:val="0"/>
          <w:rtl/>
          <w14:ligatures w14:val="none"/>
        </w:rPr>
        <w:t>أدناه</w:t>
      </w:r>
      <w:r w:rsidRPr="00102C7A">
        <w:rPr>
          <w:b/>
          <w:bCs/>
          <w:kern w:val="0"/>
          <w:rtl/>
          <w14:ligatures w14:val="none"/>
        </w:rPr>
        <w:t xml:space="preserve">) في تأمين السرطان التابع لمركز الحسين للسرطان ضمن برنامج "رعاية التكافلي" اعتباراً من </w:t>
      </w:r>
      <w:proofErr w:type="gramStart"/>
      <w:r w:rsidRPr="00102C7A">
        <w:rPr>
          <w:b/>
          <w:bCs/>
          <w:kern w:val="0"/>
          <w:rtl/>
          <w14:ligatures w14:val="none"/>
        </w:rPr>
        <w:t>تاريخ  01</w:t>
      </w:r>
      <w:proofErr w:type="gramEnd"/>
      <w:r w:rsidRPr="00102C7A">
        <w:rPr>
          <w:b/>
          <w:bCs/>
          <w:kern w:val="0"/>
          <w:rtl/>
          <w14:ligatures w14:val="none"/>
        </w:rPr>
        <w:t>/09/</w:t>
      </w:r>
      <w:sdt>
        <w:sdtPr>
          <w:rPr>
            <w:rFonts w:hint="cs"/>
            <w:b/>
            <w:bCs/>
            <w:kern w:val="0"/>
            <w:rtl/>
            <w14:ligatures w14:val="none"/>
          </w:rPr>
          <w:id w:val="163453834"/>
          <w:lock w:val="sdtLocked"/>
          <w:placeholder>
            <w:docPart w:val="C04DBE5D477E4575B5B2DB0E632073FA"/>
          </w:placeholder>
          <w:showingPlcHdr/>
          <w:dropDownList>
            <w:listItem w:value="Choose an item."/>
            <w:listItem w:displayText="2025" w:value="2025"/>
            <w:listItem w:displayText="2026" w:value="2026"/>
            <w:listItem w:displayText="2027" w:value="2027"/>
            <w:listItem w:displayText="2028" w:value="2028"/>
            <w:listItem w:displayText="2029" w:value="2029"/>
            <w:listItem w:displayText="2030" w:value="2030"/>
            <w:listItem w:displayText="2031" w:value="2031"/>
            <w:listItem w:displayText="2032" w:value="2032"/>
            <w:listItem w:displayText="2033" w:value="2033"/>
            <w:listItem w:displayText="2034" w:value="2034"/>
            <w:listItem w:displayText="2035" w:value="2035"/>
            <w:listItem w:displayText="2036" w:value="2036"/>
            <w:listItem w:displayText="2037" w:value="2037"/>
            <w:listItem w:displayText="2038" w:value="2038"/>
            <w:listItem w:displayText="2039" w:value="2039"/>
            <w:listItem w:displayText="2040" w:value="2040"/>
          </w:dropDownList>
        </w:sdtPr>
        <w:sdtContent>
          <w:r w:rsidR="00B26092">
            <w:rPr>
              <w:rFonts w:hint="cs"/>
              <w:b/>
              <w:bCs/>
              <w:color w:val="FF0000"/>
              <w:kern w:val="0"/>
              <w:rtl/>
              <w:lang w:bidi="ar-JO"/>
              <w14:ligatures w14:val="none"/>
            </w:rPr>
            <w:t>أدخل الس</w:t>
          </w:r>
          <w:r w:rsidR="00B26092" w:rsidRPr="00102C7A">
            <w:rPr>
              <w:rFonts w:hint="cs"/>
              <w:b/>
              <w:bCs/>
              <w:color w:val="FF0000"/>
              <w:kern w:val="0"/>
              <w:rtl/>
              <w:lang w:bidi="ar-JO"/>
              <w14:ligatures w14:val="none"/>
            </w:rPr>
            <w:t>نة</w:t>
          </w:r>
        </w:sdtContent>
      </w:sdt>
      <w:r w:rsidRPr="00102C7A">
        <w:rPr>
          <w:b/>
          <w:bCs/>
          <w:kern w:val="0"/>
          <w:rtl/>
          <w14:ligatures w14:val="none"/>
        </w:rPr>
        <w:t xml:space="preserve">. </w:t>
      </w:r>
    </w:p>
    <w:p w14:paraId="5D9C4A49" w14:textId="144DE9B8" w:rsidR="00A865AD" w:rsidRDefault="001F761C" w:rsidP="001F761C">
      <w:pPr>
        <w:spacing w:line="276" w:lineRule="auto"/>
        <w:jc w:val="both"/>
        <w:rPr>
          <w:b/>
          <w:bCs/>
          <w:kern w:val="0"/>
          <w14:ligatures w14:val="none"/>
        </w:rPr>
      </w:pPr>
      <w:r w:rsidRPr="00102C7A">
        <w:rPr>
          <w:b/>
          <w:bCs/>
          <w:kern w:val="0"/>
          <w:rtl/>
          <w14:ligatures w14:val="none"/>
        </w:rPr>
        <w:t xml:space="preserve">هذا ويرجى تقسيط مبلغ </w:t>
      </w:r>
      <w:proofErr w:type="spellStart"/>
      <w:r w:rsidRPr="00102C7A">
        <w:rPr>
          <w:b/>
          <w:bCs/>
          <w:kern w:val="0"/>
          <w:rtl/>
          <w14:ligatures w14:val="none"/>
        </w:rPr>
        <w:t>الإشتراك</w:t>
      </w:r>
      <w:proofErr w:type="spellEnd"/>
      <w:r w:rsidRPr="00102C7A">
        <w:rPr>
          <w:b/>
          <w:bCs/>
          <w:kern w:val="0"/>
          <w:rtl/>
          <w14:ligatures w14:val="none"/>
        </w:rPr>
        <w:t xml:space="preserve"> السنوي الكلي على أقساط </w:t>
      </w:r>
      <w:r w:rsidR="00964193" w:rsidRPr="00102C7A">
        <w:rPr>
          <w:rFonts w:hint="cs"/>
          <w:b/>
          <w:bCs/>
          <w:kern w:val="0"/>
          <w:rtl/>
          <w14:ligatures w14:val="none"/>
        </w:rPr>
        <w:t xml:space="preserve">شهرية </w:t>
      </w:r>
      <w:r w:rsidRPr="00102C7A">
        <w:rPr>
          <w:b/>
          <w:bCs/>
          <w:kern w:val="0"/>
          <w:rtl/>
          <w14:ligatures w14:val="none"/>
        </w:rPr>
        <w:t>متساوية تقتطع من الراتب الشهري وحسب الرسوم المعتمدة في الجدول أدناه لكل فرد:</w:t>
      </w:r>
    </w:p>
    <w:p w14:paraId="0AC665AA" w14:textId="77777777" w:rsidR="00EA78E7" w:rsidRPr="004F6DEE" w:rsidRDefault="00EA78E7" w:rsidP="004F6DEE">
      <w:pPr>
        <w:jc w:val="both"/>
        <w:rPr>
          <w:color w:val="000000" w:themeColor="text1"/>
          <w:sz w:val="18"/>
          <w:szCs w:val="16"/>
        </w:rPr>
      </w:pPr>
    </w:p>
    <w:tbl>
      <w:tblPr>
        <w:tblStyle w:val="TableGrid"/>
        <w:tblW w:w="5000" w:type="pct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2038"/>
        <w:gridCol w:w="2039"/>
        <w:gridCol w:w="2039"/>
        <w:gridCol w:w="2039"/>
        <w:gridCol w:w="2039"/>
      </w:tblGrid>
      <w:tr w:rsidR="00272159" w:rsidRPr="006465DC" w14:paraId="1BAAC378" w14:textId="77777777" w:rsidTr="003C4F64">
        <w:trPr>
          <w:cantSplit/>
        </w:trPr>
        <w:tc>
          <w:tcPr>
            <w:tcW w:w="4000" w:type="pct"/>
            <w:gridSpan w:val="4"/>
            <w:shd w:val="clear" w:color="auto" w:fill="F2F2F2" w:themeFill="background1" w:themeFillShade="F2"/>
            <w:vAlign w:val="center"/>
          </w:tcPr>
          <w:p w14:paraId="5CC9FACF" w14:textId="61574E0F" w:rsidR="00272159" w:rsidRPr="009A07EB" w:rsidRDefault="00DB22F7" w:rsidP="003C4F64">
            <w:pPr>
              <w:jc w:val="center"/>
              <w:rPr>
                <w:b/>
                <w:bCs/>
                <w:sz w:val="24"/>
              </w:rPr>
            </w:pPr>
            <w:r w:rsidRPr="009A07EB">
              <w:rPr>
                <w:rFonts w:hint="cs"/>
                <w:b/>
                <w:bCs/>
                <w:sz w:val="24"/>
                <w:rtl/>
              </w:rPr>
              <w:t>قيمة الاشتراك بالدينار الأردني</w:t>
            </w:r>
            <w:r w:rsidR="003C4F64" w:rsidRPr="009A07EB">
              <w:rPr>
                <w:rFonts w:hint="cs"/>
                <w:b/>
                <w:bCs/>
                <w:sz w:val="24"/>
                <w:rtl/>
              </w:rPr>
              <w:t xml:space="preserve"> </w:t>
            </w:r>
            <w:r w:rsidR="00D772A9" w:rsidRPr="009A07EB">
              <w:rPr>
                <w:b/>
                <w:bCs/>
                <w:sz w:val="24"/>
              </w:rPr>
              <w:t xml:space="preserve">SUBSCRIPTION PREMIUMS IN </w:t>
            </w:r>
            <w:r w:rsidR="003C4F64" w:rsidRPr="009A07EB">
              <w:rPr>
                <w:b/>
                <w:bCs/>
                <w:sz w:val="24"/>
              </w:rPr>
              <w:t>JOD</w:t>
            </w:r>
          </w:p>
        </w:tc>
        <w:tc>
          <w:tcPr>
            <w:tcW w:w="1000" w:type="pct"/>
            <w:vMerge w:val="restart"/>
            <w:shd w:val="clear" w:color="auto" w:fill="F2F2F2" w:themeFill="background1" w:themeFillShade="F2"/>
            <w:vAlign w:val="center"/>
          </w:tcPr>
          <w:p w14:paraId="6850C7C6" w14:textId="77777777" w:rsidR="00272159" w:rsidRPr="009A07EB" w:rsidRDefault="00DB22F7" w:rsidP="003C4F64">
            <w:pPr>
              <w:bidi w:val="0"/>
              <w:jc w:val="center"/>
              <w:rPr>
                <w:b/>
                <w:bCs/>
                <w:sz w:val="24"/>
              </w:rPr>
            </w:pPr>
            <w:r w:rsidRPr="009A07EB">
              <w:rPr>
                <w:rFonts w:hint="cs"/>
                <w:b/>
                <w:bCs/>
                <w:sz w:val="24"/>
                <w:rtl/>
              </w:rPr>
              <w:t>الفئة العمرية</w:t>
            </w:r>
          </w:p>
          <w:p w14:paraId="5A5F78D1" w14:textId="4568ADA5" w:rsidR="00000C88" w:rsidRPr="009A07EB" w:rsidRDefault="00D772A9" w:rsidP="00000C88">
            <w:pPr>
              <w:bidi w:val="0"/>
              <w:jc w:val="center"/>
              <w:rPr>
                <w:b/>
                <w:bCs/>
                <w:sz w:val="24"/>
              </w:rPr>
            </w:pPr>
            <w:r w:rsidRPr="009A07EB">
              <w:rPr>
                <w:b/>
                <w:bCs/>
                <w:sz w:val="24"/>
              </w:rPr>
              <w:t>AGE RANGE</w:t>
            </w:r>
          </w:p>
        </w:tc>
      </w:tr>
      <w:tr w:rsidR="00272159" w:rsidRPr="006465DC" w14:paraId="208B4F3A" w14:textId="77777777" w:rsidTr="009A07EB">
        <w:trPr>
          <w:cantSplit/>
        </w:trPr>
        <w:tc>
          <w:tcPr>
            <w:tcW w:w="1000" w:type="pct"/>
            <w:shd w:val="clear" w:color="auto" w:fill="auto"/>
            <w:vAlign w:val="center"/>
          </w:tcPr>
          <w:p w14:paraId="1A4C52B0" w14:textId="248EC9ED" w:rsidR="00272159" w:rsidRPr="009A07EB" w:rsidRDefault="004A7168" w:rsidP="009A07EB">
            <w:pPr>
              <w:spacing w:line="276" w:lineRule="auto"/>
              <w:jc w:val="center"/>
              <w:rPr>
                <w:b/>
                <w:bCs/>
                <w:color w:val="000000" w:themeColor="text1"/>
                <w:sz w:val="24"/>
              </w:rPr>
            </w:pPr>
            <w:r w:rsidRPr="009A07EB">
              <w:rPr>
                <w:rFonts w:hint="cs"/>
                <w:b/>
                <w:bCs/>
                <w:color w:val="000000" w:themeColor="text1"/>
                <w:sz w:val="24"/>
                <w:rtl/>
                <w:lang w:bidi="ar-JO"/>
              </w:rPr>
              <w:t xml:space="preserve">لتغطية </w:t>
            </w:r>
            <w:r w:rsidR="00F8264C" w:rsidRPr="009A07EB">
              <w:rPr>
                <w:b/>
                <w:bCs/>
                <w:color w:val="000000" w:themeColor="text1"/>
                <w:sz w:val="24"/>
              </w:rPr>
              <w:t>50,000</w:t>
            </w:r>
          </w:p>
        </w:tc>
        <w:tc>
          <w:tcPr>
            <w:tcW w:w="1000" w:type="pct"/>
            <w:shd w:val="clear" w:color="auto" w:fill="auto"/>
            <w:vAlign w:val="center"/>
          </w:tcPr>
          <w:p w14:paraId="7D0CD937" w14:textId="5E34A445" w:rsidR="00272159" w:rsidRPr="009A07EB" w:rsidRDefault="004A7168" w:rsidP="009A07EB">
            <w:pPr>
              <w:spacing w:line="276" w:lineRule="auto"/>
              <w:jc w:val="center"/>
              <w:rPr>
                <w:b/>
                <w:bCs/>
                <w:color w:val="000000" w:themeColor="text1"/>
                <w:sz w:val="24"/>
              </w:rPr>
            </w:pPr>
            <w:r w:rsidRPr="009A07EB">
              <w:rPr>
                <w:rFonts w:hint="cs"/>
                <w:b/>
                <w:bCs/>
                <w:color w:val="000000" w:themeColor="text1"/>
                <w:sz w:val="24"/>
                <w:rtl/>
                <w:lang w:bidi="ar-JO"/>
              </w:rPr>
              <w:t xml:space="preserve">لتغطية </w:t>
            </w:r>
            <w:r w:rsidR="00F8264C" w:rsidRPr="009A07EB">
              <w:rPr>
                <w:b/>
                <w:bCs/>
                <w:color w:val="000000" w:themeColor="text1"/>
                <w:sz w:val="24"/>
              </w:rPr>
              <w:t>40,000</w:t>
            </w:r>
          </w:p>
        </w:tc>
        <w:tc>
          <w:tcPr>
            <w:tcW w:w="1000" w:type="pct"/>
            <w:shd w:val="clear" w:color="auto" w:fill="auto"/>
            <w:vAlign w:val="center"/>
          </w:tcPr>
          <w:p w14:paraId="70F6046B" w14:textId="60595592" w:rsidR="00272159" w:rsidRPr="009A07EB" w:rsidRDefault="004A7168" w:rsidP="009A07EB">
            <w:pPr>
              <w:spacing w:line="276" w:lineRule="auto"/>
              <w:jc w:val="center"/>
              <w:rPr>
                <w:b/>
                <w:bCs/>
                <w:color w:val="000000" w:themeColor="text1"/>
                <w:sz w:val="24"/>
              </w:rPr>
            </w:pPr>
            <w:r w:rsidRPr="009A07EB">
              <w:rPr>
                <w:rFonts w:hint="cs"/>
                <w:b/>
                <w:bCs/>
                <w:color w:val="000000" w:themeColor="text1"/>
                <w:sz w:val="24"/>
                <w:rtl/>
                <w:lang w:bidi="ar-JO"/>
              </w:rPr>
              <w:t xml:space="preserve">لتغطية </w:t>
            </w:r>
            <w:r w:rsidR="00F8264C" w:rsidRPr="009A07EB">
              <w:rPr>
                <w:b/>
                <w:bCs/>
                <w:color w:val="000000" w:themeColor="text1"/>
                <w:sz w:val="24"/>
              </w:rPr>
              <w:t>30,000</w:t>
            </w:r>
          </w:p>
        </w:tc>
        <w:tc>
          <w:tcPr>
            <w:tcW w:w="1000" w:type="pct"/>
            <w:shd w:val="clear" w:color="auto" w:fill="auto"/>
            <w:vAlign w:val="center"/>
          </w:tcPr>
          <w:p w14:paraId="29147D60" w14:textId="6C9D0902" w:rsidR="00272159" w:rsidRPr="009A07EB" w:rsidRDefault="00B0159C" w:rsidP="009A07EB">
            <w:pPr>
              <w:spacing w:line="276" w:lineRule="auto"/>
              <w:jc w:val="center"/>
              <w:rPr>
                <w:b/>
                <w:bCs/>
                <w:color w:val="000000" w:themeColor="text1"/>
                <w:sz w:val="24"/>
              </w:rPr>
            </w:pPr>
            <w:r w:rsidRPr="009A07EB">
              <w:rPr>
                <w:rFonts w:hint="cs"/>
                <w:b/>
                <w:bCs/>
                <w:color w:val="000000" w:themeColor="text1"/>
                <w:sz w:val="24"/>
                <w:rtl/>
                <w:lang w:bidi="ar-JO"/>
              </w:rPr>
              <w:t xml:space="preserve">لتغطية </w:t>
            </w:r>
            <w:r w:rsidR="00F8264C" w:rsidRPr="009A07EB">
              <w:rPr>
                <w:b/>
                <w:bCs/>
                <w:color w:val="000000" w:themeColor="text1"/>
                <w:sz w:val="24"/>
              </w:rPr>
              <w:t>20,000</w:t>
            </w:r>
          </w:p>
        </w:tc>
        <w:tc>
          <w:tcPr>
            <w:tcW w:w="1000" w:type="pct"/>
            <w:vMerge/>
            <w:shd w:val="clear" w:color="auto" w:fill="auto"/>
          </w:tcPr>
          <w:p w14:paraId="121A9323" w14:textId="77777777" w:rsidR="00272159" w:rsidRPr="009A07EB" w:rsidRDefault="00272159" w:rsidP="00366617">
            <w:pPr>
              <w:spacing w:line="276" w:lineRule="auto"/>
              <w:rPr>
                <w:b/>
                <w:bCs/>
                <w:color w:val="000000" w:themeColor="text1"/>
                <w:sz w:val="24"/>
              </w:rPr>
            </w:pPr>
          </w:p>
        </w:tc>
      </w:tr>
      <w:tr w:rsidR="006B2182" w:rsidRPr="006465DC" w14:paraId="70DD033F" w14:textId="77777777" w:rsidTr="009A07EB">
        <w:trPr>
          <w:cantSplit/>
        </w:trPr>
        <w:tc>
          <w:tcPr>
            <w:tcW w:w="1000" w:type="pct"/>
            <w:tcBorders>
              <w:top w:val="nil"/>
              <w:left w:val="single" w:sz="8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6B2FAD" w14:textId="7A2B8EC6" w:rsidR="006B2182" w:rsidRPr="006465DC" w:rsidRDefault="006B2182" w:rsidP="009A07EB">
            <w:pPr>
              <w:spacing w:line="276" w:lineRule="auto"/>
              <w:jc w:val="center"/>
              <w:rPr>
                <w:color w:val="000000" w:themeColor="text1"/>
                <w:sz w:val="24"/>
                <w:lang w:bidi="ar-JO"/>
              </w:rPr>
            </w:pPr>
            <w:r w:rsidRPr="000D2273">
              <w:rPr>
                <w:rFonts w:hint="cs"/>
                <w:b/>
                <w:bCs/>
                <w:color w:val="000000" w:themeColor="text1"/>
                <w:sz w:val="24"/>
                <w:rtl/>
                <w:lang w:bidi="ar-JO"/>
              </w:rPr>
              <w:t>90</w:t>
            </w:r>
            <w:r w:rsidRPr="006465DC">
              <w:rPr>
                <w:color w:val="000000" w:themeColor="text1"/>
                <w:sz w:val="24"/>
                <w:lang w:bidi="ar-JO"/>
              </w:rPr>
              <w:t xml:space="preserve"> </w:t>
            </w:r>
            <w:r w:rsidRPr="006465DC">
              <w:rPr>
                <w:rFonts w:hint="cs"/>
                <w:color w:val="000000" w:themeColor="text1"/>
                <w:sz w:val="24"/>
                <w:rtl/>
                <w:lang w:bidi="ar-JO"/>
              </w:rPr>
              <w:t>دينار سنوي</w:t>
            </w:r>
            <w:r w:rsidRPr="006465DC">
              <w:rPr>
                <w:rFonts w:hint="cs"/>
                <w:color w:val="000000" w:themeColor="text1"/>
                <w:sz w:val="24"/>
                <w:rtl/>
                <w:lang w:bidi="ar-JO"/>
              </w:rPr>
              <w:t>اً</w:t>
            </w:r>
          </w:p>
        </w:tc>
        <w:tc>
          <w:tcPr>
            <w:tcW w:w="1000" w:type="pct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10BDE3" w14:textId="51071960" w:rsidR="006B2182" w:rsidRPr="006465DC" w:rsidRDefault="006B2182" w:rsidP="009A07EB">
            <w:pPr>
              <w:spacing w:line="276" w:lineRule="auto"/>
              <w:jc w:val="center"/>
              <w:rPr>
                <w:color w:val="000000" w:themeColor="text1"/>
                <w:sz w:val="24"/>
                <w:lang w:bidi="ar-JO"/>
              </w:rPr>
            </w:pPr>
            <w:r w:rsidRPr="000D2273">
              <w:rPr>
                <w:rFonts w:hint="cs"/>
                <w:b/>
                <w:bCs/>
                <w:color w:val="000000" w:themeColor="text1"/>
                <w:sz w:val="24"/>
                <w:rtl/>
                <w:lang w:bidi="ar-JO"/>
              </w:rPr>
              <w:t>72</w:t>
            </w:r>
            <w:r w:rsidRPr="006465DC">
              <w:rPr>
                <w:rFonts w:hint="cs"/>
                <w:color w:val="000000" w:themeColor="text1"/>
                <w:sz w:val="24"/>
                <w:rtl/>
                <w:lang w:bidi="ar-JO"/>
              </w:rPr>
              <w:t xml:space="preserve"> دينار سنوي</w:t>
            </w:r>
            <w:r w:rsidRPr="006465DC">
              <w:rPr>
                <w:rFonts w:hint="cs"/>
                <w:color w:val="000000" w:themeColor="text1"/>
                <w:sz w:val="24"/>
                <w:rtl/>
                <w:lang w:bidi="ar-JO"/>
              </w:rPr>
              <w:t>اً</w:t>
            </w:r>
          </w:p>
        </w:tc>
        <w:tc>
          <w:tcPr>
            <w:tcW w:w="1000" w:type="pct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519696" w14:textId="1778C705" w:rsidR="006B2182" w:rsidRPr="006465DC" w:rsidRDefault="006B2182" w:rsidP="009A07EB">
            <w:pPr>
              <w:spacing w:line="276" w:lineRule="auto"/>
              <w:jc w:val="center"/>
              <w:rPr>
                <w:color w:val="000000" w:themeColor="text1"/>
                <w:sz w:val="24"/>
                <w:lang w:bidi="ar-JO"/>
              </w:rPr>
            </w:pPr>
            <w:r w:rsidRPr="000D2273">
              <w:rPr>
                <w:rFonts w:hint="cs"/>
                <w:b/>
                <w:bCs/>
                <w:color w:val="000000" w:themeColor="text1"/>
                <w:sz w:val="24"/>
                <w:rtl/>
                <w:lang w:bidi="ar-JO"/>
              </w:rPr>
              <w:t>54</w:t>
            </w:r>
            <w:r w:rsidRPr="006465DC">
              <w:rPr>
                <w:rFonts w:hint="cs"/>
                <w:color w:val="000000" w:themeColor="text1"/>
                <w:sz w:val="24"/>
                <w:rtl/>
                <w:lang w:bidi="ar-JO"/>
              </w:rPr>
              <w:t xml:space="preserve"> دينار</w:t>
            </w:r>
            <w:r w:rsidRPr="006465DC">
              <w:rPr>
                <w:color w:val="000000" w:themeColor="text1"/>
                <w:sz w:val="24"/>
                <w:rtl/>
                <w:lang w:bidi="ar-JO"/>
              </w:rPr>
              <w:t xml:space="preserve"> سنوي</w:t>
            </w:r>
            <w:r w:rsidRPr="006465DC">
              <w:rPr>
                <w:rFonts w:hint="cs"/>
                <w:color w:val="000000" w:themeColor="text1"/>
                <w:sz w:val="24"/>
                <w:rtl/>
                <w:lang w:bidi="ar-JO"/>
              </w:rPr>
              <w:t>اً</w:t>
            </w:r>
          </w:p>
        </w:tc>
        <w:tc>
          <w:tcPr>
            <w:tcW w:w="1000" w:type="pct"/>
            <w:tcBorders>
              <w:top w:val="nil"/>
              <w:left w:val="single" w:sz="4" w:space="0" w:color="auto"/>
              <w:bottom w:val="dotted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0AF2B4" w14:textId="5EADE30D" w:rsidR="006B2182" w:rsidRPr="006465DC" w:rsidRDefault="006B2182" w:rsidP="009A07EB">
            <w:pPr>
              <w:spacing w:line="276" w:lineRule="auto"/>
              <w:jc w:val="center"/>
              <w:rPr>
                <w:color w:val="000000" w:themeColor="text1"/>
                <w:sz w:val="24"/>
                <w:lang w:bidi="ar-JO"/>
              </w:rPr>
            </w:pPr>
            <w:r w:rsidRPr="000D2273">
              <w:rPr>
                <w:rFonts w:hint="cs"/>
                <w:b/>
                <w:bCs/>
                <w:color w:val="000000" w:themeColor="text1"/>
                <w:sz w:val="24"/>
                <w:rtl/>
                <w:lang w:bidi="ar-JO"/>
              </w:rPr>
              <w:t>36</w:t>
            </w:r>
            <w:r w:rsidRPr="006465DC">
              <w:rPr>
                <w:rFonts w:hint="cs"/>
                <w:color w:val="000000" w:themeColor="text1"/>
                <w:sz w:val="24"/>
                <w:rtl/>
                <w:lang w:bidi="ar-JO"/>
              </w:rPr>
              <w:t xml:space="preserve"> دينار</w:t>
            </w:r>
            <w:r w:rsidRPr="006465DC">
              <w:rPr>
                <w:color w:val="000000" w:themeColor="text1"/>
                <w:sz w:val="24"/>
                <w:rtl/>
                <w:lang w:bidi="ar-JO"/>
              </w:rPr>
              <w:t xml:space="preserve"> سنوي</w:t>
            </w:r>
            <w:r w:rsidRPr="006465DC">
              <w:rPr>
                <w:rFonts w:hint="cs"/>
                <w:color w:val="000000" w:themeColor="text1"/>
                <w:sz w:val="24"/>
                <w:rtl/>
                <w:lang w:bidi="ar-JO"/>
              </w:rPr>
              <w:t>اً</w:t>
            </w:r>
          </w:p>
        </w:tc>
        <w:tc>
          <w:tcPr>
            <w:tcW w:w="1000" w:type="pct"/>
            <w:vMerge w:val="restart"/>
            <w:shd w:val="clear" w:color="auto" w:fill="auto"/>
            <w:vAlign w:val="center"/>
          </w:tcPr>
          <w:p w14:paraId="295F0C85" w14:textId="77777777" w:rsidR="006B2182" w:rsidRPr="006465DC" w:rsidRDefault="006B2182" w:rsidP="009A07EB">
            <w:pPr>
              <w:spacing w:line="276" w:lineRule="auto"/>
              <w:jc w:val="center"/>
              <w:rPr>
                <w:color w:val="000000" w:themeColor="text1"/>
                <w:sz w:val="24"/>
              </w:rPr>
            </w:pPr>
            <w:r w:rsidRPr="006465DC">
              <w:rPr>
                <w:rFonts w:hint="cs"/>
                <w:color w:val="000000" w:themeColor="text1"/>
                <w:sz w:val="24"/>
                <w:rtl/>
              </w:rPr>
              <w:t>1 يوم لغاية 59 سنة</w:t>
            </w:r>
          </w:p>
          <w:p w14:paraId="470DA0C2" w14:textId="30A56EBF" w:rsidR="00000C88" w:rsidRPr="006465DC" w:rsidRDefault="00000C88" w:rsidP="009A07EB">
            <w:pPr>
              <w:spacing w:line="276" w:lineRule="auto"/>
              <w:jc w:val="center"/>
              <w:rPr>
                <w:color w:val="000000" w:themeColor="text1"/>
                <w:sz w:val="24"/>
              </w:rPr>
            </w:pPr>
            <w:r w:rsidRPr="009A07EB">
              <w:rPr>
                <w:color w:val="000000" w:themeColor="text1"/>
                <w:sz w:val="20"/>
                <w:szCs w:val="20"/>
              </w:rPr>
              <w:t>1 day to 59 years</w:t>
            </w:r>
            <w:r w:rsidR="006465DC" w:rsidRPr="009A07EB">
              <w:rPr>
                <w:color w:val="000000" w:themeColor="text1"/>
                <w:sz w:val="20"/>
                <w:szCs w:val="20"/>
              </w:rPr>
              <w:t xml:space="preserve"> old</w:t>
            </w:r>
          </w:p>
        </w:tc>
      </w:tr>
      <w:tr w:rsidR="006B2182" w:rsidRPr="006465DC" w14:paraId="175210D7" w14:textId="77777777" w:rsidTr="009A07EB">
        <w:trPr>
          <w:cantSplit/>
        </w:trPr>
        <w:tc>
          <w:tcPr>
            <w:tcW w:w="1000" w:type="pct"/>
            <w:shd w:val="clear" w:color="auto" w:fill="auto"/>
            <w:vAlign w:val="center"/>
          </w:tcPr>
          <w:p w14:paraId="69D280BE" w14:textId="344C316A" w:rsidR="006B2182" w:rsidRPr="006465DC" w:rsidRDefault="006B2182" w:rsidP="009A07EB">
            <w:pPr>
              <w:spacing w:line="276" w:lineRule="auto"/>
              <w:jc w:val="center"/>
              <w:rPr>
                <w:color w:val="000000" w:themeColor="text1"/>
                <w:sz w:val="24"/>
              </w:rPr>
            </w:pPr>
            <w:r w:rsidRPr="000D2273">
              <w:rPr>
                <w:rFonts w:hint="cs"/>
                <w:b/>
                <w:bCs/>
                <w:color w:val="000000" w:themeColor="text1"/>
                <w:sz w:val="24"/>
                <w:rtl/>
              </w:rPr>
              <w:t>7</w:t>
            </w:r>
            <w:r w:rsidRPr="000D2273">
              <w:rPr>
                <w:rFonts w:hint="cs"/>
                <w:b/>
                <w:bCs/>
                <w:color w:val="000000" w:themeColor="text1"/>
                <w:sz w:val="24"/>
                <w:rtl/>
              </w:rPr>
              <w:t>.5</w:t>
            </w:r>
            <w:r w:rsidRPr="006465DC">
              <w:rPr>
                <w:rFonts w:hint="cs"/>
                <w:color w:val="000000" w:themeColor="text1"/>
                <w:sz w:val="24"/>
                <w:rtl/>
              </w:rPr>
              <w:t xml:space="preserve"> دنانير شهرياً</w:t>
            </w:r>
          </w:p>
        </w:tc>
        <w:tc>
          <w:tcPr>
            <w:tcW w:w="1000" w:type="pct"/>
            <w:shd w:val="clear" w:color="auto" w:fill="auto"/>
            <w:vAlign w:val="center"/>
          </w:tcPr>
          <w:p w14:paraId="4BA1F8C7" w14:textId="501F0D5A" w:rsidR="006B2182" w:rsidRPr="006465DC" w:rsidRDefault="006B2182" w:rsidP="009A07EB">
            <w:pPr>
              <w:spacing w:line="276" w:lineRule="auto"/>
              <w:jc w:val="center"/>
              <w:rPr>
                <w:color w:val="000000" w:themeColor="text1"/>
                <w:sz w:val="24"/>
              </w:rPr>
            </w:pPr>
            <w:r w:rsidRPr="000D2273">
              <w:rPr>
                <w:rFonts w:hint="cs"/>
                <w:b/>
                <w:bCs/>
                <w:color w:val="000000" w:themeColor="text1"/>
                <w:sz w:val="24"/>
                <w:rtl/>
              </w:rPr>
              <w:t>6</w:t>
            </w:r>
            <w:r w:rsidRPr="006465DC">
              <w:rPr>
                <w:rFonts w:hint="cs"/>
                <w:color w:val="000000" w:themeColor="text1"/>
                <w:sz w:val="24"/>
                <w:rtl/>
              </w:rPr>
              <w:t xml:space="preserve"> دنانير شهرياً</w:t>
            </w:r>
          </w:p>
        </w:tc>
        <w:tc>
          <w:tcPr>
            <w:tcW w:w="1000" w:type="pct"/>
            <w:shd w:val="clear" w:color="auto" w:fill="auto"/>
            <w:vAlign w:val="center"/>
          </w:tcPr>
          <w:p w14:paraId="1FD1B885" w14:textId="033BD677" w:rsidR="006B2182" w:rsidRPr="006465DC" w:rsidRDefault="006B2182" w:rsidP="009A07EB">
            <w:pPr>
              <w:spacing w:line="276" w:lineRule="auto"/>
              <w:jc w:val="center"/>
              <w:rPr>
                <w:color w:val="000000" w:themeColor="text1"/>
                <w:sz w:val="24"/>
              </w:rPr>
            </w:pPr>
            <w:r w:rsidRPr="000D2273">
              <w:rPr>
                <w:rFonts w:hint="cs"/>
                <w:b/>
                <w:bCs/>
                <w:color w:val="000000" w:themeColor="text1"/>
                <w:sz w:val="24"/>
                <w:rtl/>
              </w:rPr>
              <w:t>4.5</w:t>
            </w:r>
            <w:r w:rsidRPr="006465DC">
              <w:rPr>
                <w:rFonts w:hint="cs"/>
                <w:color w:val="000000" w:themeColor="text1"/>
                <w:sz w:val="24"/>
                <w:rtl/>
              </w:rPr>
              <w:t xml:space="preserve"> دنانير شهرياً</w:t>
            </w:r>
          </w:p>
        </w:tc>
        <w:tc>
          <w:tcPr>
            <w:tcW w:w="1000" w:type="pct"/>
            <w:shd w:val="clear" w:color="auto" w:fill="auto"/>
            <w:vAlign w:val="center"/>
          </w:tcPr>
          <w:p w14:paraId="4BA09212" w14:textId="06852610" w:rsidR="006B2182" w:rsidRPr="006465DC" w:rsidRDefault="006B2182" w:rsidP="009A07EB">
            <w:pPr>
              <w:spacing w:line="276" w:lineRule="auto"/>
              <w:jc w:val="center"/>
              <w:rPr>
                <w:color w:val="000000" w:themeColor="text1"/>
                <w:sz w:val="24"/>
              </w:rPr>
            </w:pPr>
            <w:r w:rsidRPr="000D2273">
              <w:rPr>
                <w:rFonts w:hint="cs"/>
                <w:b/>
                <w:bCs/>
                <w:color w:val="000000" w:themeColor="text1"/>
                <w:sz w:val="24"/>
                <w:rtl/>
              </w:rPr>
              <w:t>3</w:t>
            </w:r>
            <w:r w:rsidRPr="006465DC">
              <w:rPr>
                <w:rFonts w:hint="cs"/>
                <w:color w:val="000000" w:themeColor="text1"/>
                <w:sz w:val="24"/>
                <w:rtl/>
              </w:rPr>
              <w:t xml:space="preserve"> دنانير شهرياً</w:t>
            </w:r>
          </w:p>
        </w:tc>
        <w:tc>
          <w:tcPr>
            <w:tcW w:w="1000" w:type="pct"/>
            <w:vMerge/>
            <w:shd w:val="clear" w:color="auto" w:fill="auto"/>
          </w:tcPr>
          <w:p w14:paraId="6A108884" w14:textId="77777777" w:rsidR="006B2182" w:rsidRPr="006465DC" w:rsidRDefault="006B2182" w:rsidP="00DC6C50">
            <w:pPr>
              <w:spacing w:line="276" w:lineRule="auto"/>
              <w:rPr>
                <w:color w:val="000000" w:themeColor="text1"/>
                <w:sz w:val="24"/>
              </w:rPr>
            </w:pPr>
          </w:p>
        </w:tc>
      </w:tr>
      <w:tr w:rsidR="006B2182" w:rsidRPr="006465DC" w14:paraId="036D4F60" w14:textId="77777777" w:rsidTr="009A07EB">
        <w:trPr>
          <w:cantSplit/>
        </w:trPr>
        <w:tc>
          <w:tcPr>
            <w:tcW w:w="1000" w:type="pct"/>
            <w:shd w:val="clear" w:color="auto" w:fill="auto"/>
            <w:vAlign w:val="center"/>
          </w:tcPr>
          <w:p w14:paraId="425CB643" w14:textId="784BE7A7" w:rsidR="006B2182" w:rsidRPr="006465DC" w:rsidRDefault="006B2182" w:rsidP="009A07EB">
            <w:pPr>
              <w:spacing w:line="276" w:lineRule="auto"/>
              <w:jc w:val="center"/>
              <w:rPr>
                <w:color w:val="000000" w:themeColor="text1"/>
                <w:sz w:val="24"/>
              </w:rPr>
            </w:pPr>
            <w:r w:rsidRPr="000D2273">
              <w:rPr>
                <w:rFonts w:hint="cs"/>
                <w:b/>
                <w:bCs/>
                <w:color w:val="000000" w:themeColor="text1"/>
                <w:sz w:val="24"/>
                <w:rtl/>
                <w:lang w:bidi="ar-JO"/>
              </w:rPr>
              <w:t>540</w:t>
            </w:r>
            <w:r w:rsidRPr="006465DC">
              <w:rPr>
                <w:color w:val="000000" w:themeColor="text1"/>
                <w:sz w:val="24"/>
                <w:lang w:bidi="ar-JO"/>
              </w:rPr>
              <w:t xml:space="preserve"> </w:t>
            </w:r>
            <w:r w:rsidRPr="006465DC">
              <w:rPr>
                <w:rFonts w:hint="cs"/>
                <w:color w:val="000000" w:themeColor="text1"/>
                <w:sz w:val="24"/>
                <w:rtl/>
                <w:lang w:bidi="ar-JO"/>
              </w:rPr>
              <w:t>دينار سنوياً</w:t>
            </w:r>
          </w:p>
        </w:tc>
        <w:tc>
          <w:tcPr>
            <w:tcW w:w="1000" w:type="pct"/>
            <w:shd w:val="clear" w:color="auto" w:fill="auto"/>
            <w:vAlign w:val="center"/>
          </w:tcPr>
          <w:p w14:paraId="79C8FDFB" w14:textId="7E8485EE" w:rsidR="006B2182" w:rsidRPr="006465DC" w:rsidRDefault="006B2182" w:rsidP="009A07EB">
            <w:pPr>
              <w:spacing w:line="276" w:lineRule="auto"/>
              <w:jc w:val="center"/>
              <w:rPr>
                <w:color w:val="000000" w:themeColor="text1"/>
                <w:sz w:val="24"/>
              </w:rPr>
            </w:pPr>
            <w:r w:rsidRPr="000D2273">
              <w:rPr>
                <w:rFonts w:hint="cs"/>
                <w:b/>
                <w:bCs/>
                <w:color w:val="000000" w:themeColor="text1"/>
                <w:sz w:val="24"/>
                <w:rtl/>
                <w:lang w:bidi="ar-JO"/>
              </w:rPr>
              <w:t>360</w:t>
            </w:r>
            <w:r w:rsidRPr="006465DC">
              <w:rPr>
                <w:rFonts w:hint="cs"/>
                <w:color w:val="000000" w:themeColor="text1"/>
                <w:sz w:val="24"/>
                <w:rtl/>
                <w:lang w:bidi="ar-JO"/>
              </w:rPr>
              <w:t xml:space="preserve"> دينار سنوياً</w:t>
            </w:r>
          </w:p>
        </w:tc>
        <w:tc>
          <w:tcPr>
            <w:tcW w:w="1000" w:type="pct"/>
            <w:shd w:val="clear" w:color="auto" w:fill="auto"/>
            <w:vAlign w:val="center"/>
          </w:tcPr>
          <w:p w14:paraId="2EC477A0" w14:textId="23DC3EFD" w:rsidR="006B2182" w:rsidRPr="006465DC" w:rsidRDefault="006B2182" w:rsidP="009A07EB">
            <w:pPr>
              <w:spacing w:line="276" w:lineRule="auto"/>
              <w:jc w:val="center"/>
              <w:rPr>
                <w:color w:val="000000" w:themeColor="text1"/>
                <w:sz w:val="24"/>
              </w:rPr>
            </w:pPr>
            <w:r w:rsidRPr="000D2273">
              <w:rPr>
                <w:rFonts w:hint="cs"/>
                <w:b/>
                <w:bCs/>
                <w:color w:val="000000" w:themeColor="text1"/>
                <w:sz w:val="24"/>
                <w:rtl/>
                <w:lang w:bidi="ar-JO"/>
              </w:rPr>
              <w:t>270</w:t>
            </w:r>
            <w:r w:rsidRPr="006465DC">
              <w:rPr>
                <w:rFonts w:hint="cs"/>
                <w:color w:val="000000" w:themeColor="text1"/>
                <w:sz w:val="24"/>
                <w:rtl/>
                <w:lang w:bidi="ar-JO"/>
              </w:rPr>
              <w:t xml:space="preserve"> دينار</w:t>
            </w:r>
            <w:r w:rsidRPr="006465DC">
              <w:rPr>
                <w:color w:val="000000" w:themeColor="text1"/>
                <w:sz w:val="24"/>
                <w:rtl/>
                <w:lang w:bidi="ar-JO"/>
              </w:rPr>
              <w:t xml:space="preserve"> سنوي</w:t>
            </w:r>
            <w:r w:rsidRPr="006465DC">
              <w:rPr>
                <w:rFonts w:hint="cs"/>
                <w:color w:val="000000" w:themeColor="text1"/>
                <w:sz w:val="24"/>
                <w:rtl/>
                <w:lang w:bidi="ar-JO"/>
              </w:rPr>
              <w:t>اً</w:t>
            </w:r>
          </w:p>
        </w:tc>
        <w:tc>
          <w:tcPr>
            <w:tcW w:w="1000" w:type="pct"/>
            <w:shd w:val="clear" w:color="auto" w:fill="auto"/>
            <w:vAlign w:val="center"/>
          </w:tcPr>
          <w:p w14:paraId="422E0F44" w14:textId="2EBAEFE1" w:rsidR="006B2182" w:rsidRPr="006465DC" w:rsidRDefault="006B2182" w:rsidP="009A07EB">
            <w:pPr>
              <w:spacing w:line="276" w:lineRule="auto"/>
              <w:jc w:val="center"/>
              <w:rPr>
                <w:color w:val="000000" w:themeColor="text1"/>
                <w:sz w:val="24"/>
              </w:rPr>
            </w:pPr>
            <w:r w:rsidRPr="000D2273">
              <w:rPr>
                <w:rFonts w:hint="cs"/>
                <w:b/>
                <w:bCs/>
                <w:color w:val="000000" w:themeColor="text1"/>
                <w:sz w:val="24"/>
                <w:rtl/>
                <w:lang w:bidi="ar-JO"/>
              </w:rPr>
              <w:t>180</w:t>
            </w:r>
            <w:r w:rsidRPr="006465DC">
              <w:rPr>
                <w:rFonts w:hint="cs"/>
                <w:color w:val="000000" w:themeColor="text1"/>
                <w:sz w:val="24"/>
                <w:rtl/>
                <w:lang w:bidi="ar-JO"/>
              </w:rPr>
              <w:t xml:space="preserve"> دينار</w:t>
            </w:r>
            <w:r w:rsidRPr="006465DC">
              <w:rPr>
                <w:color w:val="000000" w:themeColor="text1"/>
                <w:sz w:val="24"/>
                <w:rtl/>
                <w:lang w:bidi="ar-JO"/>
              </w:rPr>
              <w:t xml:space="preserve"> سنوي</w:t>
            </w:r>
            <w:r w:rsidRPr="006465DC">
              <w:rPr>
                <w:rFonts w:hint="cs"/>
                <w:color w:val="000000" w:themeColor="text1"/>
                <w:sz w:val="24"/>
                <w:rtl/>
                <w:lang w:bidi="ar-JO"/>
              </w:rPr>
              <w:t>اً</w:t>
            </w:r>
          </w:p>
        </w:tc>
        <w:tc>
          <w:tcPr>
            <w:tcW w:w="1000" w:type="pct"/>
            <w:vMerge w:val="restart"/>
            <w:shd w:val="clear" w:color="auto" w:fill="auto"/>
            <w:vAlign w:val="center"/>
          </w:tcPr>
          <w:p w14:paraId="044A775F" w14:textId="77777777" w:rsidR="006B2182" w:rsidRPr="006465DC" w:rsidRDefault="006B2182" w:rsidP="009A07EB">
            <w:pPr>
              <w:spacing w:line="276" w:lineRule="auto"/>
              <w:jc w:val="center"/>
              <w:rPr>
                <w:color w:val="000000" w:themeColor="text1"/>
                <w:sz w:val="24"/>
              </w:rPr>
            </w:pPr>
            <w:r w:rsidRPr="006465DC">
              <w:rPr>
                <w:rFonts w:hint="cs"/>
                <w:color w:val="000000" w:themeColor="text1"/>
                <w:sz w:val="24"/>
                <w:rtl/>
              </w:rPr>
              <w:t>60 سنة فأكثر</w:t>
            </w:r>
          </w:p>
          <w:p w14:paraId="7C0C6AE2" w14:textId="2456B88C" w:rsidR="006465DC" w:rsidRPr="006465DC" w:rsidRDefault="006465DC" w:rsidP="009A07EB">
            <w:pPr>
              <w:spacing w:line="276" w:lineRule="auto"/>
              <w:jc w:val="center"/>
              <w:rPr>
                <w:color w:val="000000" w:themeColor="text1"/>
                <w:sz w:val="24"/>
              </w:rPr>
            </w:pPr>
            <w:r w:rsidRPr="009A07EB">
              <w:rPr>
                <w:color w:val="000000" w:themeColor="text1"/>
                <w:sz w:val="20"/>
                <w:szCs w:val="20"/>
              </w:rPr>
              <w:t>Over 60 years old</w:t>
            </w:r>
          </w:p>
        </w:tc>
      </w:tr>
      <w:tr w:rsidR="006B2182" w:rsidRPr="006465DC" w14:paraId="63B8F3D0" w14:textId="77777777" w:rsidTr="009A07EB">
        <w:trPr>
          <w:cantSplit/>
        </w:trPr>
        <w:tc>
          <w:tcPr>
            <w:tcW w:w="1000" w:type="pct"/>
            <w:shd w:val="clear" w:color="auto" w:fill="auto"/>
            <w:vAlign w:val="center"/>
          </w:tcPr>
          <w:p w14:paraId="2CC3D0B8" w14:textId="3DD6E0BE" w:rsidR="006B2182" w:rsidRPr="006465DC" w:rsidRDefault="006B2182" w:rsidP="009A07EB">
            <w:pPr>
              <w:spacing w:line="276" w:lineRule="auto"/>
              <w:jc w:val="center"/>
              <w:rPr>
                <w:color w:val="000000" w:themeColor="text1"/>
                <w:sz w:val="24"/>
              </w:rPr>
            </w:pPr>
            <w:r w:rsidRPr="000D2273">
              <w:rPr>
                <w:rFonts w:hint="cs"/>
                <w:b/>
                <w:bCs/>
                <w:color w:val="000000" w:themeColor="text1"/>
                <w:sz w:val="24"/>
                <w:rtl/>
              </w:rPr>
              <w:t>4</w:t>
            </w:r>
            <w:r w:rsidRPr="000D2273">
              <w:rPr>
                <w:rFonts w:hint="cs"/>
                <w:b/>
                <w:bCs/>
                <w:color w:val="000000" w:themeColor="text1"/>
                <w:sz w:val="24"/>
                <w:rtl/>
              </w:rPr>
              <w:t>5</w:t>
            </w:r>
            <w:r w:rsidRPr="006465DC">
              <w:rPr>
                <w:rFonts w:hint="cs"/>
                <w:color w:val="000000" w:themeColor="text1"/>
                <w:sz w:val="24"/>
                <w:rtl/>
              </w:rPr>
              <w:t xml:space="preserve"> د</w:t>
            </w:r>
            <w:r w:rsidRPr="006465DC">
              <w:rPr>
                <w:rFonts w:hint="cs"/>
                <w:color w:val="000000" w:themeColor="text1"/>
                <w:sz w:val="24"/>
                <w:rtl/>
              </w:rPr>
              <w:t>ي</w:t>
            </w:r>
            <w:r w:rsidRPr="006465DC">
              <w:rPr>
                <w:rFonts w:hint="cs"/>
                <w:color w:val="000000" w:themeColor="text1"/>
                <w:sz w:val="24"/>
                <w:rtl/>
              </w:rPr>
              <w:t>نار شهرياً</w:t>
            </w:r>
          </w:p>
        </w:tc>
        <w:tc>
          <w:tcPr>
            <w:tcW w:w="1000" w:type="pct"/>
            <w:shd w:val="clear" w:color="auto" w:fill="auto"/>
            <w:vAlign w:val="center"/>
          </w:tcPr>
          <w:p w14:paraId="6F2AE18E" w14:textId="453E6F27" w:rsidR="006B2182" w:rsidRPr="006465DC" w:rsidRDefault="006B2182" w:rsidP="009A07EB">
            <w:pPr>
              <w:spacing w:line="276" w:lineRule="auto"/>
              <w:jc w:val="center"/>
              <w:rPr>
                <w:color w:val="000000" w:themeColor="text1"/>
                <w:sz w:val="24"/>
              </w:rPr>
            </w:pPr>
            <w:r w:rsidRPr="000D2273">
              <w:rPr>
                <w:rFonts w:hint="cs"/>
                <w:b/>
                <w:bCs/>
                <w:color w:val="000000" w:themeColor="text1"/>
                <w:sz w:val="24"/>
                <w:rtl/>
              </w:rPr>
              <w:t>30</w:t>
            </w:r>
            <w:r w:rsidRPr="006465DC">
              <w:rPr>
                <w:rFonts w:hint="cs"/>
                <w:color w:val="000000" w:themeColor="text1"/>
                <w:sz w:val="24"/>
                <w:rtl/>
              </w:rPr>
              <w:t xml:space="preserve"> دنانير شهرياً</w:t>
            </w:r>
          </w:p>
        </w:tc>
        <w:tc>
          <w:tcPr>
            <w:tcW w:w="1000" w:type="pct"/>
            <w:shd w:val="clear" w:color="auto" w:fill="auto"/>
            <w:vAlign w:val="center"/>
          </w:tcPr>
          <w:p w14:paraId="5B1C0610" w14:textId="406CDA73" w:rsidR="006B2182" w:rsidRPr="006465DC" w:rsidRDefault="006B2182" w:rsidP="009A07EB">
            <w:pPr>
              <w:spacing w:line="276" w:lineRule="auto"/>
              <w:jc w:val="center"/>
              <w:rPr>
                <w:color w:val="000000" w:themeColor="text1"/>
                <w:sz w:val="24"/>
              </w:rPr>
            </w:pPr>
            <w:r w:rsidRPr="000D2273">
              <w:rPr>
                <w:rFonts w:hint="cs"/>
                <w:b/>
                <w:bCs/>
                <w:color w:val="000000" w:themeColor="text1"/>
                <w:sz w:val="24"/>
                <w:rtl/>
              </w:rPr>
              <w:t>22</w:t>
            </w:r>
            <w:r w:rsidRPr="000D2273">
              <w:rPr>
                <w:rFonts w:hint="cs"/>
                <w:b/>
                <w:bCs/>
                <w:color w:val="000000" w:themeColor="text1"/>
                <w:sz w:val="24"/>
                <w:rtl/>
              </w:rPr>
              <w:t xml:space="preserve">.5 </w:t>
            </w:r>
            <w:r w:rsidRPr="006465DC">
              <w:rPr>
                <w:rFonts w:hint="cs"/>
                <w:color w:val="000000" w:themeColor="text1"/>
                <w:sz w:val="24"/>
                <w:rtl/>
              </w:rPr>
              <w:t>د</w:t>
            </w:r>
            <w:r w:rsidRPr="006465DC">
              <w:rPr>
                <w:rFonts w:hint="cs"/>
                <w:color w:val="000000" w:themeColor="text1"/>
                <w:sz w:val="24"/>
                <w:rtl/>
              </w:rPr>
              <w:t>ي</w:t>
            </w:r>
            <w:r w:rsidRPr="006465DC">
              <w:rPr>
                <w:rFonts w:hint="cs"/>
                <w:color w:val="000000" w:themeColor="text1"/>
                <w:sz w:val="24"/>
                <w:rtl/>
              </w:rPr>
              <w:t>نار شهرياً</w:t>
            </w:r>
          </w:p>
        </w:tc>
        <w:tc>
          <w:tcPr>
            <w:tcW w:w="1000" w:type="pct"/>
            <w:shd w:val="clear" w:color="auto" w:fill="auto"/>
            <w:vAlign w:val="center"/>
          </w:tcPr>
          <w:p w14:paraId="5D2168DB" w14:textId="61841727" w:rsidR="006B2182" w:rsidRPr="006465DC" w:rsidRDefault="006B2182" w:rsidP="009A07EB">
            <w:pPr>
              <w:spacing w:line="276" w:lineRule="auto"/>
              <w:jc w:val="center"/>
              <w:rPr>
                <w:color w:val="000000" w:themeColor="text1"/>
                <w:sz w:val="24"/>
              </w:rPr>
            </w:pPr>
            <w:r w:rsidRPr="000D2273">
              <w:rPr>
                <w:rFonts w:hint="cs"/>
                <w:b/>
                <w:bCs/>
                <w:color w:val="000000" w:themeColor="text1"/>
                <w:sz w:val="24"/>
                <w:rtl/>
              </w:rPr>
              <w:t>15</w:t>
            </w:r>
            <w:r w:rsidRPr="006465DC">
              <w:rPr>
                <w:rFonts w:hint="cs"/>
                <w:color w:val="000000" w:themeColor="text1"/>
                <w:sz w:val="24"/>
                <w:rtl/>
              </w:rPr>
              <w:t xml:space="preserve"> د</w:t>
            </w:r>
            <w:r w:rsidRPr="006465DC">
              <w:rPr>
                <w:rFonts w:hint="cs"/>
                <w:color w:val="000000" w:themeColor="text1"/>
                <w:sz w:val="24"/>
                <w:rtl/>
              </w:rPr>
              <w:t>ي</w:t>
            </w:r>
            <w:r w:rsidRPr="006465DC">
              <w:rPr>
                <w:rFonts w:hint="cs"/>
                <w:color w:val="000000" w:themeColor="text1"/>
                <w:sz w:val="24"/>
                <w:rtl/>
              </w:rPr>
              <w:t>نار شهرياً</w:t>
            </w:r>
          </w:p>
        </w:tc>
        <w:tc>
          <w:tcPr>
            <w:tcW w:w="1000" w:type="pct"/>
            <w:vMerge/>
            <w:shd w:val="clear" w:color="auto" w:fill="auto"/>
          </w:tcPr>
          <w:p w14:paraId="7F25AF09" w14:textId="15886628" w:rsidR="006B2182" w:rsidRPr="006465DC" w:rsidRDefault="006B2182" w:rsidP="008C6C20">
            <w:pPr>
              <w:spacing w:line="276" w:lineRule="auto"/>
              <w:rPr>
                <w:color w:val="000000" w:themeColor="text1"/>
                <w:sz w:val="24"/>
              </w:rPr>
            </w:pPr>
          </w:p>
        </w:tc>
      </w:tr>
    </w:tbl>
    <w:p w14:paraId="15C7D7EE" w14:textId="77777777" w:rsidR="00A865AD" w:rsidRPr="00414F3C" w:rsidRDefault="00A865AD" w:rsidP="00CB7C48">
      <w:pPr>
        <w:jc w:val="both"/>
        <w:rPr>
          <w:color w:val="000000" w:themeColor="text1"/>
          <w:sz w:val="18"/>
          <w:szCs w:val="16"/>
        </w:rPr>
      </w:pPr>
    </w:p>
    <w:tbl>
      <w:tblPr>
        <w:tblStyle w:val="TableGrid"/>
        <w:tblW w:w="5000" w:type="pct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2545"/>
        <w:gridCol w:w="1419"/>
        <w:gridCol w:w="850"/>
        <w:gridCol w:w="4777"/>
        <w:gridCol w:w="603"/>
      </w:tblGrid>
      <w:tr w:rsidR="0051637E" w:rsidRPr="00857995" w14:paraId="6B16E505" w14:textId="77777777" w:rsidTr="000664F8">
        <w:trPr>
          <w:cantSplit/>
        </w:trPr>
        <w:tc>
          <w:tcPr>
            <w:tcW w:w="1944" w:type="pct"/>
            <w:gridSpan w:val="2"/>
            <w:tcBorders>
              <w:right w:val="nil"/>
            </w:tcBorders>
            <w:shd w:val="clear" w:color="auto" w:fill="F2F2F2" w:themeFill="background1" w:themeFillShade="F2"/>
            <w:vAlign w:val="center"/>
          </w:tcPr>
          <w:p w14:paraId="44071557" w14:textId="0B96A4BA" w:rsidR="0051637E" w:rsidRPr="00857995" w:rsidRDefault="007B3EB4" w:rsidP="00B43CA1">
            <w:pPr>
              <w:bidi w:val="0"/>
              <w:rPr>
                <w:b/>
                <w:bCs/>
                <w:color w:val="000000" w:themeColor="text1"/>
              </w:rPr>
            </w:pPr>
            <w:r w:rsidRPr="00A22AF8">
              <w:rPr>
                <w:b/>
                <w:bCs/>
                <w:color w:val="000000" w:themeColor="text1"/>
                <w:sz w:val="28"/>
                <w:szCs w:val="32"/>
              </w:rPr>
              <w:t>SUBSCRIBER’S INFORMATION</w:t>
            </w:r>
          </w:p>
        </w:tc>
        <w:tc>
          <w:tcPr>
            <w:tcW w:w="3056" w:type="pct"/>
            <w:gridSpan w:val="3"/>
            <w:tcBorders>
              <w:left w:val="nil"/>
            </w:tcBorders>
            <w:shd w:val="clear" w:color="auto" w:fill="F2F2F2" w:themeFill="background1" w:themeFillShade="F2"/>
            <w:vAlign w:val="center"/>
          </w:tcPr>
          <w:p w14:paraId="17351943" w14:textId="3F979ABD" w:rsidR="0051637E" w:rsidRPr="006C48E4" w:rsidRDefault="0051637E" w:rsidP="00B43CA1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rtl/>
                <w:lang w:bidi="ar-JO"/>
              </w:rPr>
            </w:pPr>
            <w:r w:rsidRPr="00836172">
              <w:rPr>
                <w:rFonts w:asciiTheme="minorHAnsi" w:hAnsiTheme="minorHAnsi" w:cstheme="minorHAnsi"/>
                <w:b/>
                <w:bCs/>
                <w:color w:val="000000" w:themeColor="text1"/>
                <w:sz w:val="28"/>
                <w:szCs w:val="28"/>
                <w:rtl/>
                <w:lang w:bidi="ar-JO"/>
              </w:rPr>
              <w:t>بيانات المشترك</w:t>
            </w:r>
          </w:p>
        </w:tc>
      </w:tr>
      <w:tr w:rsidR="00836172" w:rsidRPr="00D17CFD" w14:paraId="5BBA6F09" w14:textId="77777777" w:rsidTr="000664F8">
        <w:trPr>
          <w:cantSplit/>
        </w:trPr>
        <w:sdt>
          <w:sdtPr>
            <w:rPr>
              <w:color w:val="000000" w:themeColor="text1"/>
              <w:sz w:val="24"/>
              <w:rtl/>
            </w:rPr>
            <w:id w:val="1210228394"/>
            <w:lock w:val="sdtLocked"/>
            <w:placeholder>
              <w:docPart w:val="57BD48CBAC214647B11BB06C222D1AC2"/>
            </w:placeholder>
            <w:showingPlcHdr/>
          </w:sdtPr>
          <w:sdtContent>
            <w:tc>
              <w:tcPr>
                <w:tcW w:w="1248" w:type="pct"/>
                <w:shd w:val="clear" w:color="auto" w:fill="auto"/>
                <w:vAlign w:val="center"/>
              </w:tcPr>
              <w:p w14:paraId="0B7929F9" w14:textId="77AC6C26" w:rsidR="003F112B" w:rsidRPr="00E64867" w:rsidRDefault="006A70A7" w:rsidP="00CB7B78">
                <w:pPr>
                  <w:rPr>
                    <w:color w:val="000000" w:themeColor="text1"/>
                    <w:sz w:val="24"/>
                  </w:rPr>
                </w:pPr>
                <w:r w:rsidRPr="00E64867">
                  <w:rPr>
                    <w:rStyle w:val="PlaceholderText"/>
                    <w:color w:val="D0CECE" w:themeColor="background2" w:themeShade="E6"/>
                    <w:sz w:val="24"/>
                  </w:rPr>
                  <w:t>Enter text</w:t>
                </w:r>
                <w:r w:rsidRPr="00E64867">
                  <w:rPr>
                    <w:rStyle w:val="PlaceholderText"/>
                    <w:color w:val="F2F2F2" w:themeColor="background1" w:themeShade="F2"/>
                    <w:sz w:val="24"/>
                  </w:rPr>
                  <w:t>.</w:t>
                </w:r>
              </w:p>
            </w:tc>
          </w:sdtContent>
        </w:sdt>
        <w:tc>
          <w:tcPr>
            <w:tcW w:w="696" w:type="pct"/>
            <w:shd w:val="clear" w:color="auto" w:fill="auto"/>
          </w:tcPr>
          <w:p w14:paraId="18FF6F7C" w14:textId="0863400B" w:rsidR="00FE2A35" w:rsidRPr="00B1432D" w:rsidRDefault="00514F28" w:rsidP="00FE2A35">
            <w:pPr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ال</w:t>
            </w:r>
            <w:r w:rsidR="00A01C07" w:rsidRPr="00B1432D">
              <w:rPr>
                <w:rFonts w:hint="cs"/>
                <w:b/>
                <w:bCs/>
                <w:rtl/>
              </w:rPr>
              <w:t>رقم ال</w:t>
            </w:r>
            <w:r>
              <w:rPr>
                <w:rFonts w:hint="cs"/>
                <w:b/>
                <w:bCs/>
                <w:rtl/>
              </w:rPr>
              <w:t>وظيفي</w:t>
            </w:r>
          </w:p>
          <w:p w14:paraId="650CE441" w14:textId="3F8FA7EC" w:rsidR="003F112B" w:rsidRPr="00D17CFD" w:rsidRDefault="00087574" w:rsidP="006127C8">
            <w:pPr>
              <w:bidi w:val="0"/>
              <w:spacing w:line="180" w:lineRule="auto"/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  <w:sz w:val="20"/>
                <w:szCs w:val="18"/>
              </w:rPr>
              <w:t>Employee ID</w:t>
            </w:r>
          </w:p>
        </w:tc>
        <w:sdt>
          <w:sdtPr>
            <w:rPr>
              <w:color w:val="000000" w:themeColor="text1"/>
              <w:sz w:val="24"/>
              <w:rtl/>
            </w:rPr>
            <w:id w:val="537241305"/>
            <w:lock w:val="sdtLocked"/>
            <w:placeholder>
              <w:docPart w:val="CA5F3E0F6DBB441CA069C30A61ED4E60"/>
            </w:placeholder>
            <w:showingPlcHdr/>
          </w:sdtPr>
          <w:sdtContent>
            <w:tc>
              <w:tcPr>
                <w:tcW w:w="2760" w:type="pct"/>
                <w:gridSpan w:val="2"/>
                <w:shd w:val="clear" w:color="auto" w:fill="auto"/>
                <w:vAlign w:val="center"/>
              </w:tcPr>
              <w:p w14:paraId="3DC84ECB" w14:textId="54D27F6B" w:rsidR="003F112B" w:rsidRPr="00E64867" w:rsidRDefault="00E64867" w:rsidP="00CB7B78">
                <w:pPr>
                  <w:rPr>
                    <w:color w:val="000000" w:themeColor="text1"/>
                    <w:sz w:val="24"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E</w:t>
                </w:r>
                <w:r w:rsidRPr="00B54D12">
                  <w:rPr>
                    <w:rStyle w:val="PlaceholderText"/>
                    <w:color w:val="D0CECE" w:themeColor="background2" w:themeShade="E6"/>
                  </w:rPr>
                  <w:t>nter text</w:t>
                </w:r>
                <w:r w:rsidRPr="00D511C8">
                  <w:rPr>
                    <w:rStyle w:val="PlaceholderText"/>
                    <w:color w:val="F2F2F2" w:themeColor="background1" w:themeShade="F2"/>
                  </w:rPr>
                  <w:t>.</w:t>
                </w:r>
              </w:p>
            </w:tc>
          </w:sdtContent>
        </w:sdt>
        <w:tc>
          <w:tcPr>
            <w:tcW w:w="296" w:type="pct"/>
          </w:tcPr>
          <w:p w14:paraId="044D6189" w14:textId="77777777" w:rsidR="003F112B" w:rsidRPr="00B1432D" w:rsidRDefault="008A542C" w:rsidP="00F64A9A">
            <w:pPr>
              <w:rPr>
                <w:b/>
                <w:bCs/>
              </w:rPr>
            </w:pPr>
            <w:r w:rsidRPr="00B1432D">
              <w:rPr>
                <w:rFonts w:hint="cs"/>
                <w:b/>
                <w:bCs/>
                <w:rtl/>
              </w:rPr>
              <w:t>الاسم</w:t>
            </w:r>
          </w:p>
          <w:p w14:paraId="505B5AE2" w14:textId="507ECC00" w:rsidR="002F0282" w:rsidRPr="00D17CFD" w:rsidRDefault="002F0282" w:rsidP="006127C8">
            <w:pPr>
              <w:bidi w:val="0"/>
              <w:spacing w:line="180" w:lineRule="auto"/>
              <w:jc w:val="right"/>
              <w:rPr>
                <w:color w:val="000000" w:themeColor="text1"/>
              </w:rPr>
            </w:pPr>
            <w:r w:rsidRPr="00B1432D">
              <w:rPr>
                <w:color w:val="000000" w:themeColor="text1"/>
                <w:sz w:val="20"/>
                <w:szCs w:val="18"/>
              </w:rPr>
              <w:t>Name</w:t>
            </w:r>
          </w:p>
        </w:tc>
      </w:tr>
      <w:tr w:rsidR="00EA0CAC" w:rsidRPr="00D17CFD" w14:paraId="1A7C1142" w14:textId="77777777" w:rsidTr="004A6A82">
        <w:tc>
          <w:tcPr>
            <w:tcW w:w="1248" w:type="pct"/>
            <w:vAlign w:val="center"/>
          </w:tcPr>
          <w:p w14:paraId="2E00C3DA" w14:textId="17F20A2A" w:rsidR="00EA0CAC" w:rsidRPr="00306381" w:rsidRDefault="005850CF" w:rsidP="006348E3">
            <w:pPr>
              <w:bidi w:val="0"/>
              <w:jc w:val="center"/>
              <w:rPr>
                <w:color w:val="000000" w:themeColor="text1"/>
                <w:sz w:val="32"/>
                <w:szCs w:val="32"/>
              </w:rPr>
            </w:pPr>
            <w:sdt>
              <w:sdtPr>
                <w:rPr>
                  <w:color w:val="000000" w:themeColor="text1"/>
                  <w:sz w:val="32"/>
                  <w:szCs w:val="32"/>
                </w:rPr>
                <w:id w:val="218640881"/>
                <w:lock w:val="sdtLocked"/>
                <w:placeholder>
                  <w:docPart w:val="4E6A495C0E624B579A729B5FF8FA14DA"/>
                </w:placeholder>
                <w:showingPlcHdr/>
                <w:dropDownList>
                  <w:listItem w:value="Choose an item."/>
                  <w:listItem w:displayText="20,000" w:value="20,000"/>
                  <w:listItem w:displayText="30,000" w:value="30,000"/>
                  <w:listItem w:displayText="40,000" w:value="40,000"/>
                  <w:listItem w:displayText="50,000" w:value="50,000"/>
                </w:dropDownList>
              </w:sdtPr>
              <w:sdtContent>
                <w:r w:rsidR="004A6A82" w:rsidRPr="00723616">
                  <w:rPr>
                    <w:rStyle w:val="PlaceholderText"/>
                    <w:color w:val="D0CECE" w:themeColor="background2" w:themeShade="E6"/>
                  </w:rPr>
                  <w:t>Choose Class.</w:t>
                </w:r>
              </w:sdtContent>
            </w:sdt>
            <w:r w:rsidRPr="00306381">
              <w:rPr>
                <w:b/>
                <w:bCs/>
                <w:color w:val="000000" w:themeColor="text1"/>
                <w:sz w:val="32"/>
                <w:szCs w:val="32"/>
              </w:rPr>
              <w:t xml:space="preserve">  JOD</w:t>
            </w:r>
            <w:r w:rsidR="006348E3" w:rsidRPr="00306381">
              <w:rPr>
                <w:color w:val="000000" w:themeColor="text1"/>
                <w:sz w:val="32"/>
                <w:szCs w:val="32"/>
              </w:rPr>
              <w:t xml:space="preserve"> </w:t>
            </w:r>
          </w:p>
        </w:tc>
        <w:tc>
          <w:tcPr>
            <w:tcW w:w="1113" w:type="pct"/>
            <w:gridSpan w:val="2"/>
          </w:tcPr>
          <w:p w14:paraId="1539B8D1" w14:textId="599788CC" w:rsidR="00EA0CAC" w:rsidRPr="00B1432D" w:rsidRDefault="00EA0CAC" w:rsidP="00722CFE">
            <w:pPr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سقف</w:t>
            </w:r>
            <w:r w:rsidRPr="00B1432D">
              <w:rPr>
                <w:rFonts w:hint="cs"/>
                <w:b/>
                <w:bCs/>
                <w:rtl/>
              </w:rPr>
              <w:t xml:space="preserve"> </w:t>
            </w:r>
            <w:r>
              <w:rPr>
                <w:rFonts w:hint="cs"/>
                <w:b/>
                <w:bCs/>
                <w:rtl/>
              </w:rPr>
              <w:t>التغطية</w:t>
            </w:r>
            <w:r>
              <w:rPr>
                <w:rFonts w:hint="cs"/>
                <w:b/>
                <w:bCs/>
                <w:rtl/>
              </w:rPr>
              <w:t xml:space="preserve"> المطلوب</w:t>
            </w:r>
          </w:p>
          <w:p w14:paraId="44B49C88" w14:textId="104A8BCA" w:rsidR="00EA0CAC" w:rsidRPr="00E64867" w:rsidRDefault="00EA0CAC" w:rsidP="00722CFE">
            <w:pPr>
              <w:rPr>
                <w:color w:val="000000" w:themeColor="text1"/>
                <w:sz w:val="24"/>
              </w:rPr>
            </w:pPr>
            <w:r>
              <w:rPr>
                <w:color w:val="000000" w:themeColor="text1"/>
                <w:sz w:val="20"/>
                <w:szCs w:val="18"/>
              </w:rPr>
              <w:t xml:space="preserve">Requested </w:t>
            </w:r>
            <w:r>
              <w:rPr>
                <w:color w:val="000000" w:themeColor="text1"/>
                <w:sz w:val="20"/>
                <w:szCs w:val="18"/>
              </w:rPr>
              <w:t>Coverage</w:t>
            </w:r>
            <w:r w:rsidRPr="00B1432D">
              <w:rPr>
                <w:color w:val="000000" w:themeColor="text1"/>
                <w:sz w:val="20"/>
                <w:szCs w:val="18"/>
              </w:rPr>
              <w:t xml:space="preserve"> </w:t>
            </w:r>
            <w:r>
              <w:rPr>
                <w:color w:val="000000" w:themeColor="text1"/>
                <w:sz w:val="20"/>
                <w:szCs w:val="18"/>
              </w:rPr>
              <w:t>limit</w:t>
            </w:r>
          </w:p>
        </w:tc>
        <w:tc>
          <w:tcPr>
            <w:tcW w:w="2638" w:type="pct"/>
            <w:gridSpan w:val="2"/>
            <w:shd w:val="clear" w:color="auto" w:fill="F2F2F2" w:themeFill="background1" w:themeFillShade="F2"/>
          </w:tcPr>
          <w:p w14:paraId="0FF3E3EF" w14:textId="628848AD" w:rsidR="00EA0CAC" w:rsidRPr="00D17CFD" w:rsidRDefault="00EA0CAC" w:rsidP="00722CFE">
            <w:pPr>
              <w:bidi w:val="0"/>
              <w:spacing w:line="180" w:lineRule="auto"/>
              <w:jc w:val="right"/>
              <w:rPr>
                <w:color w:val="000000" w:themeColor="text1"/>
              </w:rPr>
            </w:pPr>
          </w:p>
        </w:tc>
      </w:tr>
    </w:tbl>
    <w:p w14:paraId="6978735F" w14:textId="77777777" w:rsidR="00625435" w:rsidRPr="00F8323D" w:rsidRDefault="00625435" w:rsidP="00625435">
      <w:pPr>
        <w:rPr>
          <w:sz w:val="14"/>
          <w:szCs w:val="16"/>
        </w:rPr>
      </w:pPr>
    </w:p>
    <w:p w14:paraId="57E553ED" w14:textId="77777777" w:rsidR="008E6021" w:rsidRDefault="008E6021">
      <w:pPr>
        <w:bidi w:val="0"/>
      </w:pPr>
      <w:r>
        <w:br w:type="page"/>
      </w:r>
    </w:p>
    <w:tbl>
      <w:tblPr>
        <w:tblStyle w:val="TableGrid"/>
        <w:tblW w:w="5000" w:type="pct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1839"/>
        <w:gridCol w:w="1417"/>
        <w:gridCol w:w="1984"/>
        <w:gridCol w:w="567"/>
        <w:gridCol w:w="183"/>
        <w:gridCol w:w="954"/>
        <w:gridCol w:w="2828"/>
        <w:gridCol w:w="422"/>
      </w:tblGrid>
      <w:tr w:rsidR="00037041" w:rsidRPr="007E4676" w14:paraId="5E9679DE" w14:textId="77777777" w:rsidTr="005E5767">
        <w:trPr>
          <w:cantSplit/>
        </w:trPr>
        <w:tc>
          <w:tcPr>
            <w:tcW w:w="2938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571FBC13" w14:textId="2853C5A4" w:rsidR="00037041" w:rsidRPr="007E4676" w:rsidRDefault="00473AAB" w:rsidP="00037041">
            <w:pPr>
              <w:bidi w:val="0"/>
              <w:rPr>
                <w:b/>
                <w:bCs/>
                <w:color w:val="000000" w:themeColor="text1"/>
                <w:sz w:val="28"/>
                <w:szCs w:val="28"/>
              </w:rPr>
            </w:pPr>
            <w:r w:rsidRPr="00473AAB">
              <w:rPr>
                <w:b/>
                <w:bCs/>
                <w:color w:val="000000" w:themeColor="text1"/>
                <w:sz w:val="28"/>
                <w:szCs w:val="28"/>
              </w:rPr>
              <w:lastRenderedPageBreak/>
              <w:t xml:space="preserve">BENEFICIARIES TO BE </w:t>
            </w:r>
            <w:r w:rsidR="00FB266B">
              <w:rPr>
                <w:b/>
                <w:bCs/>
                <w:color w:val="000000" w:themeColor="text1"/>
                <w:sz w:val="28"/>
                <w:szCs w:val="28"/>
              </w:rPr>
              <w:t>INCLUDED</w:t>
            </w:r>
          </w:p>
        </w:tc>
        <w:tc>
          <w:tcPr>
            <w:tcW w:w="2062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77F02AC" w14:textId="4D36A9BD" w:rsidR="00037041" w:rsidRPr="007E4676" w:rsidRDefault="00537BAF" w:rsidP="00037041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8"/>
                <w:szCs w:val="28"/>
                <w:rtl/>
                <w:lang w:bidi="ar-JO"/>
              </w:rPr>
            </w:pPr>
            <w:r>
              <w:rPr>
                <w:rFonts w:asciiTheme="minorHAnsi" w:hAnsiTheme="minorHAnsi" w:cstheme="minorHAnsi" w:hint="cs"/>
                <w:b/>
                <w:bCs/>
                <w:color w:val="000000" w:themeColor="text1"/>
                <w:sz w:val="28"/>
                <w:szCs w:val="28"/>
                <w:rtl/>
                <w:lang w:bidi="ar-JO"/>
              </w:rPr>
              <w:t>المنتفعين</w:t>
            </w:r>
            <w:r w:rsidR="00557D3E">
              <w:rPr>
                <w:rFonts w:asciiTheme="minorHAnsi" w:hAnsiTheme="minorHAnsi" w:cstheme="minorHAnsi" w:hint="cs"/>
                <w:b/>
                <w:bCs/>
                <w:color w:val="000000" w:themeColor="text1"/>
                <w:sz w:val="28"/>
                <w:szCs w:val="28"/>
                <w:rtl/>
                <w:lang w:bidi="ar-JO"/>
              </w:rPr>
              <w:t xml:space="preserve"> المطلوب</w:t>
            </w:r>
            <w:r>
              <w:rPr>
                <w:rFonts w:asciiTheme="minorHAnsi" w:hAnsiTheme="minorHAnsi" w:cstheme="minorHAnsi" w:hint="cs"/>
                <w:b/>
                <w:bCs/>
                <w:color w:val="000000" w:themeColor="text1"/>
                <w:sz w:val="28"/>
                <w:szCs w:val="28"/>
                <w:rtl/>
                <w:lang w:bidi="ar-JO"/>
              </w:rPr>
              <w:t xml:space="preserve"> </w:t>
            </w:r>
            <w:r w:rsidR="007763FA">
              <w:rPr>
                <w:rFonts w:asciiTheme="minorHAnsi" w:hAnsiTheme="minorHAnsi" w:cstheme="minorHAnsi" w:hint="cs"/>
                <w:b/>
                <w:bCs/>
                <w:color w:val="000000" w:themeColor="text1"/>
                <w:sz w:val="28"/>
                <w:szCs w:val="28"/>
                <w:rtl/>
                <w:lang w:bidi="ar-JO"/>
              </w:rPr>
              <w:t>إضافتهم</w:t>
            </w:r>
          </w:p>
        </w:tc>
      </w:tr>
      <w:tr w:rsidR="00F60ED1" w:rsidRPr="00D17CFD" w14:paraId="659789ED" w14:textId="77777777" w:rsidTr="006F325B">
        <w:trPr>
          <w:cantSplit/>
          <w:trHeight w:val="68"/>
        </w:trPr>
        <w:tc>
          <w:tcPr>
            <w:tcW w:w="9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558BA4" w14:textId="6DF2C47E" w:rsidR="006A1325" w:rsidRPr="00B1432D" w:rsidRDefault="006A1325" w:rsidP="006F325B">
            <w:pPr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رقم الهاتف</w:t>
            </w:r>
          </w:p>
          <w:p w14:paraId="19A5ABFC" w14:textId="31A55DFE" w:rsidR="006A1325" w:rsidRDefault="006A1325" w:rsidP="006F325B">
            <w:pPr>
              <w:jc w:val="center"/>
              <w:rPr>
                <w:rFonts w:hint="cs"/>
                <w:b/>
                <w:bCs/>
                <w:rtl/>
              </w:rPr>
            </w:pPr>
            <w:r>
              <w:rPr>
                <w:color w:val="000000" w:themeColor="text1"/>
                <w:sz w:val="20"/>
                <w:szCs w:val="18"/>
              </w:rPr>
              <w:t>Phone No.</w:t>
            </w:r>
          </w:p>
        </w:tc>
        <w:tc>
          <w:tcPr>
            <w:tcW w:w="6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949D2A" w14:textId="5887D65D" w:rsidR="006A1325" w:rsidRPr="00B1432D" w:rsidRDefault="006A1325" w:rsidP="006F325B">
            <w:pPr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الرقم الوطني (للأردنيين)</w:t>
            </w:r>
          </w:p>
          <w:p w14:paraId="7D1D87AE" w14:textId="1E309086" w:rsidR="006A1325" w:rsidRDefault="006A1325" w:rsidP="006F325B">
            <w:pPr>
              <w:jc w:val="center"/>
              <w:rPr>
                <w:rFonts w:hint="cs"/>
                <w:b/>
                <w:bCs/>
                <w:rtl/>
              </w:rPr>
            </w:pPr>
            <w:r>
              <w:rPr>
                <w:color w:val="000000" w:themeColor="text1"/>
                <w:sz w:val="20"/>
                <w:szCs w:val="18"/>
              </w:rPr>
              <w:t>Passport No. for None Jordania</w:t>
            </w:r>
            <w:r w:rsidR="003705C3">
              <w:rPr>
                <w:color w:val="000000" w:themeColor="text1"/>
                <w:sz w:val="20"/>
                <w:szCs w:val="18"/>
              </w:rPr>
              <w:t>ns</w:t>
            </w:r>
          </w:p>
        </w:tc>
        <w:tc>
          <w:tcPr>
            <w:tcW w:w="9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6442D3" w14:textId="132936D7" w:rsidR="006A1325" w:rsidRPr="00B1432D" w:rsidRDefault="006A1325" w:rsidP="006F325B">
            <w:pPr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الجنسية</w:t>
            </w:r>
          </w:p>
          <w:p w14:paraId="7ECA8992" w14:textId="3ED9517C" w:rsidR="006A1325" w:rsidRDefault="006A1325" w:rsidP="006F325B">
            <w:pPr>
              <w:jc w:val="center"/>
              <w:rPr>
                <w:rFonts w:hint="cs"/>
                <w:b/>
                <w:bCs/>
                <w:rtl/>
              </w:rPr>
            </w:pPr>
            <w:r>
              <w:rPr>
                <w:color w:val="000000" w:themeColor="text1"/>
                <w:sz w:val="20"/>
                <w:szCs w:val="18"/>
              </w:rPr>
              <w:t>Nationality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60628E" w14:textId="7E7FD91C" w:rsidR="006A1325" w:rsidRPr="00B1432D" w:rsidRDefault="006A1325" w:rsidP="006F325B">
            <w:pPr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العمر</w:t>
            </w:r>
          </w:p>
          <w:p w14:paraId="37DDBA8E" w14:textId="3C4C09B3" w:rsidR="006A1325" w:rsidRDefault="006A1325" w:rsidP="006F325B">
            <w:pPr>
              <w:jc w:val="center"/>
              <w:rPr>
                <w:rFonts w:hint="cs"/>
                <w:b/>
                <w:bCs/>
                <w:rtl/>
                <w:lang w:bidi="ar-JO"/>
              </w:rPr>
            </w:pPr>
            <w:r>
              <w:rPr>
                <w:color w:val="000000" w:themeColor="text1"/>
                <w:sz w:val="20"/>
                <w:szCs w:val="18"/>
              </w:rPr>
              <w:t>Age</w:t>
            </w:r>
          </w:p>
        </w:tc>
        <w:tc>
          <w:tcPr>
            <w:tcW w:w="55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F36699" w14:textId="19CFE77E" w:rsidR="006A1325" w:rsidRPr="00B1432D" w:rsidRDefault="006A1325" w:rsidP="006F325B">
            <w:pPr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تاريخ الميلاد</w:t>
            </w:r>
          </w:p>
          <w:p w14:paraId="799F48B3" w14:textId="5A25748B" w:rsidR="006A1325" w:rsidRPr="003C56F2" w:rsidRDefault="006A1325" w:rsidP="006F325B">
            <w:pPr>
              <w:spacing w:line="276" w:lineRule="auto"/>
              <w:jc w:val="center"/>
              <w:rPr>
                <w:color w:val="000000" w:themeColor="text1"/>
                <w:rtl/>
                <w:lang w:bidi="ar-JO"/>
              </w:rPr>
            </w:pPr>
            <w:r>
              <w:rPr>
                <w:color w:val="000000" w:themeColor="text1"/>
                <w:sz w:val="20"/>
                <w:szCs w:val="18"/>
              </w:rPr>
              <w:t>Date of birth</w:t>
            </w:r>
          </w:p>
        </w:tc>
        <w:tc>
          <w:tcPr>
            <w:tcW w:w="1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FD41C5" w14:textId="3F48D8F2" w:rsidR="006A1325" w:rsidRPr="00B1432D" w:rsidRDefault="006A1325" w:rsidP="006F325B">
            <w:pPr>
              <w:jc w:val="center"/>
              <w:rPr>
                <w:b/>
                <w:bCs/>
                <w:lang w:bidi="ar-JO"/>
              </w:rPr>
            </w:pPr>
            <w:r>
              <w:rPr>
                <w:rFonts w:hint="cs"/>
                <w:b/>
                <w:bCs/>
                <w:rtl/>
                <w:lang w:bidi="ar-JO"/>
              </w:rPr>
              <w:t>اسم المنتفع</w:t>
            </w:r>
          </w:p>
          <w:p w14:paraId="6EB5002C" w14:textId="424B2DE6" w:rsidR="006A1325" w:rsidRPr="003C56F2" w:rsidRDefault="006A1325" w:rsidP="006F325B">
            <w:pPr>
              <w:spacing w:line="276" w:lineRule="auto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  <w:sz w:val="20"/>
                <w:szCs w:val="18"/>
              </w:rPr>
              <w:t>Name of beneficiary</w:t>
            </w:r>
          </w:p>
        </w:tc>
        <w:tc>
          <w:tcPr>
            <w:tcW w:w="2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D48FA5" w14:textId="69CD37DF" w:rsidR="006A1325" w:rsidRPr="003C56F2" w:rsidRDefault="006A1325" w:rsidP="006F325B">
            <w:pPr>
              <w:spacing w:line="276" w:lineRule="auto"/>
              <w:jc w:val="center"/>
              <w:rPr>
                <w:color w:val="000000" w:themeColor="text1"/>
                <w:lang w:bidi="ar-JO"/>
              </w:rPr>
            </w:pPr>
          </w:p>
        </w:tc>
      </w:tr>
      <w:tr w:rsidR="00D17433" w:rsidRPr="00D17CFD" w14:paraId="2A00B12D" w14:textId="77777777" w:rsidTr="00517F72">
        <w:trPr>
          <w:cantSplit/>
          <w:trHeight w:val="68"/>
        </w:trPr>
        <w:sdt>
          <w:sdtPr>
            <w:rPr>
              <w:color w:val="000000" w:themeColor="text1"/>
              <w:sz w:val="24"/>
              <w:rtl/>
            </w:rPr>
            <w:id w:val="792170774"/>
            <w:lock w:val="sdtLocked"/>
            <w:placeholder>
              <w:docPart w:val="6F43D6E88B934323B0BF4E4B3D643EA4"/>
            </w:placeholder>
            <w:showingPlcHdr/>
          </w:sdtPr>
          <w:sdtContent>
            <w:tc>
              <w:tcPr>
                <w:tcW w:w="902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CE94D9B" w14:textId="2604F325" w:rsidR="00D17433" w:rsidRDefault="00D17433" w:rsidP="00D17433">
                <w:pPr>
                  <w:spacing w:line="276" w:lineRule="auto"/>
                  <w:rPr>
                    <w:color w:val="000000" w:themeColor="text1"/>
                    <w:rtl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E</w:t>
                </w:r>
                <w:r w:rsidRPr="00B54D12">
                  <w:rPr>
                    <w:rStyle w:val="PlaceholderText"/>
                    <w:color w:val="D0CECE" w:themeColor="background2" w:themeShade="E6"/>
                  </w:rPr>
                  <w:t>nter text</w:t>
                </w:r>
                <w:r w:rsidRPr="00D511C8">
                  <w:rPr>
                    <w:rStyle w:val="PlaceholderText"/>
                    <w:color w:val="F2F2F2" w:themeColor="background1" w:themeShade="F2"/>
                  </w:rPr>
                  <w:t>.</w:t>
                </w:r>
              </w:p>
            </w:tc>
          </w:sdtContent>
        </w:sdt>
        <w:sdt>
          <w:sdtPr>
            <w:rPr>
              <w:color w:val="000000" w:themeColor="text1"/>
              <w:sz w:val="24"/>
              <w:rtl/>
            </w:rPr>
            <w:id w:val="-2027010660"/>
            <w:lock w:val="sdtLocked"/>
            <w:placeholder>
              <w:docPart w:val="2280B984C4E043EBB5743D72B0918D76"/>
            </w:placeholder>
            <w:showingPlcHdr/>
          </w:sdtPr>
          <w:sdtContent>
            <w:tc>
              <w:tcPr>
                <w:tcW w:w="695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9A89ABD" w14:textId="6123973A" w:rsidR="00D17433" w:rsidRDefault="00D17433" w:rsidP="00D17433">
                <w:pPr>
                  <w:spacing w:line="276" w:lineRule="auto"/>
                  <w:rPr>
                    <w:color w:val="000000" w:themeColor="text1"/>
                    <w:rtl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E</w:t>
                </w:r>
                <w:r w:rsidRPr="00B54D12">
                  <w:rPr>
                    <w:rStyle w:val="PlaceholderText"/>
                    <w:color w:val="D0CECE" w:themeColor="background2" w:themeShade="E6"/>
                  </w:rPr>
                  <w:t>nter text</w:t>
                </w:r>
                <w:r w:rsidRPr="00D511C8">
                  <w:rPr>
                    <w:rStyle w:val="PlaceholderText"/>
                    <w:color w:val="F2F2F2" w:themeColor="background1" w:themeShade="F2"/>
                  </w:rPr>
                  <w:t>.</w:t>
                </w:r>
              </w:p>
            </w:tc>
          </w:sdtContent>
        </w:sdt>
        <w:sdt>
          <w:sdtPr>
            <w:rPr>
              <w:color w:val="000000" w:themeColor="text1"/>
              <w:sz w:val="24"/>
              <w:rtl/>
            </w:rPr>
            <w:id w:val="681480611"/>
            <w:lock w:val="sdtLocked"/>
            <w:placeholder>
              <w:docPart w:val="8CC0D05A9E10436ABD455C91DAEA9B3A"/>
            </w:placeholder>
            <w:showingPlcHdr/>
          </w:sdtPr>
          <w:sdtContent>
            <w:tc>
              <w:tcPr>
                <w:tcW w:w="973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5B0004F" w14:textId="3BB249A9" w:rsidR="00D17433" w:rsidRDefault="00D17433" w:rsidP="00D17433">
                <w:pPr>
                  <w:spacing w:line="276" w:lineRule="auto"/>
                  <w:rPr>
                    <w:color w:val="000000" w:themeColor="text1"/>
                    <w:rtl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E</w:t>
                </w:r>
                <w:r w:rsidRPr="00B54D12">
                  <w:rPr>
                    <w:rStyle w:val="PlaceholderText"/>
                    <w:color w:val="D0CECE" w:themeColor="background2" w:themeShade="E6"/>
                  </w:rPr>
                  <w:t>nter text</w:t>
                </w:r>
                <w:r w:rsidRPr="00D511C8">
                  <w:rPr>
                    <w:rStyle w:val="PlaceholderText"/>
                    <w:color w:val="F2F2F2" w:themeColor="background1" w:themeShade="F2"/>
                  </w:rPr>
                  <w:t>.</w:t>
                </w:r>
              </w:p>
            </w:tc>
          </w:sdtContent>
        </w:sdt>
        <w:sdt>
          <w:sdtPr>
            <w:rPr>
              <w:color w:val="000000" w:themeColor="text1"/>
              <w:sz w:val="24"/>
              <w:rtl/>
            </w:rPr>
            <w:id w:val="-762834323"/>
            <w:lock w:val="sdtLocked"/>
            <w:placeholder>
              <w:docPart w:val="231D44167C4843BC8BA4A6F2F95442F5"/>
            </w:placeholder>
            <w:showingPlcHdr/>
          </w:sdtPr>
          <w:sdtContent>
            <w:tc>
              <w:tcPr>
                <w:tcW w:w="278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F22514E" w14:textId="09804E40" w:rsidR="00D17433" w:rsidRDefault="00D17433" w:rsidP="00D17433">
                <w:pPr>
                  <w:spacing w:line="276" w:lineRule="auto"/>
                  <w:jc w:val="center"/>
                  <w:rPr>
                    <w:color w:val="000000" w:themeColor="text1"/>
                    <w:rtl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Age</w:t>
                </w:r>
              </w:p>
            </w:tc>
          </w:sdtContent>
        </w:sdt>
        <w:sdt>
          <w:sdtPr>
            <w:rPr>
              <w:color w:val="000000" w:themeColor="text1"/>
              <w:rtl/>
            </w:rPr>
            <w:id w:val="-1110053784"/>
            <w:lock w:val="sdtLocked"/>
            <w:placeholder>
              <w:docPart w:val="F4AF8626F14E4477902D5AC0047BF11A"/>
            </w:placeholder>
            <w:showingPlcHdr/>
            <w:date w:fullDate="2026-01-14T00:00:00Z">
              <w:dateFormat w:val="d/M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558" w:type="pct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69DA8009" w14:textId="5390B7C5" w:rsidR="00D17433" w:rsidRPr="003C56F2" w:rsidRDefault="00D17433" w:rsidP="00D17433">
                <w:pPr>
                  <w:spacing w:line="276" w:lineRule="auto"/>
                  <w:jc w:val="center"/>
                  <w:rPr>
                    <w:color w:val="000000" w:themeColor="text1"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D</w:t>
                </w:r>
                <w:r w:rsidRPr="00AA1831">
                  <w:rPr>
                    <w:rStyle w:val="PlaceholderText"/>
                    <w:color w:val="D0CECE" w:themeColor="background2" w:themeShade="E6"/>
                  </w:rPr>
                  <w:t>ate.</w:t>
                </w:r>
              </w:p>
            </w:tc>
          </w:sdtContent>
        </w:sdt>
        <w:sdt>
          <w:sdtPr>
            <w:rPr>
              <w:color w:val="000000" w:themeColor="text1"/>
              <w:sz w:val="24"/>
              <w:rtl/>
            </w:rPr>
            <w:id w:val="596527571"/>
            <w:lock w:val="sdtLocked"/>
            <w:placeholder>
              <w:docPart w:val="CD542EE3075147159DC191337CC08267"/>
            </w:placeholder>
            <w:showingPlcHdr/>
          </w:sdtPr>
          <w:sdtContent>
            <w:tc>
              <w:tcPr>
                <w:tcW w:w="1387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7E6EBD38" w14:textId="77777777" w:rsidR="00D17433" w:rsidRPr="003C56F2" w:rsidRDefault="00D17433" w:rsidP="00D17433">
                <w:pPr>
                  <w:spacing w:line="276" w:lineRule="auto"/>
                  <w:rPr>
                    <w:color w:val="000000" w:themeColor="text1"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E</w:t>
                </w:r>
                <w:r w:rsidRPr="00B54D12">
                  <w:rPr>
                    <w:rStyle w:val="PlaceholderText"/>
                    <w:color w:val="D0CECE" w:themeColor="background2" w:themeShade="E6"/>
                  </w:rPr>
                  <w:t>nter text</w:t>
                </w:r>
                <w:r w:rsidRPr="00D511C8">
                  <w:rPr>
                    <w:rStyle w:val="PlaceholderText"/>
                    <w:color w:val="F2F2F2" w:themeColor="background1" w:themeShade="F2"/>
                  </w:rPr>
                  <w:t>.</w:t>
                </w:r>
              </w:p>
            </w:tc>
          </w:sdtContent>
        </w:sdt>
        <w:tc>
          <w:tcPr>
            <w:tcW w:w="2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5E1962" w14:textId="77777777" w:rsidR="00D17433" w:rsidRPr="003C56F2" w:rsidRDefault="00D17433" w:rsidP="00D17433">
            <w:pPr>
              <w:spacing w:line="276" w:lineRule="auto"/>
              <w:jc w:val="center"/>
              <w:rPr>
                <w:color w:val="000000" w:themeColor="text1"/>
                <w:lang w:bidi="ar-JO"/>
              </w:rPr>
            </w:pPr>
            <w:r>
              <w:rPr>
                <w:rFonts w:hint="cs"/>
                <w:color w:val="000000" w:themeColor="text1"/>
                <w:rtl/>
                <w:lang w:bidi="ar-JO"/>
              </w:rPr>
              <w:t>1</w:t>
            </w:r>
          </w:p>
        </w:tc>
      </w:tr>
      <w:tr w:rsidR="0004221A" w:rsidRPr="00D17CFD" w14:paraId="1C7F18A2" w14:textId="77777777" w:rsidTr="00517F72">
        <w:trPr>
          <w:cantSplit/>
          <w:trHeight w:val="68"/>
        </w:trPr>
        <w:sdt>
          <w:sdtPr>
            <w:rPr>
              <w:color w:val="000000" w:themeColor="text1"/>
              <w:sz w:val="24"/>
              <w:rtl/>
            </w:rPr>
            <w:id w:val="-1198766288"/>
            <w:lock w:val="sdtLocked"/>
            <w:placeholder>
              <w:docPart w:val="2D7D191B8569459CB13AE7B2E16B9162"/>
            </w:placeholder>
            <w:showingPlcHdr/>
          </w:sdtPr>
          <w:sdtContent>
            <w:tc>
              <w:tcPr>
                <w:tcW w:w="902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4B09F61" w14:textId="6E940B0A" w:rsidR="0004221A" w:rsidRDefault="0004221A" w:rsidP="0004221A">
                <w:pPr>
                  <w:spacing w:line="276" w:lineRule="auto"/>
                  <w:rPr>
                    <w:color w:val="000000" w:themeColor="text1"/>
                    <w:rtl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E</w:t>
                </w:r>
                <w:r w:rsidRPr="00B54D12">
                  <w:rPr>
                    <w:rStyle w:val="PlaceholderText"/>
                    <w:color w:val="D0CECE" w:themeColor="background2" w:themeShade="E6"/>
                  </w:rPr>
                  <w:t>nter text</w:t>
                </w:r>
                <w:r w:rsidRPr="00D511C8">
                  <w:rPr>
                    <w:rStyle w:val="PlaceholderText"/>
                    <w:color w:val="F2F2F2" w:themeColor="background1" w:themeShade="F2"/>
                  </w:rPr>
                  <w:t>.</w:t>
                </w:r>
              </w:p>
            </w:tc>
          </w:sdtContent>
        </w:sdt>
        <w:sdt>
          <w:sdtPr>
            <w:rPr>
              <w:color w:val="000000" w:themeColor="text1"/>
              <w:sz w:val="24"/>
              <w:rtl/>
            </w:rPr>
            <w:id w:val="1624346586"/>
            <w:lock w:val="sdtLocked"/>
            <w:placeholder>
              <w:docPart w:val="FD4EB350F6D14F69AF92B93E73C2CD25"/>
            </w:placeholder>
            <w:showingPlcHdr/>
          </w:sdtPr>
          <w:sdtContent>
            <w:tc>
              <w:tcPr>
                <w:tcW w:w="695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F0EF06D" w14:textId="738374F8" w:rsidR="0004221A" w:rsidRDefault="0004221A" w:rsidP="0004221A">
                <w:pPr>
                  <w:spacing w:line="276" w:lineRule="auto"/>
                  <w:rPr>
                    <w:color w:val="000000" w:themeColor="text1"/>
                    <w:rtl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E</w:t>
                </w:r>
                <w:r w:rsidRPr="00B54D12">
                  <w:rPr>
                    <w:rStyle w:val="PlaceholderText"/>
                    <w:color w:val="D0CECE" w:themeColor="background2" w:themeShade="E6"/>
                  </w:rPr>
                  <w:t>nter text</w:t>
                </w:r>
                <w:r w:rsidRPr="00D511C8">
                  <w:rPr>
                    <w:rStyle w:val="PlaceholderText"/>
                    <w:color w:val="F2F2F2" w:themeColor="background1" w:themeShade="F2"/>
                  </w:rPr>
                  <w:t>.</w:t>
                </w:r>
              </w:p>
            </w:tc>
          </w:sdtContent>
        </w:sdt>
        <w:sdt>
          <w:sdtPr>
            <w:rPr>
              <w:color w:val="000000" w:themeColor="text1"/>
              <w:sz w:val="24"/>
              <w:rtl/>
            </w:rPr>
            <w:id w:val="-207183315"/>
            <w:lock w:val="sdtLocked"/>
            <w:placeholder>
              <w:docPart w:val="D7C2CBF362E54767A379E19BF346007E"/>
            </w:placeholder>
            <w:showingPlcHdr/>
          </w:sdtPr>
          <w:sdtContent>
            <w:tc>
              <w:tcPr>
                <w:tcW w:w="973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4AC7227" w14:textId="40D39E0A" w:rsidR="0004221A" w:rsidRDefault="0004221A" w:rsidP="0004221A">
                <w:pPr>
                  <w:spacing w:line="276" w:lineRule="auto"/>
                  <w:rPr>
                    <w:color w:val="000000" w:themeColor="text1"/>
                    <w:rtl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E</w:t>
                </w:r>
                <w:r w:rsidRPr="00B54D12">
                  <w:rPr>
                    <w:rStyle w:val="PlaceholderText"/>
                    <w:color w:val="D0CECE" w:themeColor="background2" w:themeShade="E6"/>
                  </w:rPr>
                  <w:t>nter text</w:t>
                </w:r>
                <w:r w:rsidRPr="00D511C8">
                  <w:rPr>
                    <w:rStyle w:val="PlaceholderText"/>
                    <w:color w:val="F2F2F2" w:themeColor="background1" w:themeShade="F2"/>
                  </w:rPr>
                  <w:t>.</w:t>
                </w:r>
              </w:p>
            </w:tc>
          </w:sdtContent>
        </w:sdt>
        <w:sdt>
          <w:sdtPr>
            <w:rPr>
              <w:color w:val="000000" w:themeColor="text1"/>
              <w:sz w:val="24"/>
              <w:rtl/>
            </w:rPr>
            <w:id w:val="-159933858"/>
            <w:lock w:val="sdtLocked"/>
            <w:placeholder>
              <w:docPart w:val="015F95F5FF5649ADABF5545615830C48"/>
            </w:placeholder>
            <w:showingPlcHdr/>
          </w:sdtPr>
          <w:sdtContent>
            <w:tc>
              <w:tcPr>
                <w:tcW w:w="278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6BB6994" w14:textId="1D6A8A23" w:rsidR="0004221A" w:rsidRDefault="0004221A" w:rsidP="0004221A">
                <w:pPr>
                  <w:spacing w:line="276" w:lineRule="auto"/>
                  <w:jc w:val="center"/>
                  <w:rPr>
                    <w:color w:val="000000" w:themeColor="text1"/>
                    <w:rtl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Age</w:t>
                </w:r>
              </w:p>
            </w:tc>
          </w:sdtContent>
        </w:sdt>
        <w:sdt>
          <w:sdtPr>
            <w:rPr>
              <w:color w:val="000000" w:themeColor="text1"/>
              <w:rtl/>
            </w:rPr>
            <w:id w:val="1638756797"/>
            <w:lock w:val="sdtLocked"/>
            <w:placeholder>
              <w:docPart w:val="96FB9B57CF8B4EE497CECD9C67C7FC0A"/>
            </w:placeholder>
            <w:showingPlcHdr/>
            <w:date w:fullDate="2026-01-14T00:00:00Z">
              <w:dateFormat w:val="d/M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558" w:type="pct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117EF212" w14:textId="01B2016E" w:rsidR="0004221A" w:rsidRPr="003C56F2" w:rsidRDefault="0004221A" w:rsidP="0004221A">
                <w:pPr>
                  <w:spacing w:line="276" w:lineRule="auto"/>
                  <w:jc w:val="center"/>
                  <w:rPr>
                    <w:color w:val="000000" w:themeColor="text1"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D</w:t>
                </w:r>
                <w:r w:rsidRPr="00AA1831">
                  <w:rPr>
                    <w:rStyle w:val="PlaceholderText"/>
                    <w:color w:val="D0CECE" w:themeColor="background2" w:themeShade="E6"/>
                  </w:rPr>
                  <w:t>ate.</w:t>
                </w:r>
              </w:p>
            </w:tc>
          </w:sdtContent>
        </w:sdt>
        <w:sdt>
          <w:sdtPr>
            <w:rPr>
              <w:color w:val="000000" w:themeColor="text1"/>
              <w:sz w:val="24"/>
              <w:rtl/>
            </w:rPr>
            <w:id w:val="-898284549"/>
            <w:lock w:val="sdtLocked"/>
            <w:placeholder>
              <w:docPart w:val="9C920475024C49A0800DA23A69C136C4"/>
            </w:placeholder>
            <w:showingPlcHdr/>
          </w:sdtPr>
          <w:sdtContent>
            <w:tc>
              <w:tcPr>
                <w:tcW w:w="1387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4E195BEE" w14:textId="4AF48AB7" w:rsidR="0004221A" w:rsidRPr="003C56F2" w:rsidRDefault="0004221A" w:rsidP="0004221A">
                <w:pPr>
                  <w:spacing w:line="276" w:lineRule="auto"/>
                  <w:rPr>
                    <w:color w:val="000000" w:themeColor="text1"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E</w:t>
                </w:r>
                <w:r w:rsidRPr="00B54D12">
                  <w:rPr>
                    <w:rStyle w:val="PlaceholderText"/>
                    <w:color w:val="D0CECE" w:themeColor="background2" w:themeShade="E6"/>
                  </w:rPr>
                  <w:t>nter text</w:t>
                </w:r>
                <w:r w:rsidRPr="00D511C8">
                  <w:rPr>
                    <w:rStyle w:val="PlaceholderText"/>
                    <w:color w:val="F2F2F2" w:themeColor="background1" w:themeShade="F2"/>
                  </w:rPr>
                  <w:t>.</w:t>
                </w:r>
              </w:p>
            </w:tc>
          </w:sdtContent>
        </w:sdt>
        <w:tc>
          <w:tcPr>
            <w:tcW w:w="2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E88690" w14:textId="11024713" w:rsidR="0004221A" w:rsidRPr="003C56F2" w:rsidRDefault="0004221A" w:rsidP="0004221A">
            <w:pPr>
              <w:spacing w:line="276" w:lineRule="auto"/>
              <w:jc w:val="center"/>
              <w:rPr>
                <w:color w:val="000000" w:themeColor="text1"/>
                <w:lang w:bidi="ar-JO"/>
              </w:rPr>
            </w:pPr>
            <w:r>
              <w:rPr>
                <w:color w:val="000000" w:themeColor="text1"/>
                <w:lang w:bidi="ar-JO"/>
              </w:rPr>
              <w:t>2</w:t>
            </w:r>
          </w:p>
        </w:tc>
      </w:tr>
      <w:tr w:rsidR="0004221A" w:rsidRPr="00D17CFD" w14:paraId="7D1B2ACA" w14:textId="77777777" w:rsidTr="00517F72">
        <w:trPr>
          <w:cantSplit/>
          <w:trHeight w:val="68"/>
        </w:trPr>
        <w:sdt>
          <w:sdtPr>
            <w:rPr>
              <w:color w:val="000000" w:themeColor="text1"/>
              <w:sz w:val="24"/>
              <w:rtl/>
            </w:rPr>
            <w:id w:val="-73972679"/>
            <w:lock w:val="sdtLocked"/>
            <w:placeholder>
              <w:docPart w:val="833C2AA821CD4A0DBB2DACFEFA6EA4F2"/>
            </w:placeholder>
            <w:showingPlcHdr/>
          </w:sdtPr>
          <w:sdtContent>
            <w:tc>
              <w:tcPr>
                <w:tcW w:w="902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5037A75" w14:textId="252EE1B2" w:rsidR="0004221A" w:rsidRDefault="0004221A" w:rsidP="0004221A">
                <w:pPr>
                  <w:spacing w:line="276" w:lineRule="auto"/>
                  <w:rPr>
                    <w:color w:val="000000" w:themeColor="text1"/>
                    <w:rtl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E</w:t>
                </w:r>
                <w:r w:rsidRPr="00B54D12">
                  <w:rPr>
                    <w:rStyle w:val="PlaceholderText"/>
                    <w:color w:val="D0CECE" w:themeColor="background2" w:themeShade="E6"/>
                  </w:rPr>
                  <w:t>nter text</w:t>
                </w:r>
                <w:r w:rsidRPr="00D511C8">
                  <w:rPr>
                    <w:rStyle w:val="PlaceholderText"/>
                    <w:color w:val="F2F2F2" w:themeColor="background1" w:themeShade="F2"/>
                  </w:rPr>
                  <w:t>.</w:t>
                </w:r>
              </w:p>
            </w:tc>
          </w:sdtContent>
        </w:sdt>
        <w:sdt>
          <w:sdtPr>
            <w:rPr>
              <w:color w:val="000000" w:themeColor="text1"/>
              <w:sz w:val="24"/>
              <w:rtl/>
            </w:rPr>
            <w:id w:val="-1623925693"/>
            <w:lock w:val="sdtLocked"/>
            <w:placeholder>
              <w:docPart w:val="C1DBA64907A0499BA52B9BB8F966658E"/>
            </w:placeholder>
            <w:showingPlcHdr/>
          </w:sdtPr>
          <w:sdtContent>
            <w:tc>
              <w:tcPr>
                <w:tcW w:w="695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78B21BB" w14:textId="5037E07D" w:rsidR="0004221A" w:rsidRDefault="0004221A" w:rsidP="0004221A">
                <w:pPr>
                  <w:spacing w:line="276" w:lineRule="auto"/>
                  <w:rPr>
                    <w:color w:val="000000" w:themeColor="text1"/>
                    <w:rtl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E</w:t>
                </w:r>
                <w:r w:rsidRPr="00B54D12">
                  <w:rPr>
                    <w:rStyle w:val="PlaceholderText"/>
                    <w:color w:val="D0CECE" w:themeColor="background2" w:themeShade="E6"/>
                  </w:rPr>
                  <w:t>nter text</w:t>
                </w:r>
                <w:r w:rsidRPr="00D511C8">
                  <w:rPr>
                    <w:rStyle w:val="PlaceholderText"/>
                    <w:color w:val="F2F2F2" w:themeColor="background1" w:themeShade="F2"/>
                  </w:rPr>
                  <w:t>.</w:t>
                </w:r>
              </w:p>
            </w:tc>
          </w:sdtContent>
        </w:sdt>
        <w:sdt>
          <w:sdtPr>
            <w:rPr>
              <w:color w:val="000000" w:themeColor="text1"/>
              <w:sz w:val="24"/>
              <w:rtl/>
            </w:rPr>
            <w:id w:val="1329027337"/>
            <w:lock w:val="sdtLocked"/>
            <w:placeholder>
              <w:docPart w:val="6168DE0E332D47D79EEF7756118EBD44"/>
            </w:placeholder>
            <w:showingPlcHdr/>
          </w:sdtPr>
          <w:sdtContent>
            <w:tc>
              <w:tcPr>
                <w:tcW w:w="973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9976477" w14:textId="745B410A" w:rsidR="0004221A" w:rsidRDefault="0004221A" w:rsidP="0004221A">
                <w:pPr>
                  <w:spacing w:line="276" w:lineRule="auto"/>
                  <w:rPr>
                    <w:color w:val="000000" w:themeColor="text1"/>
                    <w:rtl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E</w:t>
                </w:r>
                <w:r w:rsidRPr="00B54D12">
                  <w:rPr>
                    <w:rStyle w:val="PlaceholderText"/>
                    <w:color w:val="D0CECE" w:themeColor="background2" w:themeShade="E6"/>
                  </w:rPr>
                  <w:t>nter text</w:t>
                </w:r>
                <w:r w:rsidRPr="00D511C8">
                  <w:rPr>
                    <w:rStyle w:val="PlaceholderText"/>
                    <w:color w:val="F2F2F2" w:themeColor="background1" w:themeShade="F2"/>
                  </w:rPr>
                  <w:t>.</w:t>
                </w:r>
              </w:p>
            </w:tc>
          </w:sdtContent>
        </w:sdt>
        <w:sdt>
          <w:sdtPr>
            <w:rPr>
              <w:color w:val="000000" w:themeColor="text1"/>
              <w:sz w:val="24"/>
              <w:rtl/>
            </w:rPr>
            <w:id w:val="-33346966"/>
            <w:lock w:val="sdtLocked"/>
            <w:placeholder>
              <w:docPart w:val="F3AF91C4ADF94773AA901AE5879E4CF9"/>
            </w:placeholder>
            <w:showingPlcHdr/>
          </w:sdtPr>
          <w:sdtContent>
            <w:tc>
              <w:tcPr>
                <w:tcW w:w="278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7D43ADA" w14:textId="021944E0" w:rsidR="0004221A" w:rsidRDefault="0004221A" w:rsidP="0004221A">
                <w:pPr>
                  <w:spacing w:line="276" w:lineRule="auto"/>
                  <w:jc w:val="center"/>
                  <w:rPr>
                    <w:color w:val="000000" w:themeColor="text1"/>
                    <w:rtl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Age</w:t>
                </w:r>
              </w:p>
            </w:tc>
          </w:sdtContent>
        </w:sdt>
        <w:sdt>
          <w:sdtPr>
            <w:rPr>
              <w:color w:val="000000" w:themeColor="text1"/>
              <w:rtl/>
            </w:rPr>
            <w:id w:val="2085180671"/>
            <w:lock w:val="sdtLocked"/>
            <w:placeholder>
              <w:docPart w:val="AC9B86114C42470D8465607325512FE5"/>
            </w:placeholder>
            <w:showingPlcHdr/>
            <w:date w:fullDate="2026-01-14T00:00:00Z">
              <w:dateFormat w:val="d/M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558" w:type="pct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3D98280C" w14:textId="00661287" w:rsidR="0004221A" w:rsidRPr="003C56F2" w:rsidRDefault="0004221A" w:rsidP="0004221A">
                <w:pPr>
                  <w:spacing w:line="276" w:lineRule="auto"/>
                  <w:jc w:val="center"/>
                  <w:rPr>
                    <w:color w:val="000000" w:themeColor="text1"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D</w:t>
                </w:r>
                <w:r w:rsidRPr="00AA1831">
                  <w:rPr>
                    <w:rStyle w:val="PlaceholderText"/>
                    <w:color w:val="D0CECE" w:themeColor="background2" w:themeShade="E6"/>
                  </w:rPr>
                  <w:t>ate.</w:t>
                </w:r>
              </w:p>
            </w:tc>
          </w:sdtContent>
        </w:sdt>
        <w:sdt>
          <w:sdtPr>
            <w:rPr>
              <w:color w:val="000000" w:themeColor="text1"/>
              <w:sz w:val="24"/>
              <w:rtl/>
            </w:rPr>
            <w:id w:val="306133253"/>
            <w:lock w:val="sdtLocked"/>
            <w:placeholder>
              <w:docPart w:val="ABEE2CB3657847938A38641DEA9C0C8C"/>
            </w:placeholder>
            <w:showingPlcHdr/>
          </w:sdtPr>
          <w:sdtContent>
            <w:tc>
              <w:tcPr>
                <w:tcW w:w="1387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11452D9A" w14:textId="6BA97C62" w:rsidR="0004221A" w:rsidRPr="003C56F2" w:rsidRDefault="0004221A" w:rsidP="0004221A">
                <w:pPr>
                  <w:spacing w:line="276" w:lineRule="auto"/>
                  <w:rPr>
                    <w:color w:val="000000" w:themeColor="text1"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E</w:t>
                </w:r>
                <w:r w:rsidRPr="00B54D12">
                  <w:rPr>
                    <w:rStyle w:val="PlaceholderText"/>
                    <w:color w:val="D0CECE" w:themeColor="background2" w:themeShade="E6"/>
                  </w:rPr>
                  <w:t>nter text</w:t>
                </w:r>
                <w:r w:rsidRPr="00D511C8">
                  <w:rPr>
                    <w:rStyle w:val="PlaceholderText"/>
                    <w:color w:val="F2F2F2" w:themeColor="background1" w:themeShade="F2"/>
                  </w:rPr>
                  <w:t>.</w:t>
                </w:r>
              </w:p>
            </w:tc>
          </w:sdtContent>
        </w:sdt>
        <w:tc>
          <w:tcPr>
            <w:tcW w:w="2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F32D3C" w14:textId="3F39E75F" w:rsidR="0004221A" w:rsidRPr="003C56F2" w:rsidRDefault="0004221A" w:rsidP="0004221A">
            <w:pPr>
              <w:spacing w:line="276" w:lineRule="auto"/>
              <w:jc w:val="center"/>
              <w:rPr>
                <w:color w:val="000000" w:themeColor="text1"/>
                <w:lang w:bidi="ar-JO"/>
              </w:rPr>
            </w:pPr>
            <w:r>
              <w:rPr>
                <w:color w:val="000000" w:themeColor="text1"/>
                <w:lang w:bidi="ar-JO"/>
              </w:rPr>
              <w:t>3</w:t>
            </w:r>
          </w:p>
        </w:tc>
      </w:tr>
      <w:tr w:rsidR="0004221A" w:rsidRPr="00D17CFD" w14:paraId="475B679D" w14:textId="77777777" w:rsidTr="00517F72">
        <w:trPr>
          <w:cantSplit/>
          <w:trHeight w:val="68"/>
        </w:trPr>
        <w:sdt>
          <w:sdtPr>
            <w:rPr>
              <w:color w:val="000000" w:themeColor="text1"/>
              <w:sz w:val="24"/>
              <w:rtl/>
            </w:rPr>
            <w:id w:val="1919444474"/>
            <w:lock w:val="sdtLocked"/>
            <w:placeholder>
              <w:docPart w:val="8EE79140C8EB4857887C6D45401D41E9"/>
            </w:placeholder>
            <w:showingPlcHdr/>
          </w:sdtPr>
          <w:sdtContent>
            <w:tc>
              <w:tcPr>
                <w:tcW w:w="902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8A3C99D" w14:textId="44330F98" w:rsidR="0004221A" w:rsidRDefault="0004221A" w:rsidP="0004221A">
                <w:pPr>
                  <w:spacing w:line="276" w:lineRule="auto"/>
                  <w:rPr>
                    <w:color w:val="000000" w:themeColor="text1"/>
                    <w:rtl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E</w:t>
                </w:r>
                <w:r w:rsidRPr="00B54D12">
                  <w:rPr>
                    <w:rStyle w:val="PlaceholderText"/>
                    <w:color w:val="D0CECE" w:themeColor="background2" w:themeShade="E6"/>
                  </w:rPr>
                  <w:t>nter text</w:t>
                </w:r>
                <w:r w:rsidRPr="00D511C8">
                  <w:rPr>
                    <w:rStyle w:val="PlaceholderText"/>
                    <w:color w:val="F2F2F2" w:themeColor="background1" w:themeShade="F2"/>
                  </w:rPr>
                  <w:t>.</w:t>
                </w:r>
              </w:p>
            </w:tc>
          </w:sdtContent>
        </w:sdt>
        <w:sdt>
          <w:sdtPr>
            <w:rPr>
              <w:color w:val="000000" w:themeColor="text1"/>
              <w:sz w:val="24"/>
              <w:rtl/>
            </w:rPr>
            <w:id w:val="-1906215525"/>
            <w:lock w:val="sdtLocked"/>
            <w:placeholder>
              <w:docPart w:val="55DE8E60942344EF9F489F261BA394F2"/>
            </w:placeholder>
            <w:showingPlcHdr/>
          </w:sdtPr>
          <w:sdtContent>
            <w:tc>
              <w:tcPr>
                <w:tcW w:w="695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3B1F758" w14:textId="14E7B1C1" w:rsidR="0004221A" w:rsidRDefault="0004221A" w:rsidP="0004221A">
                <w:pPr>
                  <w:spacing w:line="276" w:lineRule="auto"/>
                  <w:rPr>
                    <w:color w:val="000000" w:themeColor="text1"/>
                    <w:rtl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E</w:t>
                </w:r>
                <w:r w:rsidRPr="00B54D12">
                  <w:rPr>
                    <w:rStyle w:val="PlaceholderText"/>
                    <w:color w:val="D0CECE" w:themeColor="background2" w:themeShade="E6"/>
                  </w:rPr>
                  <w:t>nter text</w:t>
                </w:r>
                <w:r w:rsidRPr="00D511C8">
                  <w:rPr>
                    <w:rStyle w:val="PlaceholderText"/>
                    <w:color w:val="F2F2F2" w:themeColor="background1" w:themeShade="F2"/>
                  </w:rPr>
                  <w:t>.</w:t>
                </w:r>
              </w:p>
            </w:tc>
          </w:sdtContent>
        </w:sdt>
        <w:sdt>
          <w:sdtPr>
            <w:rPr>
              <w:color w:val="000000" w:themeColor="text1"/>
              <w:sz w:val="24"/>
              <w:rtl/>
            </w:rPr>
            <w:id w:val="593213132"/>
            <w:lock w:val="sdtLocked"/>
            <w:placeholder>
              <w:docPart w:val="6B31AAE5B9B54AFCBD3EF250A7AC400E"/>
            </w:placeholder>
            <w:showingPlcHdr/>
          </w:sdtPr>
          <w:sdtContent>
            <w:tc>
              <w:tcPr>
                <w:tcW w:w="973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2492AFD" w14:textId="544DE962" w:rsidR="0004221A" w:rsidRDefault="0004221A" w:rsidP="0004221A">
                <w:pPr>
                  <w:spacing w:line="276" w:lineRule="auto"/>
                  <w:rPr>
                    <w:color w:val="000000" w:themeColor="text1"/>
                    <w:rtl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E</w:t>
                </w:r>
                <w:r w:rsidRPr="00B54D12">
                  <w:rPr>
                    <w:rStyle w:val="PlaceholderText"/>
                    <w:color w:val="D0CECE" w:themeColor="background2" w:themeShade="E6"/>
                  </w:rPr>
                  <w:t>nter text</w:t>
                </w:r>
                <w:r w:rsidRPr="00D511C8">
                  <w:rPr>
                    <w:rStyle w:val="PlaceholderText"/>
                    <w:color w:val="F2F2F2" w:themeColor="background1" w:themeShade="F2"/>
                  </w:rPr>
                  <w:t>.</w:t>
                </w:r>
              </w:p>
            </w:tc>
          </w:sdtContent>
        </w:sdt>
        <w:sdt>
          <w:sdtPr>
            <w:rPr>
              <w:color w:val="000000" w:themeColor="text1"/>
              <w:sz w:val="24"/>
              <w:rtl/>
            </w:rPr>
            <w:id w:val="153874410"/>
            <w:lock w:val="sdtLocked"/>
            <w:placeholder>
              <w:docPart w:val="A6F48FC61B19427BADEB7AF60878C6F6"/>
            </w:placeholder>
            <w:showingPlcHdr/>
          </w:sdtPr>
          <w:sdtContent>
            <w:tc>
              <w:tcPr>
                <w:tcW w:w="278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5DE4144" w14:textId="509DABA1" w:rsidR="0004221A" w:rsidRDefault="0004221A" w:rsidP="0004221A">
                <w:pPr>
                  <w:spacing w:line="276" w:lineRule="auto"/>
                  <w:jc w:val="center"/>
                  <w:rPr>
                    <w:color w:val="000000" w:themeColor="text1"/>
                    <w:rtl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Age</w:t>
                </w:r>
              </w:p>
            </w:tc>
          </w:sdtContent>
        </w:sdt>
        <w:sdt>
          <w:sdtPr>
            <w:rPr>
              <w:color w:val="000000" w:themeColor="text1"/>
              <w:rtl/>
            </w:rPr>
            <w:id w:val="1499920929"/>
            <w:lock w:val="sdtLocked"/>
            <w:placeholder>
              <w:docPart w:val="A4C660D5B3E14AC2BB9C84382E0B56FD"/>
            </w:placeholder>
            <w:showingPlcHdr/>
            <w:date w:fullDate="2026-01-14T00:00:00Z">
              <w:dateFormat w:val="d/M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558" w:type="pct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193EB970" w14:textId="0CB5CA1A" w:rsidR="0004221A" w:rsidRPr="003C56F2" w:rsidRDefault="0004221A" w:rsidP="0004221A">
                <w:pPr>
                  <w:spacing w:line="276" w:lineRule="auto"/>
                  <w:jc w:val="center"/>
                  <w:rPr>
                    <w:color w:val="000000" w:themeColor="text1"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D</w:t>
                </w:r>
                <w:r w:rsidRPr="00AA1831">
                  <w:rPr>
                    <w:rStyle w:val="PlaceholderText"/>
                    <w:color w:val="D0CECE" w:themeColor="background2" w:themeShade="E6"/>
                  </w:rPr>
                  <w:t>ate.</w:t>
                </w:r>
              </w:p>
            </w:tc>
          </w:sdtContent>
        </w:sdt>
        <w:sdt>
          <w:sdtPr>
            <w:rPr>
              <w:color w:val="000000" w:themeColor="text1"/>
              <w:sz w:val="24"/>
              <w:rtl/>
            </w:rPr>
            <w:id w:val="1150475605"/>
            <w:lock w:val="sdtLocked"/>
            <w:placeholder>
              <w:docPart w:val="0D3FD93A51354A97957912A35890DB79"/>
            </w:placeholder>
            <w:showingPlcHdr/>
          </w:sdtPr>
          <w:sdtContent>
            <w:tc>
              <w:tcPr>
                <w:tcW w:w="1387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165CC7F2" w14:textId="651E15CD" w:rsidR="0004221A" w:rsidRPr="003C56F2" w:rsidRDefault="0004221A" w:rsidP="0004221A">
                <w:pPr>
                  <w:spacing w:line="276" w:lineRule="auto"/>
                  <w:rPr>
                    <w:color w:val="000000" w:themeColor="text1"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E</w:t>
                </w:r>
                <w:r w:rsidRPr="00B54D12">
                  <w:rPr>
                    <w:rStyle w:val="PlaceholderText"/>
                    <w:color w:val="D0CECE" w:themeColor="background2" w:themeShade="E6"/>
                  </w:rPr>
                  <w:t>nter text</w:t>
                </w:r>
                <w:r w:rsidRPr="00D511C8">
                  <w:rPr>
                    <w:rStyle w:val="PlaceholderText"/>
                    <w:color w:val="F2F2F2" w:themeColor="background1" w:themeShade="F2"/>
                  </w:rPr>
                  <w:t>.</w:t>
                </w:r>
              </w:p>
            </w:tc>
          </w:sdtContent>
        </w:sdt>
        <w:tc>
          <w:tcPr>
            <w:tcW w:w="2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6F429E" w14:textId="33486D1F" w:rsidR="0004221A" w:rsidRPr="003C56F2" w:rsidRDefault="0004221A" w:rsidP="0004221A">
            <w:pPr>
              <w:spacing w:line="276" w:lineRule="auto"/>
              <w:jc w:val="center"/>
              <w:rPr>
                <w:color w:val="000000" w:themeColor="text1"/>
                <w:lang w:bidi="ar-JO"/>
              </w:rPr>
            </w:pPr>
            <w:r>
              <w:rPr>
                <w:color w:val="000000" w:themeColor="text1"/>
                <w:lang w:bidi="ar-JO"/>
              </w:rPr>
              <w:t>4</w:t>
            </w:r>
          </w:p>
        </w:tc>
      </w:tr>
      <w:tr w:rsidR="0004221A" w:rsidRPr="00D17CFD" w14:paraId="70CDCE39" w14:textId="77777777" w:rsidTr="00517F72">
        <w:trPr>
          <w:cantSplit/>
          <w:trHeight w:val="68"/>
        </w:trPr>
        <w:sdt>
          <w:sdtPr>
            <w:rPr>
              <w:color w:val="000000" w:themeColor="text1"/>
              <w:sz w:val="24"/>
              <w:rtl/>
            </w:rPr>
            <w:id w:val="-930736656"/>
            <w:lock w:val="sdtLocked"/>
            <w:placeholder>
              <w:docPart w:val="2F75502EE8C84D5194962D422303A958"/>
            </w:placeholder>
            <w:showingPlcHdr/>
          </w:sdtPr>
          <w:sdtContent>
            <w:tc>
              <w:tcPr>
                <w:tcW w:w="902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EFA3537" w14:textId="5FE306E9" w:rsidR="0004221A" w:rsidRDefault="0004221A" w:rsidP="0004221A">
                <w:pPr>
                  <w:spacing w:line="276" w:lineRule="auto"/>
                  <w:rPr>
                    <w:color w:val="000000" w:themeColor="text1"/>
                    <w:rtl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E</w:t>
                </w:r>
                <w:r w:rsidRPr="00B54D12">
                  <w:rPr>
                    <w:rStyle w:val="PlaceholderText"/>
                    <w:color w:val="D0CECE" w:themeColor="background2" w:themeShade="E6"/>
                  </w:rPr>
                  <w:t>nter text</w:t>
                </w:r>
                <w:r w:rsidRPr="00D511C8">
                  <w:rPr>
                    <w:rStyle w:val="PlaceholderText"/>
                    <w:color w:val="F2F2F2" w:themeColor="background1" w:themeShade="F2"/>
                  </w:rPr>
                  <w:t>.</w:t>
                </w:r>
              </w:p>
            </w:tc>
          </w:sdtContent>
        </w:sdt>
        <w:sdt>
          <w:sdtPr>
            <w:rPr>
              <w:color w:val="000000" w:themeColor="text1"/>
              <w:sz w:val="24"/>
              <w:rtl/>
            </w:rPr>
            <w:id w:val="-656156033"/>
            <w:lock w:val="sdtLocked"/>
            <w:placeholder>
              <w:docPart w:val="985CEF14DD1A454498EF0FD83567C80F"/>
            </w:placeholder>
            <w:showingPlcHdr/>
          </w:sdtPr>
          <w:sdtContent>
            <w:tc>
              <w:tcPr>
                <w:tcW w:w="695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11D6D7C" w14:textId="04FD7C36" w:rsidR="0004221A" w:rsidRDefault="0004221A" w:rsidP="0004221A">
                <w:pPr>
                  <w:spacing w:line="276" w:lineRule="auto"/>
                  <w:rPr>
                    <w:color w:val="000000" w:themeColor="text1"/>
                    <w:rtl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E</w:t>
                </w:r>
                <w:r w:rsidRPr="00B54D12">
                  <w:rPr>
                    <w:rStyle w:val="PlaceholderText"/>
                    <w:color w:val="D0CECE" w:themeColor="background2" w:themeShade="E6"/>
                  </w:rPr>
                  <w:t>nter text</w:t>
                </w:r>
                <w:r w:rsidRPr="00D511C8">
                  <w:rPr>
                    <w:rStyle w:val="PlaceholderText"/>
                    <w:color w:val="F2F2F2" w:themeColor="background1" w:themeShade="F2"/>
                  </w:rPr>
                  <w:t>.</w:t>
                </w:r>
              </w:p>
            </w:tc>
          </w:sdtContent>
        </w:sdt>
        <w:sdt>
          <w:sdtPr>
            <w:rPr>
              <w:color w:val="000000" w:themeColor="text1"/>
              <w:sz w:val="24"/>
              <w:rtl/>
            </w:rPr>
            <w:id w:val="-1572805433"/>
            <w:lock w:val="sdtLocked"/>
            <w:placeholder>
              <w:docPart w:val="8EC619E7B9594B2A8064255F6F85DBEB"/>
            </w:placeholder>
            <w:showingPlcHdr/>
          </w:sdtPr>
          <w:sdtContent>
            <w:tc>
              <w:tcPr>
                <w:tcW w:w="973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C1CFF3F" w14:textId="318147E4" w:rsidR="0004221A" w:rsidRDefault="0004221A" w:rsidP="0004221A">
                <w:pPr>
                  <w:spacing w:line="276" w:lineRule="auto"/>
                  <w:rPr>
                    <w:color w:val="000000" w:themeColor="text1"/>
                    <w:rtl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E</w:t>
                </w:r>
                <w:r w:rsidRPr="00B54D12">
                  <w:rPr>
                    <w:rStyle w:val="PlaceholderText"/>
                    <w:color w:val="D0CECE" w:themeColor="background2" w:themeShade="E6"/>
                  </w:rPr>
                  <w:t>nter text</w:t>
                </w:r>
                <w:r w:rsidRPr="00D511C8">
                  <w:rPr>
                    <w:rStyle w:val="PlaceholderText"/>
                    <w:color w:val="F2F2F2" w:themeColor="background1" w:themeShade="F2"/>
                  </w:rPr>
                  <w:t>.</w:t>
                </w:r>
              </w:p>
            </w:tc>
          </w:sdtContent>
        </w:sdt>
        <w:sdt>
          <w:sdtPr>
            <w:rPr>
              <w:color w:val="000000" w:themeColor="text1"/>
              <w:sz w:val="24"/>
              <w:rtl/>
            </w:rPr>
            <w:id w:val="396711404"/>
            <w:lock w:val="sdtLocked"/>
            <w:placeholder>
              <w:docPart w:val="EAD4C60F035B41A18B054BAAFF53ED22"/>
            </w:placeholder>
            <w:showingPlcHdr/>
          </w:sdtPr>
          <w:sdtContent>
            <w:tc>
              <w:tcPr>
                <w:tcW w:w="278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F51413E" w14:textId="0ED5B8D8" w:rsidR="0004221A" w:rsidRDefault="0004221A" w:rsidP="0004221A">
                <w:pPr>
                  <w:spacing w:line="276" w:lineRule="auto"/>
                  <w:jc w:val="center"/>
                  <w:rPr>
                    <w:color w:val="000000" w:themeColor="text1"/>
                    <w:rtl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Age</w:t>
                </w:r>
              </w:p>
            </w:tc>
          </w:sdtContent>
        </w:sdt>
        <w:sdt>
          <w:sdtPr>
            <w:rPr>
              <w:color w:val="000000" w:themeColor="text1"/>
              <w:rtl/>
            </w:rPr>
            <w:id w:val="-1633081600"/>
            <w:lock w:val="sdtLocked"/>
            <w:placeholder>
              <w:docPart w:val="408DF3E764AE450C8B83188CC9B00320"/>
            </w:placeholder>
            <w:showingPlcHdr/>
            <w:date w:fullDate="2026-01-14T00:00:00Z">
              <w:dateFormat w:val="d/M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558" w:type="pct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27F31C0C" w14:textId="07CABEE0" w:rsidR="0004221A" w:rsidRPr="003C56F2" w:rsidRDefault="0004221A" w:rsidP="0004221A">
                <w:pPr>
                  <w:spacing w:line="276" w:lineRule="auto"/>
                  <w:jc w:val="center"/>
                  <w:rPr>
                    <w:color w:val="000000" w:themeColor="text1"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D</w:t>
                </w:r>
                <w:r w:rsidRPr="00AA1831">
                  <w:rPr>
                    <w:rStyle w:val="PlaceholderText"/>
                    <w:color w:val="D0CECE" w:themeColor="background2" w:themeShade="E6"/>
                  </w:rPr>
                  <w:t>ate.</w:t>
                </w:r>
              </w:p>
            </w:tc>
          </w:sdtContent>
        </w:sdt>
        <w:sdt>
          <w:sdtPr>
            <w:rPr>
              <w:color w:val="000000" w:themeColor="text1"/>
              <w:sz w:val="24"/>
              <w:rtl/>
            </w:rPr>
            <w:id w:val="2109617574"/>
            <w:lock w:val="sdtLocked"/>
            <w:placeholder>
              <w:docPart w:val="31283775E7F942F2B328ABC0E6825D8F"/>
            </w:placeholder>
            <w:showingPlcHdr/>
          </w:sdtPr>
          <w:sdtContent>
            <w:tc>
              <w:tcPr>
                <w:tcW w:w="1387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3487CC81" w14:textId="4DAC69F1" w:rsidR="0004221A" w:rsidRPr="003C56F2" w:rsidRDefault="0004221A" w:rsidP="0004221A">
                <w:pPr>
                  <w:spacing w:line="276" w:lineRule="auto"/>
                  <w:rPr>
                    <w:color w:val="000000" w:themeColor="text1"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E</w:t>
                </w:r>
                <w:r w:rsidRPr="00B54D12">
                  <w:rPr>
                    <w:rStyle w:val="PlaceholderText"/>
                    <w:color w:val="D0CECE" w:themeColor="background2" w:themeShade="E6"/>
                  </w:rPr>
                  <w:t>nter text</w:t>
                </w:r>
                <w:r w:rsidRPr="00D511C8">
                  <w:rPr>
                    <w:rStyle w:val="PlaceholderText"/>
                    <w:color w:val="F2F2F2" w:themeColor="background1" w:themeShade="F2"/>
                  </w:rPr>
                  <w:t>.</w:t>
                </w:r>
              </w:p>
            </w:tc>
          </w:sdtContent>
        </w:sdt>
        <w:tc>
          <w:tcPr>
            <w:tcW w:w="2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BD4A07" w14:textId="18C1CD70" w:rsidR="0004221A" w:rsidRPr="003C56F2" w:rsidRDefault="0004221A" w:rsidP="0004221A">
            <w:pPr>
              <w:spacing w:line="276" w:lineRule="auto"/>
              <w:jc w:val="center"/>
              <w:rPr>
                <w:color w:val="000000" w:themeColor="text1"/>
                <w:lang w:bidi="ar-JO"/>
              </w:rPr>
            </w:pPr>
            <w:r>
              <w:rPr>
                <w:color w:val="000000" w:themeColor="text1"/>
                <w:lang w:bidi="ar-JO"/>
              </w:rPr>
              <w:t>5</w:t>
            </w:r>
          </w:p>
        </w:tc>
      </w:tr>
      <w:tr w:rsidR="0004221A" w:rsidRPr="00D17CFD" w14:paraId="3D93125D" w14:textId="77777777" w:rsidTr="00517F72">
        <w:trPr>
          <w:cantSplit/>
          <w:trHeight w:val="68"/>
        </w:trPr>
        <w:sdt>
          <w:sdtPr>
            <w:rPr>
              <w:color w:val="000000" w:themeColor="text1"/>
              <w:sz w:val="24"/>
              <w:rtl/>
            </w:rPr>
            <w:id w:val="1767035469"/>
            <w:lock w:val="sdtLocked"/>
            <w:placeholder>
              <w:docPart w:val="302DD1DA82F749ED954321E4419204A2"/>
            </w:placeholder>
            <w:showingPlcHdr/>
          </w:sdtPr>
          <w:sdtContent>
            <w:tc>
              <w:tcPr>
                <w:tcW w:w="902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A8D2000" w14:textId="5FC7F05F" w:rsidR="0004221A" w:rsidRDefault="0004221A" w:rsidP="0004221A">
                <w:pPr>
                  <w:spacing w:line="276" w:lineRule="auto"/>
                  <w:rPr>
                    <w:color w:val="000000" w:themeColor="text1"/>
                    <w:rtl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E</w:t>
                </w:r>
                <w:r w:rsidRPr="00B54D12">
                  <w:rPr>
                    <w:rStyle w:val="PlaceholderText"/>
                    <w:color w:val="D0CECE" w:themeColor="background2" w:themeShade="E6"/>
                  </w:rPr>
                  <w:t>nter text</w:t>
                </w:r>
                <w:r w:rsidRPr="00D511C8">
                  <w:rPr>
                    <w:rStyle w:val="PlaceholderText"/>
                    <w:color w:val="F2F2F2" w:themeColor="background1" w:themeShade="F2"/>
                  </w:rPr>
                  <w:t>.</w:t>
                </w:r>
              </w:p>
            </w:tc>
          </w:sdtContent>
        </w:sdt>
        <w:sdt>
          <w:sdtPr>
            <w:rPr>
              <w:color w:val="000000" w:themeColor="text1"/>
              <w:sz w:val="24"/>
              <w:rtl/>
            </w:rPr>
            <w:id w:val="1300878194"/>
            <w:lock w:val="sdtLocked"/>
            <w:placeholder>
              <w:docPart w:val="A696D59B1F3F4E3094A3C2476E66489A"/>
            </w:placeholder>
            <w:showingPlcHdr/>
          </w:sdtPr>
          <w:sdtContent>
            <w:tc>
              <w:tcPr>
                <w:tcW w:w="695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F71BD68" w14:textId="59BEB73A" w:rsidR="0004221A" w:rsidRDefault="0004221A" w:rsidP="0004221A">
                <w:pPr>
                  <w:spacing w:line="276" w:lineRule="auto"/>
                  <w:rPr>
                    <w:color w:val="000000" w:themeColor="text1"/>
                    <w:rtl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E</w:t>
                </w:r>
                <w:r w:rsidRPr="00B54D12">
                  <w:rPr>
                    <w:rStyle w:val="PlaceholderText"/>
                    <w:color w:val="D0CECE" w:themeColor="background2" w:themeShade="E6"/>
                  </w:rPr>
                  <w:t>nter text</w:t>
                </w:r>
                <w:r w:rsidRPr="00D511C8">
                  <w:rPr>
                    <w:rStyle w:val="PlaceholderText"/>
                    <w:color w:val="F2F2F2" w:themeColor="background1" w:themeShade="F2"/>
                  </w:rPr>
                  <w:t>.</w:t>
                </w:r>
              </w:p>
            </w:tc>
          </w:sdtContent>
        </w:sdt>
        <w:sdt>
          <w:sdtPr>
            <w:rPr>
              <w:color w:val="000000" w:themeColor="text1"/>
              <w:sz w:val="24"/>
              <w:rtl/>
            </w:rPr>
            <w:id w:val="739754097"/>
            <w:lock w:val="sdtLocked"/>
            <w:placeholder>
              <w:docPart w:val="D764DC208AEA43A49B1B3A9E56BDEEB4"/>
            </w:placeholder>
            <w:showingPlcHdr/>
          </w:sdtPr>
          <w:sdtContent>
            <w:tc>
              <w:tcPr>
                <w:tcW w:w="973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D0ADD8A" w14:textId="014F4F5C" w:rsidR="0004221A" w:rsidRDefault="0004221A" w:rsidP="0004221A">
                <w:pPr>
                  <w:spacing w:line="276" w:lineRule="auto"/>
                  <w:rPr>
                    <w:color w:val="000000" w:themeColor="text1"/>
                    <w:rtl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E</w:t>
                </w:r>
                <w:r w:rsidRPr="00B54D12">
                  <w:rPr>
                    <w:rStyle w:val="PlaceholderText"/>
                    <w:color w:val="D0CECE" w:themeColor="background2" w:themeShade="E6"/>
                  </w:rPr>
                  <w:t>nter text</w:t>
                </w:r>
                <w:r w:rsidRPr="00D511C8">
                  <w:rPr>
                    <w:rStyle w:val="PlaceholderText"/>
                    <w:color w:val="F2F2F2" w:themeColor="background1" w:themeShade="F2"/>
                  </w:rPr>
                  <w:t>.</w:t>
                </w:r>
              </w:p>
            </w:tc>
          </w:sdtContent>
        </w:sdt>
        <w:sdt>
          <w:sdtPr>
            <w:rPr>
              <w:color w:val="000000" w:themeColor="text1"/>
              <w:sz w:val="24"/>
              <w:rtl/>
            </w:rPr>
            <w:id w:val="528844503"/>
            <w:lock w:val="sdtLocked"/>
            <w:placeholder>
              <w:docPart w:val="88EFBA4A1FA04C798A5CECD2FC14BCFE"/>
            </w:placeholder>
            <w:showingPlcHdr/>
          </w:sdtPr>
          <w:sdtContent>
            <w:tc>
              <w:tcPr>
                <w:tcW w:w="278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D8A01DD" w14:textId="7965C1BB" w:rsidR="0004221A" w:rsidRDefault="0004221A" w:rsidP="0004221A">
                <w:pPr>
                  <w:spacing w:line="276" w:lineRule="auto"/>
                  <w:jc w:val="center"/>
                  <w:rPr>
                    <w:color w:val="000000" w:themeColor="text1"/>
                    <w:rtl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Age</w:t>
                </w:r>
              </w:p>
            </w:tc>
          </w:sdtContent>
        </w:sdt>
        <w:sdt>
          <w:sdtPr>
            <w:rPr>
              <w:color w:val="000000" w:themeColor="text1"/>
              <w:rtl/>
            </w:rPr>
            <w:id w:val="1432155040"/>
            <w:lock w:val="sdtLocked"/>
            <w:placeholder>
              <w:docPart w:val="86E3925AC2F3470FAFB46550EBF69348"/>
            </w:placeholder>
            <w:showingPlcHdr/>
            <w:date w:fullDate="2026-01-14T00:00:00Z">
              <w:dateFormat w:val="d/M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558" w:type="pct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29086F4E" w14:textId="5C4FAE2C" w:rsidR="0004221A" w:rsidRPr="003C56F2" w:rsidRDefault="0004221A" w:rsidP="0004221A">
                <w:pPr>
                  <w:spacing w:line="276" w:lineRule="auto"/>
                  <w:jc w:val="center"/>
                  <w:rPr>
                    <w:color w:val="000000" w:themeColor="text1"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D</w:t>
                </w:r>
                <w:r w:rsidRPr="00AA1831">
                  <w:rPr>
                    <w:rStyle w:val="PlaceholderText"/>
                    <w:color w:val="D0CECE" w:themeColor="background2" w:themeShade="E6"/>
                  </w:rPr>
                  <w:t>ate.</w:t>
                </w:r>
              </w:p>
            </w:tc>
          </w:sdtContent>
        </w:sdt>
        <w:sdt>
          <w:sdtPr>
            <w:rPr>
              <w:color w:val="000000" w:themeColor="text1"/>
              <w:sz w:val="24"/>
              <w:rtl/>
            </w:rPr>
            <w:id w:val="-1439523038"/>
            <w:lock w:val="sdtLocked"/>
            <w:placeholder>
              <w:docPart w:val="7831181340234A3383F1C70C263FEDAB"/>
            </w:placeholder>
            <w:showingPlcHdr/>
          </w:sdtPr>
          <w:sdtContent>
            <w:tc>
              <w:tcPr>
                <w:tcW w:w="1387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43A2C306" w14:textId="3BE0F5FA" w:rsidR="0004221A" w:rsidRPr="003C56F2" w:rsidRDefault="0004221A" w:rsidP="0004221A">
                <w:pPr>
                  <w:spacing w:line="276" w:lineRule="auto"/>
                  <w:rPr>
                    <w:color w:val="000000" w:themeColor="text1"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E</w:t>
                </w:r>
                <w:r w:rsidRPr="00B54D12">
                  <w:rPr>
                    <w:rStyle w:val="PlaceholderText"/>
                    <w:color w:val="D0CECE" w:themeColor="background2" w:themeShade="E6"/>
                  </w:rPr>
                  <w:t>nter text</w:t>
                </w:r>
                <w:r w:rsidRPr="00D511C8">
                  <w:rPr>
                    <w:rStyle w:val="PlaceholderText"/>
                    <w:color w:val="F2F2F2" w:themeColor="background1" w:themeShade="F2"/>
                  </w:rPr>
                  <w:t>.</w:t>
                </w:r>
              </w:p>
            </w:tc>
          </w:sdtContent>
        </w:sdt>
        <w:tc>
          <w:tcPr>
            <w:tcW w:w="2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20A627" w14:textId="501DF69D" w:rsidR="0004221A" w:rsidRPr="003C56F2" w:rsidRDefault="0004221A" w:rsidP="0004221A">
            <w:pPr>
              <w:spacing w:line="276" w:lineRule="auto"/>
              <w:jc w:val="center"/>
              <w:rPr>
                <w:color w:val="000000" w:themeColor="text1"/>
                <w:lang w:bidi="ar-JO"/>
              </w:rPr>
            </w:pPr>
            <w:r>
              <w:rPr>
                <w:color w:val="000000" w:themeColor="text1"/>
                <w:lang w:bidi="ar-JO"/>
              </w:rPr>
              <w:t>6</w:t>
            </w:r>
          </w:p>
        </w:tc>
      </w:tr>
      <w:tr w:rsidR="0004221A" w:rsidRPr="00D17CFD" w14:paraId="356772A8" w14:textId="77777777" w:rsidTr="00517F72">
        <w:trPr>
          <w:cantSplit/>
          <w:trHeight w:val="68"/>
        </w:trPr>
        <w:sdt>
          <w:sdtPr>
            <w:rPr>
              <w:color w:val="000000" w:themeColor="text1"/>
              <w:sz w:val="24"/>
              <w:rtl/>
            </w:rPr>
            <w:id w:val="-14232125"/>
            <w:lock w:val="sdtLocked"/>
            <w:placeholder>
              <w:docPart w:val="FFA37A2AD74E40D1BD2B218993E07564"/>
            </w:placeholder>
            <w:showingPlcHdr/>
          </w:sdtPr>
          <w:sdtContent>
            <w:tc>
              <w:tcPr>
                <w:tcW w:w="902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0C4B08F" w14:textId="1E562469" w:rsidR="0004221A" w:rsidRDefault="0004221A" w:rsidP="0004221A">
                <w:pPr>
                  <w:spacing w:line="276" w:lineRule="auto"/>
                  <w:rPr>
                    <w:color w:val="000000" w:themeColor="text1"/>
                    <w:rtl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E</w:t>
                </w:r>
                <w:r w:rsidRPr="00B54D12">
                  <w:rPr>
                    <w:rStyle w:val="PlaceholderText"/>
                    <w:color w:val="D0CECE" w:themeColor="background2" w:themeShade="E6"/>
                  </w:rPr>
                  <w:t>nter text</w:t>
                </w:r>
                <w:r w:rsidRPr="00D511C8">
                  <w:rPr>
                    <w:rStyle w:val="PlaceholderText"/>
                    <w:color w:val="F2F2F2" w:themeColor="background1" w:themeShade="F2"/>
                  </w:rPr>
                  <w:t>.</w:t>
                </w:r>
              </w:p>
            </w:tc>
          </w:sdtContent>
        </w:sdt>
        <w:sdt>
          <w:sdtPr>
            <w:rPr>
              <w:color w:val="000000" w:themeColor="text1"/>
              <w:sz w:val="24"/>
              <w:rtl/>
            </w:rPr>
            <w:id w:val="-198089325"/>
            <w:lock w:val="sdtLocked"/>
            <w:placeholder>
              <w:docPart w:val="2CCCF1CAF1744F9D894D6687774A3F99"/>
            </w:placeholder>
            <w:showingPlcHdr/>
          </w:sdtPr>
          <w:sdtContent>
            <w:tc>
              <w:tcPr>
                <w:tcW w:w="695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7655DB2" w14:textId="7196D9BD" w:rsidR="0004221A" w:rsidRDefault="0004221A" w:rsidP="0004221A">
                <w:pPr>
                  <w:spacing w:line="276" w:lineRule="auto"/>
                  <w:rPr>
                    <w:color w:val="000000" w:themeColor="text1"/>
                    <w:rtl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E</w:t>
                </w:r>
                <w:r w:rsidRPr="00B54D12">
                  <w:rPr>
                    <w:rStyle w:val="PlaceholderText"/>
                    <w:color w:val="D0CECE" w:themeColor="background2" w:themeShade="E6"/>
                  </w:rPr>
                  <w:t>nter text</w:t>
                </w:r>
                <w:r w:rsidRPr="00D511C8">
                  <w:rPr>
                    <w:rStyle w:val="PlaceholderText"/>
                    <w:color w:val="F2F2F2" w:themeColor="background1" w:themeShade="F2"/>
                  </w:rPr>
                  <w:t>.</w:t>
                </w:r>
              </w:p>
            </w:tc>
          </w:sdtContent>
        </w:sdt>
        <w:sdt>
          <w:sdtPr>
            <w:rPr>
              <w:color w:val="000000" w:themeColor="text1"/>
              <w:sz w:val="24"/>
              <w:rtl/>
            </w:rPr>
            <w:id w:val="134457520"/>
            <w:lock w:val="sdtLocked"/>
            <w:placeholder>
              <w:docPart w:val="08A7834AE1C944CF925C3804456111EA"/>
            </w:placeholder>
            <w:showingPlcHdr/>
          </w:sdtPr>
          <w:sdtContent>
            <w:tc>
              <w:tcPr>
                <w:tcW w:w="973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9E934E4" w14:textId="5CF9010D" w:rsidR="0004221A" w:rsidRDefault="0004221A" w:rsidP="0004221A">
                <w:pPr>
                  <w:spacing w:line="276" w:lineRule="auto"/>
                  <w:rPr>
                    <w:color w:val="000000" w:themeColor="text1"/>
                    <w:rtl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E</w:t>
                </w:r>
                <w:r w:rsidRPr="00B54D12">
                  <w:rPr>
                    <w:rStyle w:val="PlaceholderText"/>
                    <w:color w:val="D0CECE" w:themeColor="background2" w:themeShade="E6"/>
                  </w:rPr>
                  <w:t>nter text</w:t>
                </w:r>
                <w:r w:rsidRPr="00D511C8">
                  <w:rPr>
                    <w:rStyle w:val="PlaceholderText"/>
                    <w:color w:val="F2F2F2" w:themeColor="background1" w:themeShade="F2"/>
                  </w:rPr>
                  <w:t>.</w:t>
                </w:r>
              </w:p>
            </w:tc>
          </w:sdtContent>
        </w:sdt>
        <w:sdt>
          <w:sdtPr>
            <w:rPr>
              <w:color w:val="000000" w:themeColor="text1"/>
              <w:sz w:val="24"/>
              <w:rtl/>
            </w:rPr>
            <w:id w:val="-730232643"/>
            <w:lock w:val="sdtLocked"/>
            <w:placeholder>
              <w:docPart w:val="A9E16EBA0B624BCF9C85D9600E6578E8"/>
            </w:placeholder>
            <w:showingPlcHdr/>
          </w:sdtPr>
          <w:sdtContent>
            <w:tc>
              <w:tcPr>
                <w:tcW w:w="278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12CA46A" w14:textId="0749BDED" w:rsidR="0004221A" w:rsidRDefault="0004221A" w:rsidP="0004221A">
                <w:pPr>
                  <w:spacing w:line="276" w:lineRule="auto"/>
                  <w:jc w:val="center"/>
                  <w:rPr>
                    <w:color w:val="000000" w:themeColor="text1"/>
                    <w:rtl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Age</w:t>
                </w:r>
              </w:p>
            </w:tc>
          </w:sdtContent>
        </w:sdt>
        <w:sdt>
          <w:sdtPr>
            <w:rPr>
              <w:color w:val="000000" w:themeColor="text1"/>
              <w:rtl/>
            </w:rPr>
            <w:id w:val="369115683"/>
            <w:lock w:val="sdtLocked"/>
            <w:placeholder>
              <w:docPart w:val="1B4414FC297D47F1A76503A20E86819F"/>
            </w:placeholder>
            <w:showingPlcHdr/>
            <w:date w:fullDate="2026-01-14T00:00:00Z">
              <w:dateFormat w:val="d/M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558" w:type="pct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2CBD6C24" w14:textId="0256586A" w:rsidR="0004221A" w:rsidRPr="003C56F2" w:rsidRDefault="0004221A" w:rsidP="0004221A">
                <w:pPr>
                  <w:spacing w:line="276" w:lineRule="auto"/>
                  <w:jc w:val="center"/>
                  <w:rPr>
                    <w:color w:val="000000" w:themeColor="text1"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D</w:t>
                </w:r>
                <w:r w:rsidRPr="00AA1831">
                  <w:rPr>
                    <w:rStyle w:val="PlaceholderText"/>
                    <w:color w:val="D0CECE" w:themeColor="background2" w:themeShade="E6"/>
                  </w:rPr>
                  <w:t>ate.</w:t>
                </w:r>
              </w:p>
            </w:tc>
          </w:sdtContent>
        </w:sdt>
        <w:sdt>
          <w:sdtPr>
            <w:rPr>
              <w:color w:val="000000" w:themeColor="text1"/>
              <w:sz w:val="24"/>
              <w:rtl/>
            </w:rPr>
            <w:id w:val="-1997566569"/>
            <w:lock w:val="sdtLocked"/>
            <w:placeholder>
              <w:docPart w:val="02BB529E658F4048ACB340C0B9CE500B"/>
            </w:placeholder>
            <w:showingPlcHdr/>
          </w:sdtPr>
          <w:sdtContent>
            <w:tc>
              <w:tcPr>
                <w:tcW w:w="1387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79EA6D21" w14:textId="712C7563" w:rsidR="0004221A" w:rsidRPr="003C56F2" w:rsidRDefault="0004221A" w:rsidP="0004221A">
                <w:pPr>
                  <w:spacing w:line="276" w:lineRule="auto"/>
                  <w:rPr>
                    <w:color w:val="000000" w:themeColor="text1"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E</w:t>
                </w:r>
                <w:r w:rsidRPr="00B54D12">
                  <w:rPr>
                    <w:rStyle w:val="PlaceholderText"/>
                    <w:color w:val="D0CECE" w:themeColor="background2" w:themeShade="E6"/>
                  </w:rPr>
                  <w:t>nter text</w:t>
                </w:r>
                <w:r w:rsidRPr="00D511C8">
                  <w:rPr>
                    <w:rStyle w:val="PlaceholderText"/>
                    <w:color w:val="F2F2F2" w:themeColor="background1" w:themeShade="F2"/>
                  </w:rPr>
                  <w:t>.</w:t>
                </w:r>
              </w:p>
            </w:tc>
          </w:sdtContent>
        </w:sdt>
        <w:tc>
          <w:tcPr>
            <w:tcW w:w="2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6972D7" w14:textId="6FB2130F" w:rsidR="0004221A" w:rsidRPr="003C56F2" w:rsidRDefault="0004221A" w:rsidP="0004221A">
            <w:pPr>
              <w:spacing w:line="276" w:lineRule="auto"/>
              <w:jc w:val="center"/>
              <w:rPr>
                <w:color w:val="000000" w:themeColor="text1"/>
                <w:lang w:bidi="ar-JO"/>
              </w:rPr>
            </w:pPr>
            <w:r>
              <w:rPr>
                <w:color w:val="000000" w:themeColor="text1"/>
                <w:lang w:bidi="ar-JO"/>
              </w:rPr>
              <w:t>7</w:t>
            </w:r>
          </w:p>
        </w:tc>
      </w:tr>
      <w:tr w:rsidR="0004221A" w:rsidRPr="00D17CFD" w14:paraId="01D7FA8D" w14:textId="77777777" w:rsidTr="00517F72">
        <w:trPr>
          <w:cantSplit/>
          <w:trHeight w:val="68"/>
        </w:trPr>
        <w:sdt>
          <w:sdtPr>
            <w:rPr>
              <w:color w:val="000000" w:themeColor="text1"/>
              <w:sz w:val="24"/>
              <w:rtl/>
            </w:rPr>
            <w:id w:val="-1330672159"/>
            <w:lock w:val="sdtLocked"/>
            <w:placeholder>
              <w:docPart w:val="147DE20A5E47411EAAE0CF1CDA7FD5F2"/>
            </w:placeholder>
            <w:showingPlcHdr/>
          </w:sdtPr>
          <w:sdtContent>
            <w:tc>
              <w:tcPr>
                <w:tcW w:w="902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ACCD414" w14:textId="1E717DAA" w:rsidR="0004221A" w:rsidRDefault="0004221A" w:rsidP="0004221A">
                <w:pPr>
                  <w:spacing w:line="276" w:lineRule="auto"/>
                  <w:rPr>
                    <w:color w:val="000000" w:themeColor="text1"/>
                    <w:rtl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E</w:t>
                </w:r>
                <w:r w:rsidRPr="00B54D12">
                  <w:rPr>
                    <w:rStyle w:val="PlaceholderText"/>
                    <w:color w:val="D0CECE" w:themeColor="background2" w:themeShade="E6"/>
                  </w:rPr>
                  <w:t>nter text</w:t>
                </w:r>
                <w:r w:rsidRPr="00D511C8">
                  <w:rPr>
                    <w:rStyle w:val="PlaceholderText"/>
                    <w:color w:val="F2F2F2" w:themeColor="background1" w:themeShade="F2"/>
                  </w:rPr>
                  <w:t>.</w:t>
                </w:r>
              </w:p>
            </w:tc>
          </w:sdtContent>
        </w:sdt>
        <w:sdt>
          <w:sdtPr>
            <w:rPr>
              <w:color w:val="000000" w:themeColor="text1"/>
              <w:sz w:val="24"/>
              <w:rtl/>
            </w:rPr>
            <w:id w:val="1335947117"/>
            <w:lock w:val="sdtLocked"/>
            <w:placeholder>
              <w:docPart w:val="B13DDC43B3464C8B9200C135B8D7C475"/>
            </w:placeholder>
            <w:showingPlcHdr/>
          </w:sdtPr>
          <w:sdtContent>
            <w:tc>
              <w:tcPr>
                <w:tcW w:w="695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BEBC2C8" w14:textId="7FE06C1E" w:rsidR="0004221A" w:rsidRDefault="0004221A" w:rsidP="0004221A">
                <w:pPr>
                  <w:spacing w:line="276" w:lineRule="auto"/>
                  <w:rPr>
                    <w:color w:val="000000" w:themeColor="text1"/>
                    <w:rtl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E</w:t>
                </w:r>
                <w:r w:rsidRPr="00B54D12">
                  <w:rPr>
                    <w:rStyle w:val="PlaceholderText"/>
                    <w:color w:val="D0CECE" w:themeColor="background2" w:themeShade="E6"/>
                  </w:rPr>
                  <w:t>nter text</w:t>
                </w:r>
                <w:r w:rsidRPr="00D511C8">
                  <w:rPr>
                    <w:rStyle w:val="PlaceholderText"/>
                    <w:color w:val="F2F2F2" w:themeColor="background1" w:themeShade="F2"/>
                  </w:rPr>
                  <w:t>.</w:t>
                </w:r>
              </w:p>
            </w:tc>
          </w:sdtContent>
        </w:sdt>
        <w:sdt>
          <w:sdtPr>
            <w:rPr>
              <w:color w:val="000000" w:themeColor="text1"/>
              <w:sz w:val="24"/>
              <w:rtl/>
            </w:rPr>
            <w:id w:val="-1541581506"/>
            <w:lock w:val="sdtLocked"/>
            <w:placeholder>
              <w:docPart w:val="61238B478741484F8C74F7FF1ED84597"/>
            </w:placeholder>
            <w:showingPlcHdr/>
          </w:sdtPr>
          <w:sdtContent>
            <w:tc>
              <w:tcPr>
                <w:tcW w:w="973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DB273EB" w14:textId="6C3593A7" w:rsidR="0004221A" w:rsidRDefault="0004221A" w:rsidP="0004221A">
                <w:pPr>
                  <w:spacing w:line="276" w:lineRule="auto"/>
                  <w:rPr>
                    <w:color w:val="000000" w:themeColor="text1"/>
                    <w:rtl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E</w:t>
                </w:r>
                <w:r w:rsidRPr="00B54D12">
                  <w:rPr>
                    <w:rStyle w:val="PlaceholderText"/>
                    <w:color w:val="D0CECE" w:themeColor="background2" w:themeShade="E6"/>
                  </w:rPr>
                  <w:t>nter text</w:t>
                </w:r>
                <w:r w:rsidRPr="00D511C8">
                  <w:rPr>
                    <w:rStyle w:val="PlaceholderText"/>
                    <w:color w:val="F2F2F2" w:themeColor="background1" w:themeShade="F2"/>
                  </w:rPr>
                  <w:t>.</w:t>
                </w:r>
              </w:p>
            </w:tc>
          </w:sdtContent>
        </w:sdt>
        <w:sdt>
          <w:sdtPr>
            <w:rPr>
              <w:color w:val="000000" w:themeColor="text1"/>
              <w:sz w:val="24"/>
              <w:rtl/>
            </w:rPr>
            <w:id w:val="2128350365"/>
            <w:lock w:val="sdtLocked"/>
            <w:placeholder>
              <w:docPart w:val="855434CA7145415D81FE31CA62638ABD"/>
            </w:placeholder>
            <w:showingPlcHdr/>
          </w:sdtPr>
          <w:sdtContent>
            <w:tc>
              <w:tcPr>
                <w:tcW w:w="278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5AB5556" w14:textId="0FE6769B" w:rsidR="0004221A" w:rsidRDefault="0004221A" w:rsidP="0004221A">
                <w:pPr>
                  <w:spacing w:line="276" w:lineRule="auto"/>
                  <w:jc w:val="center"/>
                  <w:rPr>
                    <w:color w:val="000000" w:themeColor="text1"/>
                    <w:rtl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Age</w:t>
                </w:r>
              </w:p>
            </w:tc>
          </w:sdtContent>
        </w:sdt>
        <w:sdt>
          <w:sdtPr>
            <w:rPr>
              <w:color w:val="000000" w:themeColor="text1"/>
              <w:rtl/>
            </w:rPr>
            <w:id w:val="1078409602"/>
            <w:lock w:val="sdtLocked"/>
            <w:placeholder>
              <w:docPart w:val="9ACA0B0609FA4CD59035B91E153A0F88"/>
            </w:placeholder>
            <w:showingPlcHdr/>
            <w:date w:fullDate="2026-01-14T00:00:00Z">
              <w:dateFormat w:val="d/M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558" w:type="pct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16B86BA7" w14:textId="3C77967E" w:rsidR="0004221A" w:rsidRPr="003C56F2" w:rsidRDefault="0004221A" w:rsidP="0004221A">
                <w:pPr>
                  <w:spacing w:line="276" w:lineRule="auto"/>
                  <w:jc w:val="center"/>
                  <w:rPr>
                    <w:color w:val="000000" w:themeColor="text1"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D</w:t>
                </w:r>
                <w:r w:rsidRPr="00AA1831">
                  <w:rPr>
                    <w:rStyle w:val="PlaceholderText"/>
                    <w:color w:val="D0CECE" w:themeColor="background2" w:themeShade="E6"/>
                  </w:rPr>
                  <w:t>ate.</w:t>
                </w:r>
              </w:p>
            </w:tc>
          </w:sdtContent>
        </w:sdt>
        <w:sdt>
          <w:sdtPr>
            <w:rPr>
              <w:color w:val="000000" w:themeColor="text1"/>
              <w:sz w:val="24"/>
              <w:rtl/>
            </w:rPr>
            <w:id w:val="-1882936805"/>
            <w:lock w:val="sdtLocked"/>
            <w:placeholder>
              <w:docPart w:val="3180CBA681864C929623E89F343A58CF"/>
            </w:placeholder>
            <w:showingPlcHdr/>
          </w:sdtPr>
          <w:sdtContent>
            <w:tc>
              <w:tcPr>
                <w:tcW w:w="1387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3C06B039" w14:textId="1F29A3E2" w:rsidR="0004221A" w:rsidRPr="003C56F2" w:rsidRDefault="0004221A" w:rsidP="0004221A">
                <w:pPr>
                  <w:spacing w:line="276" w:lineRule="auto"/>
                  <w:rPr>
                    <w:color w:val="000000" w:themeColor="text1"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E</w:t>
                </w:r>
                <w:r w:rsidRPr="00B54D12">
                  <w:rPr>
                    <w:rStyle w:val="PlaceholderText"/>
                    <w:color w:val="D0CECE" w:themeColor="background2" w:themeShade="E6"/>
                  </w:rPr>
                  <w:t>nter text</w:t>
                </w:r>
                <w:r w:rsidRPr="00D511C8">
                  <w:rPr>
                    <w:rStyle w:val="PlaceholderText"/>
                    <w:color w:val="F2F2F2" w:themeColor="background1" w:themeShade="F2"/>
                  </w:rPr>
                  <w:t>.</w:t>
                </w:r>
              </w:p>
            </w:tc>
          </w:sdtContent>
        </w:sdt>
        <w:tc>
          <w:tcPr>
            <w:tcW w:w="2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A36148" w14:textId="094F3886" w:rsidR="0004221A" w:rsidRPr="003C56F2" w:rsidRDefault="0004221A" w:rsidP="0004221A">
            <w:pPr>
              <w:spacing w:line="276" w:lineRule="auto"/>
              <w:jc w:val="center"/>
              <w:rPr>
                <w:color w:val="000000" w:themeColor="text1"/>
                <w:lang w:bidi="ar-JO"/>
              </w:rPr>
            </w:pPr>
            <w:r>
              <w:rPr>
                <w:color w:val="000000" w:themeColor="text1"/>
                <w:lang w:bidi="ar-JO"/>
              </w:rPr>
              <w:t>8</w:t>
            </w:r>
          </w:p>
        </w:tc>
      </w:tr>
      <w:tr w:rsidR="0004221A" w:rsidRPr="00D17CFD" w14:paraId="6B2F859C" w14:textId="77777777" w:rsidTr="00517F72">
        <w:trPr>
          <w:cantSplit/>
          <w:trHeight w:val="68"/>
        </w:trPr>
        <w:sdt>
          <w:sdtPr>
            <w:rPr>
              <w:color w:val="000000" w:themeColor="text1"/>
              <w:sz w:val="24"/>
              <w:rtl/>
            </w:rPr>
            <w:id w:val="835199755"/>
            <w:lock w:val="sdtLocked"/>
            <w:placeholder>
              <w:docPart w:val="783AB9F971B9423FBA2694847C090231"/>
            </w:placeholder>
            <w:showingPlcHdr/>
          </w:sdtPr>
          <w:sdtContent>
            <w:tc>
              <w:tcPr>
                <w:tcW w:w="902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E1FA646" w14:textId="13D1664C" w:rsidR="0004221A" w:rsidRDefault="0004221A" w:rsidP="0004221A">
                <w:pPr>
                  <w:spacing w:line="276" w:lineRule="auto"/>
                  <w:rPr>
                    <w:color w:val="000000" w:themeColor="text1"/>
                    <w:rtl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E</w:t>
                </w:r>
                <w:r w:rsidRPr="00B54D12">
                  <w:rPr>
                    <w:rStyle w:val="PlaceholderText"/>
                    <w:color w:val="D0CECE" w:themeColor="background2" w:themeShade="E6"/>
                  </w:rPr>
                  <w:t>nter text</w:t>
                </w:r>
                <w:r w:rsidRPr="00D511C8">
                  <w:rPr>
                    <w:rStyle w:val="PlaceholderText"/>
                    <w:color w:val="F2F2F2" w:themeColor="background1" w:themeShade="F2"/>
                  </w:rPr>
                  <w:t>.</w:t>
                </w:r>
              </w:p>
            </w:tc>
          </w:sdtContent>
        </w:sdt>
        <w:sdt>
          <w:sdtPr>
            <w:rPr>
              <w:color w:val="000000" w:themeColor="text1"/>
              <w:sz w:val="24"/>
              <w:rtl/>
            </w:rPr>
            <w:id w:val="-1717190075"/>
            <w:lock w:val="sdtLocked"/>
            <w:placeholder>
              <w:docPart w:val="36C20C5002CB4640B1BB0FE67DBD7BD8"/>
            </w:placeholder>
            <w:showingPlcHdr/>
          </w:sdtPr>
          <w:sdtContent>
            <w:tc>
              <w:tcPr>
                <w:tcW w:w="695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9F58305" w14:textId="0FB7001F" w:rsidR="0004221A" w:rsidRDefault="0004221A" w:rsidP="0004221A">
                <w:pPr>
                  <w:spacing w:line="276" w:lineRule="auto"/>
                  <w:rPr>
                    <w:color w:val="000000" w:themeColor="text1"/>
                    <w:rtl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E</w:t>
                </w:r>
                <w:r w:rsidRPr="00B54D12">
                  <w:rPr>
                    <w:rStyle w:val="PlaceholderText"/>
                    <w:color w:val="D0CECE" w:themeColor="background2" w:themeShade="E6"/>
                  </w:rPr>
                  <w:t>nter text</w:t>
                </w:r>
                <w:r w:rsidRPr="00D511C8">
                  <w:rPr>
                    <w:rStyle w:val="PlaceholderText"/>
                    <w:color w:val="F2F2F2" w:themeColor="background1" w:themeShade="F2"/>
                  </w:rPr>
                  <w:t>.</w:t>
                </w:r>
              </w:p>
            </w:tc>
          </w:sdtContent>
        </w:sdt>
        <w:sdt>
          <w:sdtPr>
            <w:rPr>
              <w:color w:val="000000" w:themeColor="text1"/>
              <w:sz w:val="24"/>
              <w:rtl/>
            </w:rPr>
            <w:id w:val="733513678"/>
            <w:lock w:val="sdtLocked"/>
            <w:placeholder>
              <w:docPart w:val="A6E5EA963FFF47878D5B780E68025BB5"/>
            </w:placeholder>
            <w:showingPlcHdr/>
          </w:sdtPr>
          <w:sdtContent>
            <w:tc>
              <w:tcPr>
                <w:tcW w:w="973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69E1AF5" w14:textId="2E7A67F3" w:rsidR="0004221A" w:rsidRDefault="0004221A" w:rsidP="0004221A">
                <w:pPr>
                  <w:spacing w:line="276" w:lineRule="auto"/>
                  <w:rPr>
                    <w:color w:val="000000" w:themeColor="text1"/>
                    <w:rtl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E</w:t>
                </w:r>
                <w:r w:rsidRPr="00B54D12">
                  <w:rPr>
                    <w:rStyle w:val="PlaceholderText"/>
                    <w:color w:val="D0CECE" w:themeColor="background2" w:themeShade="E6"/>
                  </w:rPr>
                  <w:t>nter text</w:t>
                </w:r>
                <w:r w:rsidRPr="00D511C8">
                  <w:rPr>
                    <w:rStyle w:val="PlaceholderText"/>
                    <w:color w:val="F2F2F2" w:themeColor="background1" w:themeShade="F2"/>
                  </w:rPr>
                  <w:t>.</w:t>
                </w:r>
              </w:p>
            </w:tc>
          </w:sdtContent>
        </w:sdt>
        <w:sdt>
          <w:sdtPr>
            <w:rPr>
              <w:color w:val="000000" w:themeColor="text1"/>
              <w:sz w:val="24"/>
              <w:rtl/>
            </w:rPr>
            <w:id w:val="1439481763"/>
            <w:lock w:val="sdtLocked"/>
            <w:placeholder>
              <w:docPart w:val="790C56F657A749D0A8D981114A997DEC"/>
            </w:placeholder>
            <w:showingPlcHdr/>
          </w:sdtPr>
          <w:sdtContent>
            <w:tc>
              <w:tcPr>
                <w:tcW w:w="278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A5E3BC7" w14:textId="2A19F5E4" w:rsidR="0004221A" w:rsidRDefault="0004221A" w:rsidP="0004221A">
                <w:pPr>
                  <w:spacing w:line="276" w:lineRule="auto"/>
                  <w:jc w:val="center"/>
                  <w:rPr>
                    <w:color w:val="000000" w:themeColor="text1"/>
                    <w:rtl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Age</w:t>
                </w:r>
              </w:p>
            </w:tc>
          </w:sdtContent>
        </w:sdt>
        <w:sdt>
          <w:sdtPr>
            <w:rPr>
              <w:color w:val="000000" w:themeColor="text1"/>
              <w:rtl/>
            </w:rPr>
            <w:id w:val="1034845608"/>
            <w:lock w:val="sdtLocked"/>
            <w:placeholder>
              <w:docPart w:val="C0A9B4E5351449C4B290B50EDD9F84A0"/>
            </w:placeholder>
            <w:showingPlcHdr/>
            <w:date w:fullDate="2026-01-14T00:00:00Z">
              <w:dateFormat w:val="d/M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558" w:type="pct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648C67AF" w14:textId="6AA0C486" w:rsidR="0004221A" w:rsidRPr="003C56F2" w:rsidRDefault="0004221A" w:rsidP="0004221A">
                <w:pPr>
                  <w:spacing w:line="276" w:lineRule="auto"/>
                  <w:jc w:val="center"/>
                  <w:rPr>
                    <w:color w:val="000000" w:themeColor="text1"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D</w:t>
                </w:r>
                <w:r w:rsidRPr="00AA1831">
                  <w:rPr>
                    <w:rStyle w:val="PlaceholderText"/>
                    <w:color w:val="D0CECE" w:themeColor="background2" w:themeShade="E6"/>
                  </w:rPr>
                  <w:t>ate.</w:t>
                </w:r>
              </w:p>
            </w:tc>
          </w:sdtContent>
        </w:sdt>
        <w:sdt>
          <w:sdtPr>
            <w:rPr>
              <w:color w:val="000000" w:themeColor="text1"/>
              <w:sz w:val="24"/>
              <w:rtl/>
            </w:rPr>
            <w:id w:val="-269320243"/>
            <w:lock w:val="sdtLocked"/>
            <w:placeholder>
              <w:docPart w:val="E6AC5AA4B04243F6A41EB839F9EDAFC2"/>
            </w:placeholder>
            <w:showingPlcHdr/>
          </w:sdtPr>
          <w:sdtContent>
            <w:tc>
              <w:tcPr>
                <w:tcW w:w="1387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79729A35" w14:textId="6E02D6E1" w:rsidR="0004221A" w:rsidRPr="003C56F2" w:rsidRDefault="0004221A" w:rsidP="0004221A">
                <w:pPr>
                  <w:spacing w:line="276" w:lineRule="auto"/>
                  <w:rPr>
                    <w:color w:val="000000" w:themeColor="text1"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E</w:t>
                </w:r>
                <w:r w:rsidRPr="00B54D12">
                  <w:rPr>
                    <w:rStyle w:val="PlaceholderText"/>
                    <w:color w:val="D0CECE" w:themeColor="background2" w:themeShade="E6"/>
                  </w:rPr>
                  <w:t>nter text</w:t>
                </w:r>
                <w:r w:rsidRPr="00D511C8">
                  <w:rPr>
                    <w:rStyle w:val="PlaceholderText"/>
                    <w:color w:val="F2F2F2" w:themeColor="background1" w:themeShade="F2"/>
                  </w:rPr>
                  <w:t>.</w:t>
                </w:r>
              </w:p>
            </w:tc>
          </w:sdtContent>
        </w:sdt>
        <w:tc>
          <w:tcPr>
            <w:tcW w:w="2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92EA33" w14:textId="686A025D" w:rsidR="0004221A" w:rsidRPr="003C56F2" w:rsidRDefault="0004221A" w:rsidP="0004221A">
            <w:pPr>
              <w:spacing w:line="276" w:lineRule="auto"/>
              <w:jc w:val="center"/>
              <w:rPr>
                <w:color w:val="000000" w:themeColor="text1"/>
                <w:lang w:bidi="ar-JO"/>
              </w:rPr>
            </w:pPr>
            <w:r>
              <w:rPr>
                <w:color w:val="000000" w:themeColor="text1"/>
                <w:lang w:bidi="ar-JO"/>
              </w:rPr>
              <w:t>9</w:t>
            </w:r>
          </w:p>
        </w:tc>
      </w:tr>
      <w:tr w:rsidR="0004221A" w:rsidRPr="00D17CFD" w14:paraId="36711A9A" w14:textId="77777777" w:rsidTr="00517F72">
        <w:trPr>
          <w:cantSplit/>
          <w:trHeight w:val="68"/>
        </w:trPr>
        <w:sdt>
          <w:sdtPr>
            <w:rPr>
              <w:color w:val="000000" w:themeColor="text1"/>
              <w:sz w:val="24"/>
              <w:rtl/>
            </w:rPr>
            <w:id w:val="1064297084"/>
            <w:lock w:val="sdtLocked"/>
            <w:placeholder>
              <w:docPart w:val="9EBDDB8205FF4D0EA251E4C10789533A"/>
            </w:placeholder>
            <w:showingPlcHdr/>
          </w:sdtPr>
          <w:sdtContent>
            <w:tc>
              <w:tcPr>
                <w:tcW w:w="902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FFF5061" w14:textId="799593BE" w:rsidR="0004221A" w:rsidRDefault="0004221A" w:rsidP="0004221A">
                <w:pPr>
                  <w:spacing w:line="276" w:lineRule="auto"/>
                  <w:rPr>
                    <w:color w:val="000000" w:themeColor="text1"/>
                    <w:rtl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E</w:t>
                </w:r>
                <w:r w:rsidRPr="00B54D12">
                  <w:rPr>
                    <w:rStyle w:val="PlaceholderText"/>
                    <w:color w:val="D0CECE" w:themeColor="background2" w:themeShade="E6"/>
                  </w:rPr>
                  <w:t>nter text</w:t>
                </w:r>
                <w:r w:rsidRPr="00D511C8">
                  <w:rPr>
                    <w:rStyle w:val="PlaceholderText"/>
                    <w:color w:val="F2F2F2" w:themeColor="background1" w:themeShade="F2"/>
                  </w:rPr>
                  <w:t>.</w:t>
                </w:r>
              </w:p>
            </w:tc>
          </w:sdtContent>
        </w:sdt>
        <w:sdt>
          <w:sdtPr>
            <w:rPr>
              <w:color w:val="000000" w:themeColor="text1"/>
              <w:sz w:val="24"/>
              <w:rtl/>
            </w:rPr>
            <w:id w:val="360016915"/>
            <w:lock w:val="sdtLocked"/>
            <w:placeholder>
              <w:docPart w:val="7FF09FC0EDFB4A0F93C35F5671E89A82"/>
            </w:placeholder>
            <w:showingPlcHdr/>
          </w:sdtPr>
          <w:sdtContent>
            <w:tc>
              <w:tcPr>
                <w:tcW w:w="695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ED291BD" w14:textId="310825FB" w:rsidR="0004221A" w:rsidRDefault="0004221A" w:rsidP="0004221A">
                <w:pPr>
                  <w:spacing w:line="276" w:lineRule="auto"/>
                  <w:rPr>
                    <w:color w:val="000000" w:themeColor="text1"/>
                    <w:rtl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E</w:t>
                </w:r>
                <w:r w:rsidRPr="00B54D12">
                  <w:rPr>
                    <w:rStyle w:val="PlaceholderText"/>
                    <w:color w:val="D0CECE" w:themeColor="background2" w:themeShade="E6"/>
                  </w:rPr>
                  <w:t>nter text</w:t>
                </w:r>
                <w:r w:rsidRPr="00D511C8">
                  <w:rPr>
                    <w:rStyle w:val="PlaceholderText"/>
                    <w:color w:val="F2F2F2" w:themeColor="background1" w:themeShade="F2"/>
                  </w:rPr>
                  <w:t>.</w:t>
                </w:r>
              </w:p>
            </w:tc>
          </w:sdtContent>
        </w:sdt>
        <w:sdt>
          <w:sdtPr>
            <w:rPr>
              <w:color w:val="000000" w:themeColor="text1"/>
              <w:sz w:val="24"/>
              <w:rtl/>
            </w:rPr>
            <w:id w:val="1921601771"/>
            <w:lock w:val="sdtLocked"/>
            <w:placeholder>
              <w:docPart w:val="8F39746D5D5C41A68027A77AB804E9FB"/>
            </w:placeholder>
            <w:showingPlcHdr/>
          </w:sdtPr>
          <w:sdtContent>
            <w:tc>
              <w:tcPr>
                <w:tcW w:w="973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477450D" w14:textId="1EF890DE" w:rsidR="0004221A" w:rsidRDefault="0004221A" w:rsidP="0004221A">
                <w:pPr>
                  <w:spacing w:line="276" w:lineRule="auto"/>
                  <w:rPr>
                    <w:color w:val="000000" w:themeColor="text1"/>
                    <w:rtl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E</w:t>
                </w:r>
                <w:r w:rsidRPr="00B54D12">
                  <w:rPr>
                    <w:rStyle w:val="PlaceholderText"/>
                    <w:color w:val="D0CECE" w:themeColor="background2" w:themeShade="E6"/>
                  </w:rPr>
                  <w:t>nter text</w:t>
                </w:r>
                <w:r w:rsidRPr="00D511C8">
                  <w:rPr>
                    <w:rStyle w:val="PlaceholderText"/>
                    <w:color w:val="F2F2F2" w:themeColor="background1" w:themeShade="F2"/>
                  </w:rPr>
                  <w:t>.</w:t>
                </w:r>
              </w:p>
            </w:tc>
          </w:sdtContent>
        </w:sdt>
        <w:sdt>
          <w:sdtPr>
            <w:rPr>
              <w:color w:val="000000" w:themeColor="text1"/>
              <w:sz w:val="24"/>
              <w:rtl/>
            </w:rPr>
            <w:id w:val="-1831824824"/>
            <w:lock w:val="sdtLocked"/>
            <w:placeholder>
              <w:docPart w:val="58EB4A98D111464BA0F41E5ED1EB4100"/>
            </w:placeholder>
            <w:showingPlcHdr/>
          </w:sdtPr>
          <w:sdtContent>
            <w:tc>
              <w:tcPr>
                <w:tcW w:w="278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79E638F" w14:textId="229EA3E2" w:rsidR="0004221A" w:rsidRDefault="0004221A" w:rsidP="0004221A">
                <w:pPr>
                  <w:spacing w:line="276" w:lineRule="auto"/>
                  <w:jc w:val="center"/>
                  <w:rPr>
                    <w:color w:val="000000" w:themeColor="text1"/>
                    <w:rtl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Age</w:t>
                </w:r>
              </w:p>
            </w:tc>
          </w:sdtContent>
        </w:sdt>
        <w:sdt>
          <w:sdtPr>
            <w:rPr>
              <w:color w:val="000000" w:themeColor="text1"/>
              <w:rtl/>
            </w:rPr>
            <w:id w:val="896634901"/>
            <w:lock w:val="sdtLocked"/>
            <w:placeholder>
              <w:docPart w:val="361B7A4702F54DDA9B57576772261816"/>
            </w:placeholder>
            <w:showingPlcHdr/>
            <w:date w:fullDate="2026-01-14T00:00:00Z">
              <w:dateFormat w:val="d/M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558" w:type="pct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52DFEE9D" w14:textId="65F417BE" w:rsidR="0004221A" w:rsidRPr="003C56F2" w:rsidRDefault="0004221A" w:rsidP="0004221A">
                <w:pPr>
                  <w:spacing w:line="276" w:lineRule="auto"/>
                  <w:jc w:val="center"/>
                  <w:rPr>
                    <w:color w:val="000000" w:themeColor="text1"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D</w:t>
                </w:r>
                <w:r w:rsidRPr="00AA1831">
                  <w:rPr>
                    <w:rStyle w:val="PlaceholderText"/>
                    <w:color w:val="D0CECE" w:themeColor="background2" w:themeShade="E6"/>
                  </w:rPr>
                  <w:t>ate.</w:t>
                </w:r>
              </w:p>
            </w:tc>
          </w:sdtContent>
        </w:sdt>
        <w:sdt>
          <w:sdtPr>
            <w:rPr>
              <w:color w:val="000000" w:themeColor="text1"/>
              <w:sz w:val="24"/>
              <w:rtl/>
            </w:rPr>
            <w:id w:val="-956251912"/>
            <w:lock w:val="sdtLocked"/>
            <w:placeholder>
              <w:docPart w:val="351948A6D6F844E9B961EE25FF59F057"/>
            </w:placeholder>
            <w:showingPlcHdr/>
          </w:sdtPr>
          <w:sdtContent>
            <w:tc>
              <w:tcPr>
                <w:tcW w:w="1387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73D1EE53" w14:textId="2C332F8F" w:rsidR="0004221A" w:rsidRPr="003C56F2" w:rsidRDefault="0004221A" w:rsidP="0004221A">
                <w:pPr>
                  <w:spacing w:line="276" w:lineRule="auto"/>
                  <w:rPr>
                    <w:color w:val="000000" w:themeColor="text1"/>
                  </w:rPr>
                </w:pPr>
                <w:r>
                  <w:rPr>
                    <w:rStyle w:val="PlaceholderText"/>
                    <w:color w:val="D0CECE" w:themeColor="background2" w:themeShade="E6"/>
                  </w:rPr>
                  <w:t>E</w:t>
                </w:r>
                <w:r w:rsidRPr="00B54D12">
                  <w:rPr>
                    <w:rStyle w:val="PlaceholderText"/>
                    <w:color w:val="D0CECE" w:themeColor="background2" w:themeShade="E6"/>
                  </w:rPr>
                  <w:t>nter text</w:t>
                </w:r>
                <w:r w:rsidRPr="00D511C8">
                  <w:rPr>
                    <w:rStyle w:val="PlaceholderText"/>
                    <w:color w:val="F2F2F2" w:themeColor="background1" w:themeShade="F2"/>
                  </w:rPr>
                  <w:t>.</w:t>
                </w:r>
              </w:p>
            </w:tc>
          </w:sdtContent>
        </w:sdt>
        <w:tc>
          <w:tcPr>
            <w:tcW w:w="2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B0D891" w14:textId="7050ABD5" w:rsidR="0004221A" w:rsidRPr="003C56F2" w:rsidRDefault="0004221A" w:rsidP="0004221A">
            <w:pPr>
              <w:spacing w:line="276" w:lineRule="auto"/>
              <w:jc w:val="center"/>
              <w:rPr>
                <w:color w:val="000000" w:themeColor="text1"/>
                <w:lang w:bidi="ar-JO"/>
              </w:rPr>
            </w:pPr>
            <w:r>
              <w:rPr>
                <w:color w:val="000000" w:themeColor="text1"/>
                <w:lang w:bidi="ar-JO"/>
              </w:rPr>
              <w:t>10</w:t>
            </w:r>
          </w:p>
        </w:tc>
      </w:tr>
    </w:tbl>
    <w:p w14:paraId="74C95D79" w14:textId="77777777" w:rsidR="00B1431D" w:rsidRPr="00F8323D" w:rsidRDefault="00B1431D">
      <w:pPr>
        <w:rPr>
          <w:sz w:val="14"/>
          <w:szCs w:val="16"/>
        </w:rPr>
      </w:pPr>
    </w:p>
    <w:tbl>
      <w:tblPr>
        <w:tblStyle w:val="TableGrid"/>
        <w:tblW w:w="5000" w:type="pct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3444"/>
        <w:gridCol w:w="750"/>
        <w:gridCol w:w="5097"/>
        <w:gridCol w:w="903"/>
      </w:tblGrid>
      <w:tr w:rsidR="00A41FFF" w:rsidRPr="00857995" w14:paraId="7E44BDB5" w14:textId="77777777" w:rsidTr="00AA58D6">
        <w:trPr>
          <w:cantSplit/>
        </w:trPr>
        <w:tc>
          <w:tcPr>
            <w:tcW w:w="5000" w:type="pct"/>
            <w:gridSpan w:val="4"/>
            <w:shd w:val="clear" w:color="auto" w:fill="F2F2F2" w:themeFill="background1" w:themeFillShade="F2"/>
            <w:vAlign w:val="center"/>
          </w:tcPr>
          <w:p w14:paraId="4DE4FE26" w14:textId="1CD77753" w:rsidR="00A41FFF" w:rsidRPr="00765778" w:rsidRDefault="00A41FFF" w:rsidP="00417737">
            <w:pPr>
              <w:rPr>
                <w:b/>
                <w:bCs/>
                <w:lang w:bidi="ar-JO"/>
              </w:rPr>
            </w:pPr>
            <w:r w:rsidRPr="00765778">
              <w:rPr>
                <w:b/>
                <w:bCs/>
                <w:rtl/>
              </w:rPr>
              <w:t>أنا الموقع أدناه، أ</w:t>
            </w:r>
            <w:r w:rsidR="005F63BD">
              <w:rPr>
                <w:rFonts w:hint="cs"/>
                <w:b/>
                <w:bCs/>
                <w:rtl/>
              </w:rPr>
              <w:t>قر</w:t>
            </w:r>
            <w:r w:rsidRPr="00765778">
              <w:rPr>
                <w:b/>
                <w:bCs/>
                <w:rtl/>
              </w:rPr>
              <w:t xml:space="preserve"> بأن جميع المعلومات المقدمة أعلاه صحيحة ودقيقة، وأتحمل المسؤولية الكاملة عن صحتها</w:t>
            </w:r>
            <w:r w:rsidRPr="00765778">
              <w:rPr>
                <w:rFonts w:hint="cs"/>
                <w:b/>
                <w:bCs/>
                <w:rtl/>
                <w:lang w:bidi="ar-JO"/>
              </w:rPr>
              <w:t>.</w:t>
            </w:r>
          </w:p>
          <w:p w14:paraId="523CB6FC" w14:textId="15EE9579" w:rsidR="00A41FFF" w:rsidRPr="00BE6749" w:rsidRDefault="000D7F6F" w:rsidP="00417737">
            <w:pPr>
              <w:bidi w:val="0"/>
              <w:rPr>
                <w:sz w:val="20"/>
                <w:szCs w:val="20"/>
              </w:rPr>
            </w:pPr>
            <w:r w:rsidRPr="00BE6749">
              <w:rPr>
                <w:sz w:val="20"/>
                <w:szCs w:val="20"/>
              </w:rPr>
              <w:t xml:space="preserve">I, the undersigned, declare that all the information provided above is </w:t>
            </w:r>
            <w:r w:rsidR="00523EA9">
              <w:rPr>
                <w:sz w:val="20"/>
                <w:szCs w:val="20"/>
              </w:rPr>
              <w:t>true</w:t>
            </w:r>
            <w:r w:rsidRPr="00BE6749">
              <w:rPr>
                <w:sz w:val="20"/>
                <w:szCs w:val="20"/>
              </w:rPr>
              <w:t>, and I accept full responsibility for its accuracy</w:t>
            </w:r>
            <w:r w:rsidRPr="00BE6749">
              <w:rPr>
                <w:sz w:val="20"/>
                <w:szCs w:val="20"/>
                <w:rtl/>
              </w:rPr>
              <w:t>.</w:t>
            </w:r>
          </w:p>
        </w:tc>
      </w:tr>
      <w:tr w:rsidR="00D11BF3" w:rsidRPr="00D17CFD" w14:paraId="457C96D0" w14:textId="77777777" w:rsidTr="00AA58D6">
        <w:trPr>
          <w:cantSplit/>
        </w:trPr>
        <w:tc>
          <w:tcPr>
            <w:tcW w:w="1689" w:type="pct"/>
            <w:shd w:val="clear" w:color="auto" w:fill="auto"/>
          </w:tcPr>
          <w:p w14:paraId="2E2EB2A1" w14:textId="4E6DE89B" w:rsidR="008178A3" w:rsidRPr="00E64867" w:rsidRDefault="008178A3" w:rsidP="00AB5772">
            <w:pPr>
              <w:rPr>
                <w:color w:val="000000" w:themeColor="text1"/>
                <w:sz w:val="24"/>
              </w:rPr>
            </w:pPr>
          </w:p>
        </w:tc>
        <w:tc>
          <w:tcPr>
            <w:tcW w:w="368" w:type="pct"/>
            <w:shd w:val="clear" w:color="auto" w:fill="auto"/>
          </w:tcPr>
          <w:p w14:paraId="5087974A" w14:textId="4FF98D55" w:rsidR="008178A3" w:rsidRPr="00B1432D" w:rsidRDefault="00DD3FF8" w:rsidP="00D11BF3">
            <w:pPr>
              <w:spacing w:line="276" w:lineRule="auto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التاريخ</w:t>
            </w:r>
          </w:p>
          <w:p w14:paraId="7CC3D2B0" w14:textId="3F20DC84" w:rsidR="008178A3" w:rsidRPr="00D17CFD" w:rsidRDefault="00DE2FA3" w:rsidP="00D11BF3">
            <w:pPr>
              <w:spacing w:line="276" w:lineRule="auto"/>
              <w:rPr>
                <w:color w:val="000000" w:themeColor="text1"/>
              </w:rPr>
            </w:pPr>
            <w:r>
              <w:rPr>
                <w:color w:val="000000" w:themeColor="text1"/>
                <w:sz w:val="20"/>
                <w:szCs w:val="18"/>
              </w:rPr>
              <w:t>Dat</w:t>
            </w:r>
            <w:r w:rsidR="00703EEA">
              <w:rPr>
                <w:color w:val="000000" w:themeColor="text1"/>
                <w:sz w:val="20"/>
                <w:szCs w:val="18"/>
              </w:rPr>
              <w:t>e</w:t>
            </w:r>
          </w:p>
        </w:tc>
        <w:tc>
          <w:tcPr>
            <w:tcW w:w="2500" w:type="pct"/>
            <w:shd w:val="clear" w:color="auto" w:fill="auto"/>
          </w:tcPr>
          <w:p w14:paraId="7F769DD9" w14:textId="0CBB347F" w:rsidR="008178A3" w:rsidRPr="00E64867" w:rsidRDefault="008178A3" w:rsidP="00AB5772">
            <w:pPr>
              <w:rPr>
                <w:color w:val="000000" w:themeColor="text1"/>
                <w:sz w:val="24"/>
              </w:rPr>
            </w:pPr>
          </w:p>
        </w:tc>
        <w:tc>
          <w:tcPr>
            <w:tcW w:w="444" w:type="pct"/>
          </w:tcPr>
          <w:p w14:paraId="04928E0A" w14:textId="1796BEC9" w:rsidR="008178A3" w:rsidRPr="00B1432D" w:rsidRDefault="00DE2FA3" w:rsidP="00D11BF3">
            <w:pPr>
              <w:spacing w:line="276" w:lineRule="auto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التوقيع</w:t>
            </w:r>
          </w:p>
          <w:p w14:paraId="055FC105" w14:textId="5C88B8DF" w:rsidR="008178A3" w:rsidRPr="00D17CFD" w:rsidRDefault="00DE2FA3" w:rsidP="00D11BF3">
            <w:pPr>
              <w:spacing w:line="276" w:lineRule="auto"/>
              <w:rPr>
                <w:color w:val="000000" w:themeColor="text1"/>
              </w:rPr>
            </w:pPr>
            <w:r>
              <w:rPr>
                <w:color w:val="000000" w:themeColor="text1"/>
                <w:sz w:val="20"/>
                <w:szCs w:val="18"/>
              </w:rPr>
              <w:t>Signature</w:t>
            </w:r>
          </w:p>
        </w:tc>
      </w:tr>
    </w:tbl>
    <w:p w14:paraId="169D5457" w14:textId="36517FC5" w:rsidR="006B3AFA" w:rsidRPr="00044EC3" w:rsidRDefault="006B3AFA">
      <w:pPr>
        <w:spacing w:after="160" w:line="259" w:lineRule="auto"/>
        <w:rPr>
          <w:sz w:val="18"/>
          <w:szCs w:val="20"/>
        </w:rPr>
      </w:pPr>
    </w:p>
    <w:sectPr w:rsidR="006B3AFA" w:rsidRPr="00044EC3" w:rsidSect="0037486D">
      <w:footerReference w:type="default" r:id="rId11"/>
      <w:headerReference w:type="first" r:id="rId12"/>
      <w:footerReference w:type="first" r:id="rId13"/>
      <w:pgSz w:w="11906" w:h="16838" w:code="9"/>
      <w:pgMar w:top="851" w:right="851" w:bottom="851" w:left="851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4830E9" w14:textId="77777777" w:rsidR="00734AB1" w:rsidRDefault="00734AB1" w:rsidP="00061A81">
      <w:r>
        <w:separator/>
      </w:r>
    </w:p>
  </w:endnote>
  <w:endnote w:type="continuationSeparator" w:id="0">
    <w:p w14:paraId="244B48C8" w14:textId="77777777" w:rsidR="00734AB1" w:rsidRDefault="00734AB1" w:rsidP="00061A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 Thameen">
    <w:altName w:val="Sakkal Majalla"/>
    <w:panose1 w:val="020A0503020102020204"/>
    <w:charset w:val="B2"/>
    <w:family w:val="roman"/>
    <w:notTrueType/>
    <w:pitch w:val="variable"/>
    <w:sig w:usb0="80002003" w:usb1="90000100" w:usb2="00000028" w:usb3="00000000" w:csb0="00000040" w:csb1="00000000"/>
  </w:font>
  <w:font w:name="ScalaSansPro-Regular">
    <w:altName w:val="Calibri"/>
    <w:panose1 w:val="02000503050000020003"/>
    <w:charset w:val="00"/>
    <w:family w:val="modern"/>
    <w:notTrueType/>
    <w:pitch w:val="variable"/>
    <w:sig w:usb0="800000AF" w:usb1="4000E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bidiVisual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8" w:type="dxa"/>
        <w:left w:w="0" w:type="dxa"/>
        <w:bottom w:w="28" w:type="dxa"/>
        <w:right w:w="0" w:type="dxa"/>
      </w:tblCellMar>
      <w:tblLook w:val="04A0" w:firstRow="1" w:lastRow="0" w:firstColumn="1" w:lastColumn="0" w:noHBand="0" w:noVBand="1"/>
    </w:tblPr>
    <w:tblGrid>
      <w:gridCol w:w="4814"/>
      <w:gridCol w:w="4814"/>
    </w:tblGrid>
    <w:tr w:rsidR="001C6C88" w:rsidRPr="00FC6CA8" w14:paraId="3993D1AF" w14:textId="77777777" w:rsidTr="00AB5772">
      <w:tc>
        <w:tcPr>
          <w:tcW w:w="4814" w:type="dxa"/>
        </w:tcPr>
        <w:p w14:paraId="5469EB73" w14:textId="77777777" w:rsidR="001C6C88" w:rsidRPr="00FC6CA8" w:rsidRDefault="001C6C88" w:rsidP="001C6C88">
          <w:pPr>
            <w:rPr>
              <w:rFonts w:asciiTheme="majorBidi" w:hAnsiTheme="majorBidi" w:cstheme="majorBidi"/>
              <w:b/>
              <w:bCs/>
              <w:rtl/>
            </w:rPr>
          </w:pPr>
          <w:r w:rsidRPr="00FC6CA8">
            <w:rPr>
              <w:rFonts w:asciiTheme="majorBidi" w:hAnsiTheme="majorBidi" w:cstheme="majorBidi"/>
              <w:b/>
              <w:bCs/>
              <w:szCs w:val="22"/>
              <w:rtl/>
            </w:rPr>
            <w:t>تاريخ الإصدار/ التحديث:</w:t>
          </w:r>
        </w:p>
      </w:tc>
      <w:tc>
        <w:tcPr>
          <w:tcW w:w="4814" w:type="dxa"/>
        </w:tcPr>
        <w:p w14:paraId="7E7A6C25" w14:textId="77777777" w:rsidR="001C6C88" w:rsidRPr="00FC6CA8" w:rsidRDefault="001C6C88" w:rsidP="001C6C88">
          <w:pPr>
            <w:bidi w:val="0"/>
            <w:rPr>
              <w:rFonts w:asciiTheme="majorBidi" w:hAnsiTheme="majorBidi" w:cstheme="majorBidi"/>
              <w:b/>
              <w:bCs/>
              <w:rtl/>
            </w:rPr>
          </w:pPr>
          <w:r w:rsidRPr="00FC6CA8">
            <w:rPr>
              <w:rFonts w:asciiTheme="majorBidi" w:hAnsiTheme="majorBidi" w:cstheme="majorBidi"/>
              <w:b/>
              <w:bCs/>
            </w:rPr>
            <w:t>FO-021, Rev.A</w:t>
          </w:r>
        </w:p>
      </w:tc>
    </w:tr>
  </w:tbl>
  <w:p w14:paraId="17477BFA" w14:textId="3FB9C290" w:rsidR="00D74209" w:rsidRPr="00F65AB3" w:rsidRDefault="00D74209" w:rsidP="001C6C88">
    <w:pPr>
      <w:pStyle w:val="Footer"/>
      <w:rPr>
        <w:rFonts w:asciiTheme="majorBidi" w:hAnsiTheme="majorBidi" w:cstheme="majorBidi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bidiVisual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8" w:type="dxa"/>
        <w:left w:w="0" w:type="dxa"/>
        <w:bottom w:w="28" w:type="dxa"/>
        <w:right w:w="0" w:type="dxa"/>
      </w:tblCellMar>
      <w:tblLook w:val="04A0" w:firstRow="1" w:lastRow="0" w:firstColumn="1" w:lastColumn="0" w:noHBand="0" w:noVBand="1"/>
    </w:tblPr>
    <w:tblGrid>
      <w:gridCol w:w="5102"/>
      <w:gridCol w:w="5102"/>
    </w:tblGrid>
    <w:tr w:rsidR="00037AE8" w:rsidRPr="00FC6CA8" w14:paraId="39A20F77" w14:textId="77777777" w:rsidTr="00AA58D6">
      <w:tc>
        <w:tcPr>
          <w:tcW w:w="2500" w:type="pct"/>
        </w:tcPr>
        <w:p w14:paraId="55B1CDD9" w14:textId="34751262" w:rsidR="00037AE8" w:rsidRPr="00FC6CA8" w:rsidRDefault="000E3E14" w:rsidP="00AA58D6">
          <w:pPr>
            <w:rPr>
              <w:rFonts w:asciiTheme="majorBidi" w:hAnsiTheme="majorBidi" w:cstheme="majorBidi"/>
              <w:b/>
              <w:bCs/>
              <w:rtl/>
            </w:rPr>
          </w:pPr>
          <w:r w:rsidRPr="00FC6CA8">
            <w:rPr>
              <w:rFonts w:asciiTheme="majorBidi" w:hAnsiTheme="majorBidi" w:cstheme="majorBidi"/>
              <w:b/>
              <w:bCs/>
              <w:szCs w:val="22"/>
              <w:rtl/>
            </w:rPr>
            <w:t>تاريخ الإصدار/ التحديث:</w:t>
          </w:r>
        </w:p>
      </w:tc>
      <w:tc>
        <w:tcPr>
          <w:tcW w:w="2500" w:type="pct"/>
        </w:tcPr>
        <w:p w14:paraId="2132EC5A" w14:textId="21E90AF4" w:rsidR="00037AE8" w:rsidRPr="00FC6CA8" w:rsidRDefault="000E3E14" w:rsidP="00AA58D6">
          <w:pPr>
            <w:bidi w:val="0"/>
            <w:rPr>
              <w:rFonts w:asciiTheme="majorBidi" w:hAnsiTheme="majorBidi" w:cstheme="majorBidi"/>
              <w:b/>
              <w:bCs/>
              <w:rtl/>
            </w:rPr>
          </w:pPr>
          <w:r w:rsidRPr="00FC6CA8">
            <w:rPr>
              <w:rFonts w:asciiTheme="majorBidi" w:hAnsiTheme="majorBidi" w:cstheme="majorBidi"/>
              <w:b/>
              <w:bCs/>
            </w:rPr>
            <w:t>FO-021, Rev.A</w:t>
          </w:r>
        </w:p>
      </w:tc>
    </w:tr>
  </w:tbl>
  <w:p w14:paraId="5FEC3D1E" w14:textId="70AFAE32" w:rsidR="00037AE8" w:rsidRPr="00FC6CA8" w:rsidRDefault="00037AE8" w:rsidP="00FC6CA8">
    <w:pPr>
      <w:pStyle w:val="Footer"/>
      <w:bidi w:val="0"/>
      <w:rPr>
        <w:rFonts w:asciiTheme="majorBidi" w:hAnsiTheme="majorBidi" w:cstheme="majorBidi"/>
        <w:sz w:val="24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C492D2" w14:textId="77777777" w:rsidR="00734AB1" w:rsidRDefault="00734AB1" w:rsidP="00061A81">
      <w:r>
        <w:separator/>
      </w:r>
    </w:p>
  </w:footnote>
  <w:footnote w:type="continuationSeparator" w:id="0">
    <w:p w14:paraId="43A0995C" w14:textId="77777777" w:rsidR="00734AB1" w:rsidRDefault="00734AB1" w:rsidP="00061A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57" w:type="dxa"/>
        <w:left w:w="0" w:type="dxa"/>
        <w:bottom w:w="57" w:type="dxa"/>
        <w:right w:w="0" w:type="dxa"/>
      </w:tblCellMar>
      <w:tblLook w:val="04A0" w:firstRow="1" w:lastRow="0" w:firstColumn="1" w:lastColumn="0" w:noHBand="0" w:noVBand="1"/>
    </w:tblPr>
    <w:tblGrid>
      <w:gridCol w:w="5862"/>
      <w:gridCol w:w="4337"/>
    </w:tblGrid>
    <w:tr w:rsidR="009D038E" w14:paraId="5BE8689C" w14:textId="77777777" w:rsidTr="000150E7">
      <w:trPr>
        <w:trHeight w:val="1068"/>
      </w:trPr>
      <w:tc>
        <w:tcPr>
          <w:tcW w:w="2874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  <w:vAlign w:val="center"/>
        </w:tcPr>
        <w:p w14:paraId="7F8F4F0E" w14:textId="10700619" w:rsidR="009D038E" w:rsidRPr="009C5146" w:rsidRDefault="00167250" w:rsidP="0098006A">
          <w:pPr>
            <w:pStyle w:val="Header"/>
            <w:jc w:val="center"/>
            <w:rPr>
              <w:rFonts w:cs="GE Thameen"/>
              <w:b/>
              <w:bCs/>
              <w:color w:val="262626" w:themeColor="text1" w:themeTint="D9"/>
              <w:sz w:val="36"/>
              <w:szCs w:val="40"/>
              <w:rtl/>
              <w:lang w:bidi="ar-JO"/>
            </w:rPr>
          </w:pPr>
          <w:r>
            <w:rPr>
              <w:rFonts w:cs="GE Thameen" w:hint="cs"/>
              <w:b/>
              <w:bCs/>
              <w:color w:val="262626" w:themeColor="text1" w:themeTint="D9"/>
              <w:sz w:val="36"/>
              <w:szCs w:val="40"/>
              <w:rtl/>
              <w:lang w:bidi="ar-JO"/>
            </w:rPr>
            <w:t>طلب اشتراك تأمين رعاية للسرطان</w:t>
          </w:r>
        </w:p>
        <w:p w14:paraId="68FCDD6F" w14:textId="4E051647" w:rsidR="009D038E" w:rsidRPr="00DB7AD9" w:rsidRDefault="00E427E9" w:rsidP="0098006A">
          <w:pPr>
            <w:pStyle w:val="Header"/>
            <w:jc w:val="center"/>
            <w:rPr>
              <w:rFonts w:ascii="ScalaSansPro-Regular" w:hAnsi="ScalaSansPro-Regular"/>
              <w:b/>
              <w:bCs/>
              <w:color w:val="000000" w:themeColor="text1"/>
              <w:sz w:val="20"/>
              <w:szCs w:val="20"/>
              <w:lang w:bidi="ar-JO"/>
            </w:rPr>
          </w:pPr>
          <w:r>
            <w:rPr>
              <w:rFonts w:ascii="ScalaSansPro-Regular" w:hAnsi="ScalaSansPro-Regular"/>
              <w:b/>
              <w:bCs/>
              <w:color w:val="262626" w:themeColor="text1" w:themeTint="D9"/>
              <w:sz w:val="24"/>
              <w:lang w:bidi="ar-JO"/>
            </w:rPr>
            <w:t>CANCER INSURANCE SUBSCRIPTION</w:t>
          </w:r>
          <w:r w:rsidR="00D366C8">
            <w:rPr>
              <w:rFonts w:ascii="ScalaSansPro-Regular" w:hAnsi="ScalaSansPro-Regular"/>
              <w:b/>
              <w:bCs/>
              <w:color w:val="262626" w:themeColor="text1" w:themeTint="D9"/>
              <w:sz w:val="24"/>
              <w:lang w:bidi="ar-JO"/>
            </w:rPr>
            <w:t xml:space="preserve"> </w:t>
          </w:r>
          <w:r w:rsidR="00D366C8">
            <w:rPr>
              <w:rFonts w:ascii="ScalaSansPro-Regular" w:hAnsi="ScalaSansPro-Regular"/>
              <w:b/>
              <w:bCs/>
              <w:color w:val="262626" w:themeColor="text1" w:themeTint="D9"/>
              <w:sz w:val="24"/>
              <w:lang w:bidi="ar-JO"/>
            </w:rPr>
            <w:t>APPLICATION</w:t>
          </w:r>
        </w:p>
      </w:tc>
      <w:tc>
        <w:tcPr>
          <w:tcW w:w="2126" w:type="pct"/>
          <w:vMerge w:val="restart"/>
          <w:tcBorders>
            <w:left w:val="single" w:sz="4" w:space="0" w:color="auto"/>
          </w:tcBorders>
          <w:vAlign w:val="bottom"/>
        </w:tcPr>
        <w:p w14:paraId="47C7ED53" w14:textId="45B2A592" w:rsidR="009D038E" w:rsidRPr="00061A81" w:rsidRDefault="009D038E" w:rsidP="00AC566F">
          <w:pPr>
            <w:pStyle w:val="Header"/>
            <w:tabs>
              <w:tab w:val="clear" w:pos="4680"/>
            </w:tabs>
            <w:rPr>
              <w:sz w:val="12"/>
              <w:szCs w:val="12"/>
            </w:rPr>
          </w:pPr>
          <w:r>
            <w:rPr>
              <w:noProof/>
            </w:rPr>
            <w:drawing>
              <wp:inline distT="0" distB="0" distL="0" distR="0" wp14:anchorId="18CBBC24" wp14:editId="4599385D">
                <wp:extent cx="1800000" cy="1257612"/>
                <wp:effectExtent l="0" t="0" r="0" b="0"/>
                <wp:docPr id="2" name="Picture 2" descr="A picture containing text, businesscard, vector graphic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Picture 4" descr="A picture containing text, businesscard, vector graphics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00000" cy="125761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FF2245" w14:paraId="438D2F60" w14:textId="77777777" w:rsidTr="000150E7">
      <w:trPr>
        <w:trHeight w:val="20"/>
      </w:trPr>
      <w:tc>
        <w:tcPr>
          <w:tcW w:w="2874" w:type="pct"/>
          <w:tcBorders>
            <w:top w:val="single" w:sz="4" w:space="0" w:color="auto"/>
          </w:tcBorders>
          <w:vAlign w:val="bottom"/>
        </w:tcPr>
        <w:p w14:paraId="0970FD50" w14:textId="77777777" w:rsidR="00FF2245" w:rsidRPr="0023314A" w:rsidRDefault="00FF2245" w:rsidP="00FF2245">
          <w:pPr>
            <w:jc w:val="right"/>
            <w:rPr>
              <w:rFonts w:cs="GE Thameen"/>
              <w:b/>
              <w:bCs/>
              <w:color w:val="262626" w:themeColor="text1" w:themeTint="D9"/>
              <w:rtl/>
              <w:lang w:bidi="ar-JO"/>
            </w:rPr>
          </w:pPr>
          <w:r>
            <w:rPr>
              <w:rFonts w:cs="GE Thameen" w:hint="cs"/>
              <w:b/>
              <w:bCs/>
              <w:color w:val="262626" w:themeColor="text1" w:themeTint="D9"/>
              <w:rtl/>
              <w:lang w:bidi="ar-JO"/>
            </w:rPr>
            <w:t>لجنة التأمين الصحي</w:t>
          </w:r>
        </w:p>
        <w:p w14:paraId="3ABC50A0" w14:textId="4EB2A05B" w:rsidR="00FF2245" w:rsidRDefault="00FF2245" w:rsidP="00FF2245">
          <w:pPr>
            <w:jc w:val="right"/>
            <w:rPr>
              <w:rFonts w:cs="GE Thameen"/>
              <w:b/>
              <w:bCs/>
              <w:color w:val="262626" w:themeColor="text1" w:themeTint="D9"/>
              <w:rtl/>
              <w:lang w:bidi="ar-JO"/>
            </w:rPr>
          </w:pPr>
          <w:r>
            <w:rPr>
              <w:rFonts w:ascii="ScalaSansPro-Regular" w:hAnsi="ScalaSansPro-Regular"/>
              <w:b/>
              <w:bCs/>
              <w:color w:val="262626" w:themeColor="text1" w:themeTint="D9"/>
              <w:sz w:val="20"/>
              <w:szCs w:val="20"/>
              <w:lang w:bidi="ar-JO"/>
            </w:rPr>
            <w:t>Health Insurance Committee</w:t>
          </w:r>
        </w:p>
      </w:tc>
      <w:tc>
        <w:tcPr>
          <w:tcW w:w="2126" w:type="pct"/>
          <w:vMerge/>
          <w:vAlign w:val="bottom"/>
        </w:tcPr>
        <w:p w14:paraId="656DE23D" w14:textId="77777777" w:rsidR="00FF2245" w:rsidRDefault="00FF2245" w:rsidP="00FF2245">
          <w:pPr>
            <w:pStyle w:val="Header"/>
            <w:tabs>
              <w:tab w:val="clear" w:pos="4680"/>
            </w:tabs>
            <w:rPr>
              <w:noProof/>
            </w:rPr>
          </w:pPr>
        </w:p>
      </w:tc>
    </w:tr>
  </w:tbl>
  <w:p w14:paraId="0BF1C91B" w14:textId="77777777" w:rsidR="00061A81" w:rsidRPr="000F3F5A" w:rsidRDefault="00061A81" w:rsidP="000F3F5A">
    <w:pPr>
      <w:pStyle w:val="Header"/>
      <w:rPr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33F84"/>
    <w:multiLevelType w:val="hybridMultilevel"/>
    <w:tmpl w:val="F098A90E"/>
    <w:lvl w:ilvl="0" w:tplc="FFFFFFFF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895B6B"/>
    <w:multiLevelType w:val="hybridMultilevel"/>
    <w:tmpl w:val="C484A55A"/>
    <w:lvl w:ilvl="0" w:tplc="D86C34C8">
      <w:start w:val="1"/>
      <w:numFmt w:val="decimal"/>
      <w:lvlText w:val="%1."/>
      <w:lvlJc w:val="left"/>
      <w:pPr>
        <w:ind w:left="397" w:hanging="39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746D1B"/>
    <w:multiLevelType w:val="hybridMultilevel"/>
    <w:tmpl w:val="832A4360"/>
    <w:lvl w:ilvl="0" w:tplc="88B4E51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9B328FF"/>
    <w:multiLevelType w:val="hybridMultilevel"/>
    <w:tmpl w:val="7D5E0AF8"/>
    <w:lvl w:ilvl="0" w:tplc="D86C34C8">
      <w:start w:val="1"/>
      <w:numFmt w:val="decimal"/>
      <w:lvlText w:val="%1."/>
      <w:lvlJc w:val="left"/>
      <w:pPr>
        <w:ind w:left="397" w:hanging="39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DB165D"/>
    <w:multiLevelType w:val="hybridMultilevel"/>
    <w:tmpl w:val="832A4360"/>
    <w:lvl w:ilvl="0" w:tplc="FFFFFFFF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4D76976"/>
    <w:multiLevelType w:val="hybridMultilevel"/>
    <w:tmpl w:val="2F1CC70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C3A354C"/>
    <w:multiLevelType w:val="hybridMultilevel"/>
    <w:tmpl w:val="BDB685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F91A56"/>
    <w:multiLevelType w:val="hybridMultilevel"/>
    <w:tmpl w:val="3642FA9C"/>
    <w:lvl w:ilvl="0" w:tplc="586C931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DFE6EF8"/>
    <w:multiLevelType w:val="hybridMultilevel"/>
    <w:tmpl w:val="BBA4212C"/>
    <w:lvl w:ilvl="0" w:tplc="FFFFFFFF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20195882">
    <w:abstractNumId w:val="3"/>
  </w:num>
  <w:num w:numId="2" w16cid:durableId="104082905">
    <w:abstractNumId w:val="1"/>
  </w:num>
  <w:num w:numId="3" w16cid:durableId="1620717701">
    <w:abstractNumId w:val="7"/>
  </w:num>
  <w:num w:numId="4" w16cid:durableId="278146916">
    <w:abstractNumId w:val="2"/>
  </w:num>
  <w:num w:numId="5" w16cid:durableId="662660896">
    <w:abstractNumId w:val="4"/>
  </w:num>
  <w:num w:numId="6" w16cid:durableId="106237492">
    <w:abstractNumId w:val="0"/>
  </w:num>
  <w:num w:numId="7" w16cid:durableId="376706722">
    <w:abstractNumId w:val="8"/>
  </w:num>
  <w:num w:numId="8" w16cid:durableId="796870511">
    <w:abstractNumId w:val="6"/>
  </w:num>
  <w:num w:numId="9" w16cid:durableId="32744659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A0MDa0NDE3sDAytjRS0lEKTi0uzszPAykwqgUAYcf0SywAAAA="/>
  </w:docVars>
  <w:rsids>
    <w:rsidRoot w:val="00061A81"/>
    <w:rsid w:val="00000C88"/>
    <w:rsid w:val="00003B95"/>
    <w:rsid w:val="00003F9F"/>
    <w:rsid w:val="0000785F"/>
    <w:rsid w:val="000107E9"/>
    <w:rsid w:val="00010E59"/>
    <w:rsid w:val="0001407F"/>
    <w:rsid w:val="000150E7"/>
    <w:rsid w:val="00021283"/>
    <w:rsid w:val="00022A98"/>
    <w:rsid w:val="00025C11"/>
    <w:rsid w:val="00037041"/>
    <w:rsid w:val="00037AE8"/>
    <w:rsid w:val="00040A3A"/>
    <w:rsid w:val="0004221A"/>
    <w:rsid w:val="00043068"/>
    <w:rsid w:val="00044EC3"/>
    <w:rsid w:val="0005294A"/>
    <w:rsid w:val="0005376D"/>
    <w:rsid w:val="00061A81"/>
    <w:rsid w:val="000625C0"/>
    <w:rsid w:val="000664F8"/>
    <w:rsid w:val="00066A73"/>
    <w:rsid w:val="00071DCF"/>
    <w:rsid w:val="0008333C"/>
    <w:rsid w:val="00087574"/>
    <w:rsid w:val="000A28F6"/>
    <w:rsid w:val="000A3747"/>
    <w:rsid w:val="000A5067"/>
    <w:rsid w:val="000B0581"/>
    <w:rsid w:val="000B188E"/>
    <w:rsid w:val="000C0B05"/>
    <w:rsid w:val="000C0B40"/>
    <w:rsid w:val="000C0CF9"/>
    <w:rsid w:val="000C102C"/>
    <w:rsid w:val="000C10D2"/>
    <w:rsid w:val="000C4B64"/>
    <w:rsid w:val="000D03A1"/>
    <w:rsid w:val="000D2273"/>
    <w:rsid w:val="000D486C"/>
    <w:rsid w:val="000D7F6F"/>
    <w:rsid w:val="000E3E14"/>
    <w:rsid w:val="000E7B76"/>
    <w:rsid w:val="000F187F"/>
    <w:rsid w:val="000F3B60"/>
    <w:rsid w:val="000F3F5A"/>
    <w:rsid w:val="000F5BD6"/>
    <w:rsid w:val="00102C7A"/>
    <w:rsid w:val="001202CB"/>
    <w:rsid w:val="001203FC"/>
    <w:rsid w:val="00121391"/>
    <w:rsid w:val="00123174"/>
    <w:rsid w:val="001247D9"/>
    <w:rsid w:val="00125073"/>
    <w:rsid w:val="001252F9"/>
    <w:rsid w:val="00125AC6"/>
    <w:rsid w:val="0013730A"/>
    <w:rsid w:val="00137764"/>
    <w:rsid w:val="00140E68"/>
    <w:rsid w:val="0014344A"/>
    <w:rsid w:val="00145385"/>
    <w:rsid w:val="0014626B"/>
    <w:rsid w:val="00146E6F"/>
    <w:rsid w:val="001478D6"/>
    <w:rsid w:val="00147FB8"/>
    <w:rsid w:val="00150881"/>
    <w:rsid w:val="0015118E"/>
    <w:rsid w:val="001667C5"/>
    <w:rsid w:val="00167250"/>
    <w:rsid w:val="00170CF5"/>
    <w:rsid w:val="00170F83"/>
    <w:rsid w:val="00173CAF"/>
    <w:rsid w:val="00176CD8"/>
    <w:rsid w:val="001775C3"/>
    <w:rsid w:val="001834CE"/>
    <w:rsid w:val="00183D98"/>
    <w:rsid w:val="001854EC"/>
    <w:rsid w:val="0018588A"/>
    <w:rsid w:val="0019721E"/>
    <w:rsid w:val="001A47C4"/>
    <w:rsid w:val="001A5C6F"/>
    <w:rsid w:val="001B40F7"/>
    <w:rsid w:val="001C6C88"/>
    <w:rsid w:val="001E22B8"/>
    <w:rsid w:val="001F6C89"/>
    <w:rsid w:val="001F761C"/>
    <w:rsid w:val="001F787C"/>
    <w:rsid w:val="00202A09"/>
    <w:rsid w:val="00205B1E"/>
    <w:rsid w:val="00207079"/>
    <w:rsid w:val="00207171"/>
    <w:rsid w:val="00212F37"/>
    <w:rsid w:val="002135E6"/>
    <w:rsid w:val="00221EBB"/>
    <w:rsid w:val="002273AD"/>
    <w:rsid w:val="0022775F"/>
    <w:rsid w:val="00233BD0"/>
    <w:rsid w:val="00234500"/>
    <w:rsid w:val="002461FC"/>
    <w:rsid w:val="0024759C"/>
    <w:rsid w:val="002556B4"/>
    <w:rsid w:val="0025752A"/>
    <w:rsid w:val="00260B47"/>
    <w:rsid w:val="0026637E"/>
    <w:rsid w:val="00270BD9"/>
    <w:rsid w:val="00272159"/>
    <w:rsid w:val="002854B1"/>
    <w:rsid w:val="002855D6"/>
    <w:rsid w:val="0029083C"/>
    <w:rsid w:val="0029619B"/>
    <w:rsid w:val="002A03E4"/>
    <w:rsid w:val="002A13C3"/>
    <w:rsid w:val="002A4282"/>
    <w:rsid w:val="002A5F8A"/>
    <w:rsid w:val="002A615E"/>
    <w:rsid w:val="002B2D9E"/>
    <w:rsid w:val="002B7BE5"/>
    <w:rsid w:val="002D58A0"/>
    <w:rsid w:val="002E10F4"/>
    <w:rsid w:val="002F025A"/>
    <w:rsid w:val="002F0282"/>
    <w:rsid w:val="002F0C18"/>
    <w:rsid w:val="002F15E6"/>
    <w:rsid w:val="002F509A"/>
    <w:rsid w:val="00306381"/>
    <w:rsid w:val="00306B1B"/>
    <w:rsid w:val="00307632"/>
    <w:rsid w:val="00311236"/>
    <w:rsid w:val="00317065"/>
    <w:rsid w:val="00322D93"/>
    <w:rsid w:val="00324C27"/>
    <w:rsid w:val="00337F27"/>
    <w:rsid w:val="00341197"/>
    <w:rsid w:val="00350741"/>
    <w:rsid w:val="00367316"/>
    <w:rsid w:val="003705C3"/>
    <w:rsid w:val="00370A1C"/>
    <w:rsid w:val="00373BCB"/>
    <w:rsid w:val="0037486D"/>
    <w:rsid w:val="003836F7"/>
    <w:rsid w:val="003906B5"/>
    <w:rsid w:val="003922C0"/>
    <w:rsid w:val="0039749E"/>
    <w:rsid w:val="003A47D8"/>
    <w:rsid w:val="003A6C48"/>
    <w:rsid w:val="003B0881"/>
    <w:rsid w:val="003B0A77"/>
    <w:rsid w:val="003B1760"/>
    <w:rsid w:val="003C4F64"/>
    <w:rsid w:val="003C4F6B"/>
    <w:rsid w:val="003C56F2"/>
    <w:rsid w:val="003C5A6F"/>
    <w:rsid w:val="003D7B58"/>
    <w:rsid w:val="003E051C"/>
    <w:rsid w:val="003F112B"/>
    <w:rsid w:val="003F12CD"/>
    <w:rsid w:val="003F17FF"/>
    <w:rsid w:val="003F57CD"/>
    <w:rsid w:val="004136DE"/>
    <w:rsid w:val="00414F3C"/>
    <w:rsid w:val="00417737"/>
    <w:rsid w:val="00421320"/>
    <w:rsid w:val="00430136"/>
    <w:rsid w:val="004335AE"/>
    <w:rsid w:val="00441A29"/>
    <w:rsid w:val="00447B45"/>
    <w:rsid w:val="00456B7A"/>
    <w:rsid w:val="00461733"/>
    <w:rsid w:val="00464E26"/>
    <w:rsid w:val="00464E99"/>
    <w:rsid w:val="0047189F"/>
    <w:rsid w:val="00473AAB"/>
    <w:rsid w:val="00476627"/>
    <w:rsid w:val="00483E2B"/>
    <w:rsid w:val="00491791"/>
    <w:rsid w:val="00491F27"/>
    <w:rsid w:val="004A6A82"/>
    <w:rsid w:val="004A7137"/>
    <w:rsid w:val="004A7168"/>
    <w:rsid w:val="004A757F"/>
    <w:rsid w:val="004B45E0"/>
    <w:rsid w:val="004C43D5"/>
    <w:rsid w:val="004C4EF4"/>
    <w:rsid w:val="004C5050"/>
    <w:rsid w:val="004D093B"/>
    <w:rsid w:val="004D0BD7"/>
    <w:rsid w:val="004D28B0"/>
    <w:rsid w:val="004D2C0E"/>
    <w:rsid w:val="004D528C"/>
    <w:rsid w:val="004D6E94"/>
    <w:rsid w:val="004D7137"/>
    <w:rsid w:val="004E4E7C"/>
    <w:rsid w:val="004E5E0C"/>
    <w:rsid w:val="004E5EC0"/>
    <w:rsid w:val="004E63D9"/>
    <w:rsid w:val="004F6DEE"/>
    <w:rsid w:val="00500579"/>
    <w:rsid w:val="00507C32"/>
    <w:rsid w:val="0051139C"/>
    <w:rsid w:val="0051278C"/>
    <w:rsid w:val="00513FDF"/>
    <w:rsid w:val="00514F28"/>
    <w:rsid w:val="00515327"/>
    <w:rsid w:val="0051637E"/>
    <w:rsid w:val="00517F72"/>
    <w:rsid w:val="00523EA9"/>
    <w:rsid w:val="0053154A"/>
    <w:rsid w:val="0053255D"/>
    <w:rsid w:val="00533DF7"/>
    <w:rsid w:val="00535CEE"/>
    <w:rsid w:val="00536A72"/>
    <w:rsid w:val="00537BAF"/>
    <w:rsid w:val="00542E1B"/>
    <w:rsid w:val="00543DD1"/>
    <w:rsid w:val="00552E5C"/>
    <w:rsid w:val="00552F65"/>
    <w:rsid w:val="00557D3E"/>
    <w:rsid w:val="00564599"/>
    <w:rsid w:val="005715A6"/>
    <w:rsid w:val="00584B57"/>
    <w:rsid w:val="005850CF"/>
    <w:rsid w:val="00586928"/>
    <w:rsid w:val="005934A1"/>
    <w:rsid w:val="005A4040"/>
    <w:rsid w:val="005A5C6B"/>
    <w:rsid w:val="005A5FB5"/>
    <w:rsid w:val="005A6B77"/>
    <w:rsid w:val="005B47DD"/>
    <w:rsid w:val="005B6C3C"/>
    <w:rsid w:val="005C060D"/>
    <w:rsid w:val="005C3C01"/>
    <w:rsid w:val="005C7BA6"/>
    <w:rsid w:val="005D2F89"/>
    <w:rsid w:val="005E3F22"/>
    <w:rsid w:val="005E47B3"/>
    <w:rsid w:val="005E5767"/>
    <w:rsid w:val="005F411A"/>
    <w:rsid w:val="005F527E"/>
    <w:rsid w:val="005F63BD"/>
    <w:rsid w:val="006006C5"/>
    <w:rsid w:val="00605CC9"/>
    <w:rsid w:val="0060617F"/>
    <w:rsid w:val="006109D8"/>
    <w:rsid w:val="006127C8"/>
    <w:rsid w:val="00613F69"/>
    <w:rsid w:val="006148DD"/>
    <w:rsid w:val="00625435"/>
    <w:rsid w:val="00627C47"/>
    <w:rsid w:val="00631CC8"/>
    <w:rsid w:val="00634759"/>
    <w:rsid w:val="006348E3"/>
    <w:rsid w:val="006376FA"/>
    <w:rsid w:val="00642613"/>
    <w:rsid w:val="00643FAD"/>
    <w:rsid w:val="00644137"/>
    <w:rsid w:val="00644922"/>
    <w:rsid w:val="006465DC"/>
    <w:rsid w:val="00650A0B"/>
    <w:rsid w:val="00657530"/>
    <w:rsid w:val="0066779F"/>
    <w:rsid w:val="00680B33"/>
    <w:rsid w:val="006853D8"/>
    <w:rsid w:val="00691D5B"/>
    <w:rsid w:val="006921AF"/>
    <w:rsid w:val="00692D8C"/>
    <w:rsid w:val="006934F2"/>
    <w:rsid w:val="00694D80"/>
    <w:rsid w:val="006A1325"/>
    <w:rsid w:val="006A2185"/>
    <w:rsid w:val="006A2795"/>
    <w:rsid w:val="006A70A7"/>
    <w:rsid w:val="006B2182"/>
    <w:rsid w:val="006B3AFA"/>
    <w:rsid w:val="006B5A40"/>
    <w:rsid w:val="006B5D2D"/>
    <w:rsid w:val="006C0094"/>
    <w:rsid w:val="006C2147"/>
    <w:rsid w:val="006C23DD"/>
    <w:rsid w:val="006C48E4"/>
    <w:rsid w:val="006E15B4"/>
    <w:rsid w:val="006F0830"/>
    <w:rsid w:val="006F325B"/>
    <w:rsid w:val="00703EEA"/>
    <w:rsid w:val="00706414"/>
    <w:rsid w:val="00710D68"/>
    <w:rsid w:val="00710E88"/>
    <w:rsid w:val="00711DD5"/>
    <w:rsid w:val="0071450A"/>
    <w:rsid w:val="00717167"/>
    <w:rsid w:val="007176F1"/>
    <w:rsid w:val="00721314"/>
    <w:rsid w:val="00722CFE"/>
    <w:rsid w:val="0072354E"/>
    <w:rsid w:val="007235F1"/>
    <w:rsid w:val="00723616"/>
    <w:rsid w:val="00726626"/>
    <w:rsid w:val="0073228B"/>
    <w:rsid w:val="00734AB1"/>
    <w:rsid w:val="00740DCB"/>
    <w:rsid w:val="00744511"/>
    <w:rsid w:val="0074784B"/>
    <w:rsid w:val="0075780D"/>
    <w:rsid w:val="00765778"/>
    <w:rsid w:val="00766401"/>
    <w:rsid w:val="0076674D"/>
    <w:rsid w:val="00771D26"/>
    <w:rsid w:val="007763FA"/>
    <w:rsid w:val="00780937"/>
    <w:rsid w:val="00780EA4"/>
    <w:rsid w:val="0078315E"/>
    <w:rsid w:val="00787423"/>
    <w:rsid w:val="007A7DB6"/>
    <w:rsid w:val="007B3EB4"/>
    <w:rsid w:val="007B524D"/>
    <w:rsid w:val="007C36C0"/>
    <w:rsid w:val="007C3804"/>
    <w:rsid w:val="007C5748"/>
    <w:rsid w:val="007C740A"/>
    <w:rsid w:val="007E1C75"/>
    <w:rsid w:val="007E4676"/>
    <w:rsid w:val="007E7EAA"/>
    <w:rsid w:val="007F47BA"/>
    <w:rsid w:val="007F535F"/>
    <w:rsid w:val="0080161B"/>
    <w:rsid w:val="00802044"/>
    <w:rsid w:val="00802361"/>
    <w:rsid w:val="00802E64"/>
    <w:rsid w:val="008038EF"/>
    <w:rsid w:val="00805B21"/>
    <w:rsid w:val="0080620C"/>
    <w:rsid w:val="00806F14"/>
    <w:rsid w:val="00812CDA"/>
    <w:rsid w:val="00812DC0"/>
    <w:rsid w:val="008178A3"/>
    <w:rsid w:val="00825505"/>
    <w:rsid w:val="00826D51"/>
    <w:rsid w:val="00827AFD"/>
    <w:rsid w:val="00834A2D"/>
    <w:rsid w:val="00836172"/>
    <w:rsid w:val="00836268"/>
    <w:rsid w:val="00842047"/>
    <w:rsid w:val="00842768"/>
    <w:rsid w:val="00852F2F"/>
    <w:rsid w:val="00854930"/>
    <w:rsid w:val="008570F5"/>
    <w:rsid w:val="00857995"/>
    <w:rsid w:val="0086117F"/>
    <w:rsid w:val="00864CBE"/>
    <w:rsid w:val="00864CD4"/>
    <w:rsid w:val="00867B9A"/>
    <w:rsid w:val="00867C0F"/>
    <w:rsid w:val="00883E08"/>
    <w:rsid w:val="008874E0"/>
    <w:rsid w:val="00891BEA"/>
    <w:rsid w:val="00891E3B"/>
    <w:rsid w:val="008A0961"/>
    <w:rsid w:val="008A542C"/>
    <w:rsid w:val="008A5A98"/>
    <w:rsid w:val="008A6097"/>
    <w:rsid w:val="008B1D97"/>
    <w:rsid w:val="008B59FB"/>
    <w:rsid w:val="008C2013"/>
    <w:rsid w:val="008C5465"/>
    <w:rsid w:val="008C6C20"/>
    <w:rsid w:val="008C7D1E"/>
    <w:rsid w:val="008E11CD"/>
    <w:rsid w:val="008E24ED"/>
    <w:rsid w:val="008E6021"/>
    <w:rsid w:val="008F2000"/>
    <w:rsid w:val="008F4C33"/>
    <w:rsid w:val="00901B57"/>
    <w:rsid w:val="00903FCD"/>
    <w:rsid w:val="00912F85"/>
    <w:rsid w:val="00917574"/>
    <w:rsid w:val="00923877"/>
    <w:rsid w:val="009327CB"/>
    <w:rsid w:val="009430A7"/>
    <w:rsid w:val="00945EC0"/>
    <w:rsid w:val="0094694C"/>
    <w:rsid w:val="009503E7"/>
    <w:rsid w:val="0095113D"/>
    <w:rsid w:val="00960839"/>
    <w:rsid w:val="00960AB9"/>
    <w:rsid w:val="00960CB1"/>
    <w:rsid w:val="00964193"/>
    <w:rsid w:val="00970BA9"/>
    <w:rsid w:val="0097151A"/>
    <w:rsid w:val="00973BE4"/>
    <w:rsid w:val="009769D4"/>
    <w:rsid w:val="0098006A"/>
    <w:rsid w:val="00982E91"/>
    <w:rsid w:val="00993265"/>
    <w:rsid w:val="00995DD9"/>
    <w:rsid w:val="00997A94"/>
    <w:rsid w:val="009A0185"/>
    <w:rsid w:val="009A07EB"/>
    <w:rsid w:val="009A107F"/>
    <w:rsid w:val="009B2942"/>
    <w:rsid w:val="009B308D"/>
    <w:rsid w:val="009C09B0"/>
    <w:rsid w:val="009C4899"/>
    <w:rsid w:val="009C5146"/>
    <w:rsid w:val="009D038E"/>
    <w:rsid w:val="009D07A5"/>
    <w:rsid w:val="009E1B92"/>
    <w:rsid w:val="009E552D"/>
    <w:rsid w:val="009F1E0A"/>
    <w:rsid w:val="009F47D7"/>
    <w:rsid w:val="009F6854"/>
    <w:rsid w:val="009F7012"/>
    <w:rsid w:val="00A0036F"/>
    <w:rsid w:val="00A01835"/>
    <w:rsid w:val="00A01C07"/>
    <w:rsid w:val="00A07F9A"/>
    <w:rsid w:val="00A139B1"/>
    <w:rsid w:val="00A20A4B"/>
    <w:rsid w:val="00A22AF8"/>
    <w:rsid w:val="00A31CE4"/>
    <w:rsid w:val="00A34B95"/>
    <w:rsid w:val="00A35B8E"/>
    <w:rsid w:val="00A379C5"/>
    <w:rsid w:val="00A41FFF"/>
    <w:rsid w:val="00A42414"/>
    <w:rsid w:val="00A444D1"/>
    <w:rsid w:val="00A535FE"/>
    <w:rsid w:val="00A6152E"/>
    <w:rsid w:val="00A61B97"/>
    <w:rsid w:val="00A63B87"/>
    <w:rsid w:val="00A6428B"/>
    <w:rsid w:val="00A65941"/>
    <w:rsid w:val="00A669B2"/>
    <w:rsid w:val="00A865AD"/>
    <w:rsid w:val="00A96AFE"/>
    <w:rsid w:val="00AA1831"/>
    <w:rsid w:val="00AA58D6"/>
    <w:rsid w:val="00AB31CE"/>
    <w:rsid w:val="00AC2CC1"/>
    <w:rsid w:val="00AC3620"/>
    <w:rsid w:val="00AC418E"/>
    <w:rsid w:val="00AC46D6"/>
    <w:rsid w:val="00AC566F"/>
    <w:rsid w:val="00AC688F"/>
    <w:rsid w:val="00AE186C"/>
    <w:rsid w:val="00AE3DB1"/>
    <w:rsid w:val="00AE78A7"/>
    <w:rsid w:val="00AF0506"/>
    <w:rsid w:val="00B0159C"/>
    <w:rsid w:val="00B01C3E"/>
    <w:rsid w:val="00B07C79"/>
    <w:rsid w:val="00B104EA"/>
    <w:rsid w:val="00B12BDD"/>
    <w:rsid w:val="00B1431D"/>
    <w:rsid w:val="00B1432D"/>
    <w:rsid w:val="00B20582"/>
    <w:rsid w:val="00B20907"/>
    <w:rsid w:val="00B21B44"/>
    <w:rsid w:val="00B23804"/>
    <w:rsid w:val="00B26092"/>
    <w:rsid w:val="00B26803"/>
    <w:rsid w:val="00B30F6C"/>
    <w:rsid w:val="00B3268D"/>
    <w:rsid w:val="00B37372"/>
    <w:rsid w:val="00B43CA1"/>
    <w:rsid w:val="00B444D6"/>
    <w:rsid w:val="00B453F8"/>
    <w:rsid w:val="00B47FA4"/>
    <w:rsid w:val="00B50F27"/>
    <w:rsid w:val="00B523FC"/>
    <w:rsid w:val="00B529BC"/>
    <w:rsid w:val="00B54A14"/>
    <w:rsid w:val="00B54D12"/>
    <w:rsid w:val="00B65B3C"/>
    <w:rsid w:val="00B82B03"/>
    <w:rsid w:val="00B82E52"/>
    <w:rsid w:val="00B869B7"/>
    <w:rsid w:val="00B87FF8"/>
    <w:rsid w:val="00B97787"/>
    <w:rsid w:val="00BA2A50"/>
    <w:rsid w:val="00BA5670"/>
    <w:rsid w:val="00BA5FAB"/>
    <w:rsid w:val="00BA65CE"/>
    <w:rsid w:val="00BA6B11"/>
    <w:rsid w:val="00BB5531"/>
    <w:rsid w:val="00BC1F85"/>
    <w:rsid w:val="00BC2F66"/>
    <w:rsid w:val="00BC75A0"/>
    <w:rsid w:val="00BC7D8D"/>
    <w:rsid w:val="00BD02AE"/>
    <w:rsid w:val="00BE029E"/>
    <w:rsid w:val="00BE6749"/>
    <w:rsid w:val="00BF2F0C"/>
    <w:rsid w:val="00C07189"/>
    <w:rsid w:val="00C11437"/>
    <w:rsid w:val="00C1712C"/>
    <w:rsid w:val="00C25BD0"/>
    <w:rsid w:val="00C302D8"/>
    <w:rsid w:val="00C3698D"/>
    <w:rsid w:val="00C423B0"/>
    <w:rsid w:val="00C424BD"/>
    <w:rsid w:val="00C42D2F"/>
    <w:rsid w:val="00C44015"/>
    <w:rsid w:val="00C442D0"/>
    <w:rsid w:val="00C46C4B"/>
    <w:rsid w:val="00C50CAD"/>
    <w:rsid w:val="00C603EA"/>
    <w:rsid w:val="00C60404"/>
    <w:rsid w:val="00C61A2D"/>
    <w:rsid w:val="00C67B4C"/>
    <w:rsid w:val="00C71DAD"/>
    <w:rsid w:val="00C7301A"/>
    <w:rsid w:val="00C73EEC"/>
    <w:rsid w:val="00C76452"/>
    <w:rsid w:val="00C767FF"/>
    <w:rsid w:val="00C7783B"/>
    <w:rsid w:val="00C82A2C"/>
    <w:rsid w:val="00C83158"/>
    <w:rsid w:val="00C87410"/>
    <w:rsid w:val="00CA0BD2"/>
    <w:rsid w:val="00CA48B7"/>
    <w:rsid w:val="00CB1A39"/>
    <w:rsid w:val="00CB7B78"/>
    <w:rsid w:val="00CB7C48"/>
    <w:rsid w:val="00CC1059"/>
    <w:rsid w:val="00CC2B7C"/>
    <w:rsid w:val="00CC3DCF"/>
    <w:rsid w:val="00CC5A46"/>
    <w:rsid w:val="00CC6648"/>
    <w:rsid w:val="00CC7A3E"/>
    <w:rsid w:val="00CD7DEA"/>
    <w:rsid w:val="00CE0C49"/>
    <w:rsid w:val="00CF4497"/>
    <w:rsid w:val="00CF559B"/>
    <w:rsid w:val="00CF7B83"/>
    <w:rsid w:val="00D06C34"/>
    <w:rsid w:val="00D11BF3"/>
    <w:rsid w:val="00D1245E"/>
    <w:rsid w:val="00D142D4"/>
    <w:rsid w:val="00D17433"/>
    <w:rsid w:val="00D17CFD"/>
    <w:rsid w:val="00D25EE6"/>
    <w:rsid w:val="00D30230"/>
    <w:rsid w:val="00D35420"/>
    <w:rsid w:val="00D366C8"/>
    <w:rsid w:val="00D44B4F"/>
    <w:rsid w:val="00D511C8"/>
    <w:rsid w:val="00D6021C"/>
    <w:rsid w:val="00D61667"/>
    <w:rsid w:val="00D6483E"/>
    <w:rsid w:val="00D74209"/>
    <w:rsid w:val="00D76767"/>
    <w:rsid w:val="00D770F0"/>
    <w:rsid w:val="00D772A9"/>
    <w:rsid w:val="00D77959"/>
    <w:rsid w:val="00D8008F"/>
    <w:rsid w:val="00D81F9F"/>
    <w:rsid w:val="00D837E7"/>
    <w:rsid w:val="00D9488F"/>
    <w:rsid w:val="00D948DE"/>
    <w:rsid w:val="00DA0A58"/>
    <w:rsid w:val="00DA1A04"/>
    <w:rsid w:val="00DA2B62"/>
    <w:rsid w:val="00DA49F3"/>
    <w:rsid w:val="00DA6175"/>
    <w:rsid w:val="00DB0AF3"/>
    <w:rsid w:val="00DB22F7"/>
    <w:rsid w:val="00DB3EFB"/>
    <w:rsid w:val="00DB7AD9"/>
    <w:rsid w:val="00DC112B"/>
    <w:rsid w:val="00DC258F"/>
    <w:rsid w:val="00DC39B9"/>
    <w:rsid w:val="00DC5383"/>
    <w:rsid w:val="00DC6C50"/>
    <w:rsid w:val="00DD1DF6"/>
    <w:rsid w:val="00DD3FF8"/>
    <w:rsid w:val="00DD598B"/>
    <w:rsid w:val="00DE2B7D"/>
    <w:rsid w:val="00DE2FA3"/>
    <w:rsid w:val="00DE45BD"/>
    <w:rsid w:val="00DE7D2F"/>
    <w:rsid w:val="00DF5950"/>
    <w:rsid w:val="00E0005B"/>
    <w:rsid w:val="00E02B38"/>
    <w:rsid w:val="00E122F3"/>
    <w:rsid w:val="00E24942"/>
    <w:rsid w:val="00E30D4D"/>
    <w:rsid w:val="00E3262C"/>
    <w:rsid w:val="00E32CF0"/>
    <w:rsid w:val="00E35264"/>
    <w:rsid w:val="00E3557C"/>
    <w:rsid w:val="00E4216C"/>
    <w:rsid w:val="00E427E9"/>
    <w:rsid w:val="00E5008D"/>
    <w:rsid w:val="00E508E6"/>
    <w:rsid w:val="00E54630"/>
    <w:rsid w:val="00E547A8"/>
    <w:rsid w:val="00E60171"/>
    <w:rsid w:val="00E614DC"/>
    <w:rsid w:val="00E635B3"/>
    <w:rsid w:val="00E64867"/>
    <w:rsid w:val="00E67C6A"/>
    <w:rsid w:val="00E75856"/>
    <w:rsid w:val="00E772BE"/>
    <w:rsid w:val="00E77D3D"/>
    <w:rsid w:val="00E82791"/>
    <w:rsid w:val="00E856F2"/>
    <w:rsid w:val="00E923B7"/>
    <w:rsid w:val="00E9504E"/>
    <w:rsid w:val="00EA0468"/>
    <w:rsid w:val="00EA0CAC"/>
    <w:rsid w:val="00EA78E7"/>
    <w:rsid w:val="00EC18E5"/>
    <w:rsid w:val="00EC55C7"/>
    <w:rsid w:val="00ED1B7A"/>
    <w:rsid w:val="00ED44DD"/>
    <w:rsid w:val="00EE00F3"/>
    <w:rsid w:val="00EE1BE7"/>
    <w:rsid w:val="00EE3F2A"/>
    <w:rsid w:val="00EF1397"/>
    <w:rsid w:val="00EF6601"/>
    <w:rsid w:val="00F0722D"/>
    <w:rsid w:val="00F149E8"/>
    <w:rsid w:val="00F166CC"/>
    <w:rsid w:val="00F17259"/>
    <w:rsid w:val="00F231D2"/>
    <w:rsid w:val="00F378CC"/>
    <w:rsid w:val="00F4178A"/>
    <w:rsid w:val="00F41EA9"/>
    <w:rsid w:val="00F47054"/>
    <w:rsid w:val="00F5644D"/>
    <w:rsid w:val="00F60ED1"/>
    <w:rsid w:val="00F6228D"/>
    <w:rsid w:val="00F64A9A"/>
    <w:rsid w:val="00F65AB3"/>
    <w:rsid w:val="00F771BD"/>
    <w:rsid w:val="00F77200"/>
    <w:rsid w:val="00F776C8"/>
    <w:rsid w:val="00F8264C"/>
    <w:rsid w:val="00F8323D"/>
    <w:rsid w:val="00F86431"/>
    <w:rsid w:val="00F916B6"/>
    <w:rsid w:val="00F934A1"/>
    <w:rsid w:val="00F93B4E"/>
    <w:rsid w:val="00F96840"/>
    <w:rsid w:val="00FA10BC"/>
    <w:rsid w:val="00FB266B"/>
    <w:rsid w:val="00FB4D94"/>
    <w:rsid w:val="00FB6E52"/>
    <w:rsid w:val="00FB7274"/>
    <w:rsid w:val="00FC45B8"/>
    <w:rsid w:val="00FC6CA8"/>
    <w:rsid w:val="00FE15B4"/>
    <w:rsid w:val="00FE2A35"/>
    <w:rsid w:val="00FE4264"/>
    <w:rsid w:val="00FE6DC1"/>
    <w:rsid w:val="00FF2245"/>
    <w:rsid w:val="00FF3142"/>
    <w:rsid w:val="00FF35F4"/>
    <w:rsid w:val="00FF5560"/>
    <w:rsid w:val="00FF6280"/>
    <w:rsid w:val="00FF6A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93987FA"/>
  <w15:chartTrackingRefBased/>
  <w15:docId w15:val="{DE3A5370-25E6-4BEF-BB0B-81540C925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5A40"/>
    <w:pPr>
      <w:bidi/>
      <w:spacing w:after="0" w:line="240" w:lineRule="auto"/>
    </w:pPr>
    <w:rPr>
      <w:rFonts w:ascii="Calibri" w:hAnsi="Calibri" w:cs="Calibri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61A8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61A81"/>
  </w:style>
  <w:style w:type="paragraph" w:styleId="Footer">
    <w:name w:val="footer"/>
    <w:basedOn w:val="Normal"/>
    <w:link w:val="FooterChar"/>
    <w:uiPriority w:val="99"/>
    <w:unhideWhenUsed/>
    <w:rsid w:val="00061A8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61A81"/>
  </w:style>
  <w:style w:type="table" w:styleId="TableGrid">
    <w:name w:val="Table Grid"/>
    <w:basedOn w:val="TableNormal"/>
    <w:uiPriority w:val="59"/>
    <w:rsid w:val="00061A81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64CBE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C1F85"/>
    <w:rPr>
      <w:color w:val="808080"/>
    </w:rPr>
  </w:style>
  <w:style w:type="table" w:styleId="PlainTable1">
    <w:name w:val="Plain Table 1"/>
    <w:basedOn w:val="TableNormal"/>
    <w:uiPriority w:val="41"/>
    <w:rsid w:val="0008333C"/>
    <w:pPr>
      <w:spacing w:after="0" w:line="240" w:lineRule="auto"/>
    </w:pPr>
    <w:rPr>
      <w:kern w:val="0"/>
      <w14:ligatures w14:val="none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00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72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7BD48CBAC214647B11BB06C222D1A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096D1B-E9BA-47A4-BA40-F3B99E1D446E}"/>
      </w:docPartPr>
      <w:docPartBody>
        <w:p w:rsidR="00651909" w:rsidRDefault="008B41C8" w:rsidP="008B41C8">
          <w:pPr>
            <w:pStyle w:val="57BD48CBAC214647B11BB06C222D1AC25"/>
          </w:pPr>
          <w:r w:rsidRPr="00E64867">
            <w:rPr>
              <w:rStyle w:val="PlaceholderText"/>
              <w:color w:val="D1D1D1" w:themeColor="background2" w:themeShade="E6"/>
              <w:sz w:val="24"/>
            </w:rPr>
            <w:t>Enter text</w:t>
          </w:r>
          <w:r w:rsidRPr="00E64867">
            <w:rPr>
              <w:rStyle w:val="PlaceholderText"/>
              <w:color w:val="F2F2F2" w:themeColor="background1" w:themeShade="F2"/>
              <w:sz w:val="24"/>
            </w:rPr>
            <w:t>.</w:t>
          </w:r>
        </w:p>
      </w:docPartBody>
    </w:docPart>
    <w:docPart>
      <w:docPartPr>
        <w:name w:val="CA5F3E0F6DBB441CA069C30A61ED4E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538B51-2465-40B0-BACD-175DBE45BA37}"/>
      </w:docPartPr>
      <w:docPartBody>
        <w:p w:rsidR="00651909" w:rsidRDefault="008B41C8" w:rsidP="008B41C8">
          <w:pPr>
            <w:pStyle w:val="CA5F3E0F6DBB441CA069C30A61ED4E605"/>
          </w:pPr>
          <w:r>
            <w:rPr>
              <w:rStyle w:val="PlaceholderText"/>
              <w:color w:val="D1D1D1" w:themeColor="background2" w:themeShade="E6"/>
            </w:rPr>
            <w:t>E</w:t>
          </w:r>
          <w:r w:rsidRPr="00B54D12">
            <w:rPr>
              <w:rStyle w:val="PlaceholderText"/>
              <w:color w:val="D1D1D1" w:themeColor="background2" w:themeShade="E6"/>
            </w:rPr>
            <w:t>nter text</w:t>
          </w:r>
          <w:r w:rsidRPr="00D511C8">
            <w:rPr>
              <w:rStyle w:val="PlaceholderText"/>
              <w:color w:val="F2F2F2" w:themeColor="background1" w:themeShade="F2"/>
            </w:rPr>
            <w:t>.</w:t>
          </w:r>
        </w:p>
      </w:docPartBody>
    </w:docPart>
    <w:docPart>
      <w:docPartPr>
        <w:name w:val="C04DBE5D477E4575B5B2DB0E632073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A0F8A8-5D09-4578-987A-1AFB9EAF0267}"/>
      </w:docPartPr>
      <w:docPartBody>
        <w:p w:rsidR="00000000" w:rsidRDefault="008B41C8" w:rsidP="008B41C8">
          <w:pPr>
            <w:pStyle w:val="C04DBE5D477E4575B5B2DB0E632073FA4"/>
          </w:pPr>
          <w:r>
            <w:rPr>
              <w:rFonts w:hint="cs"/>
              <w:b/>
              <w:bCs/>
              <w:color w:val="FF0000"/>
              <w:kern w:val="0"/>
              <w:rtl/>
              <w:lang w:bidi="ar-JO"/>
              <w14:ligatures w14:val="none"/>
            </w:rPr>
            <w:t>أدخل الس</w:t>
          </w:r>
          <w:r w:rsidRPr="00102C7A">
            <w:rPr>
              <w:rFonts w:hint="cs"/>
              <w:b/>
              <w:bCs/>
              <w:color w:val="FF0000"/>
              <w:kern w:val="0"/>
              <w:rtl/>
              <w:lang w:bidi="ar-JO"/>
              <w14:ligatures w14:val="none"/>
            </w:rPr>
            <w:t>نة</w:t>
          </w:r>
        </w:p>
      </w:docPartBody>
    </w:docPart>
    <w:docPart>
      <w:docPartPr>
        <w:name w:val="4E6A495C0E624B579A729B5FF8FA14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BEA6BE-DC07-42FF-9608-23524E51176A}"/>
      </w:docPartPr>
      <w:docPartBody>
        <w:p w:rsidR="00000000" w:rsidRDefault="008B41C8" w:rsidP="008B41C8">
          <w:pPr>
            <w:pStyle w:val="4E6A495C0E624B579A729B5FF8FA14DA"/>
          </w:pPr>
          <w:r w:rsidRPr="00723616">
            <w:rPr>
              <w:rStyle w:val="PlaceholderText"/>
              <w:color w:val="D1D1D1" w:themeColor="background2" w:themeShade="E6"/>
            </w:rPr>
            <w:t>Choose Class.</w:t>
          </w:r>
        </w:p>
      </w:docPartBody>
    </w:docPart>
    <w:docPart>
      <w:docPartPr>
        <w:name w:val="6F43D6E88B934323B0BF4E4B3D643E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334BE1-8B06-4180-96F5-1F3131F0F6DA}"/>
      </w:docPartPr>
      <w:docPartBody>
        <w:p w:rsidR="00000000" w:rsidRDefault="008B41C8" w:rsidP="008B41C8">
          <w:pPr>
            <w:pStyle w:val="6F43D6E88B934323B0BF4E4B3D643EA4"/>
          </w:pPr>
          <w:r>
            <w:rPr>
              <w:rStyle w:val="PlaceholderText"/>
              <w:color w:val="D1D1D1" w:themeColor="background2" w:themeShade="E6"/>
            </w:rPr>
            <w:t>E</w:t>
          </w:r>
          <w:r w:rsidRPr="00B54D12">
            <w:rPr>
              <w:rStyle w:val="PlaceholderText"/>
              <w:color w:val="D1D1D1" w:themeColor="background2" w:themeShade="E6"/>
            </w:rPr>
            <w:t>nter text</w:t>
          </w:r>
          <w:r w:rsidRPr="00D511C8">
            <w:rPr>
              <w:rStyle w:val="PlaceholderText"/>
              <w:color w:val="F2F2F2" w:themeColor="background1" w:themeShade="F2"/>
            </w:rPr>
            <w:t>.</w:t>
          </w:r>
        </w:p>
      </w:docPartBody>
    </w:docPart>
    <w:docPart>
      <w:docPartPr>
        <w:name w:val="2280B984C4E043EBB5743D72B0918D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D9E37C-A25B-44D7-A1EE-66EABF4AF286}"/>
      </w:docPartPr>
      <w:docPartBody>
        <w:p w:rsidR="00000000" w:rsidRDefault="008B41C8" w:rsidP="008B41C8">
          <w:pPr>
            <w:pStyle w:val="2280B984C4E043EBB5743D72B0918D76"/>
          </w:pPr>
          <w:r>
            <w:rPr>
              <w:rStyle w:val="PlaceholderText"/>
              <w:color w:val="D1D1D1" w:themeColor="background2" w:themeShade="E6"/>
            </w:rPr>
            <w:t>E</w:t>
          </w:r>
          <w:r w:rsidRPr="00B54D12">
            <w:rPr>
              <w:rStyle w:val="PlaceholderText"/>
              <w:color w:val="D1D1D1" w:themeColor="background2" w:themeShade="E6"/>
            </w:rPr>
            <w:t>nter text</w:t>
          </w:r>
          <w:r w:rsidRPr="00D511C8">
            <w:rPr>
              <w:rStyle w:val="PlaceholderText"/>
              <w:color w:val="F2F2F2" w:themeColor="background1" w:themeShade="F2"/>
            </w:rPr>
            <w:t>.</w:t>
          </w:r>
        </w:p>
      </w:docPartBody>
    </w:docPart>
    <w:docPart>
      <w:docPartPr>
        <w:name w:val="8CC0D05A9E10436ABD455C91DAEA9B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73DEE3-F48D-47E4-9F8A-05FFBBCA022B}"/>
      </w:docPartPr>
      <w:docPartBody>
        <w:p w:rsidR="00000000" w:rsidRDefault="008B41C8" w:rsidP="008B41C8">
          <w:pPr>
            <w:pStyle w:val="8CC0D05A9E10436ABD455C91DAEA9B3A"/>
          </w:pPr>
          <w:r>
            <w:rPr>
              <w:rStyle w:val="PlaceholderText"/>
              <w:color w:val="D1D1D1" w:themeColor="background2" w:themeShade="E6"/>
            </w:rPr>
            <w:t>E</w:t>
          </w:r>
          <w:r w:rsidRPr="00B54D12">
            <w:rPr>
              <w:rStyle w:val="PlaceholderText"/>
              <w:color w:val="D1D1D1" w:themeColor="background2" w:themeShade="E6"/>
            </w:rPr>
            <w:t>nter text</w:t>
          </w:r>
          <w:r w:rsidRPr="00D511C8">
            <w:rPr>
              <w:rStyle w:val="PlaceholderText"/>
              <w:color w:val="F2F2F2" w:themeColor="background1" w:themeShade="F2"/>
            </w:rPr>
            <w:t>.</w:t>
          </w:r>
        </w:p>
      </w:docPartBody>
    </w:docPart>
    <w:docPart>
      <w:docPartPr>
        <w:name w:val="231D44167C4843BC8BA4A6F2F95442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C5BD15-B104-4AE5-97A7-ADD10546CF36}"/>
      </w:docPartPr>
      <w:docPartBody>
        <w:p w:rsidR="00000000" w:rsidRDefault="008B41C8" w:rsidP="008B41C8">
          <w:pPr>
            <w:pStyle w:val="231D44167C4843BC8BA4A6F2F95442F5"/>
          </w:pPr>
          <w:r>
            <w:rPr>
              <w:rStyle w:val="PlaceholderText"/>
              <w:color w:val="D1D1D1" w:themeColor="background2" w:themeShade="E6"/>
            </w:rPr>
            <w:t>Age</w:t>
          </w:r>
        </w:p>
      </w:docPartBody>
    </w:docPart>
    <w:docPart>
      <w:docPartPr>
        <w:name w:val="F4AF8626F14E4477902D5AC0047BF1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062F59-B26A-4590-85AC-30FF0912B3F7}"/>
      </w:docPartPr>
      <w:docPartBody>
        <w:p w:rsidR="00000000" w:rsidRDefault="008B41C8" w:rsidP="008B41C8">
          <w:pPr>
            <w:pStyle w:val="F4AF8626F14E4477902D5AC0047BF11A"/>
          </w:pPr>
          <w:r>
            <w:rPr>
              <w:rStyle w:val="PlaceholderText"/>
              <w:color w:val="D1D1D1" w:themeColor="background2" w:themeShade="E6"/>
            </w:rPr>
            <w:t>D</w:t>
          </w:r>
          <w:r w:rsidRPr="00AA1831">
            <w:rPr>
              <w:rStyle w:val="PlaceholderText"/>
              <w:color w:val="D1D1D1" w:themeColor="background2" w:themeShade="E6"/>
            </w:rPr>
            <w:t>ate.</w:t>
          </w:r>
        </w:p>
      </w:docPartBody>
    </w:docPart>
    <w:docPart>
      <w:docPartPr>
        <w:name w:val="CD542EE3075147159DC191337CC082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72CF63-9531-4EE8-B85E-E33F80A974A1}"/>
      </w:docPartPr>
      <w:docPartBody>
        <w:p w:rsidR="00000000" w:rsidRDefault="008B41C8" w:rsidP="008B41C8">
          <w:pPr>
            <w:pStyle w:val="CD542EE3075147159DC191337CC08267"/>
          </w:pPr>
          <w:r>
            <w:rPr>
              <w:rStyle w:val="PlaceholderText"/>
              <w:color w:val="D1D1D1" w:themeColor="background2" w:themeShade="E6"/>
            </w:rPr>
            <w:t>E</w:t>
          </w:r>
          <w:r w:rsidRPr="00B54D12">
            <w:rPr>
              <w:rStyle w:val="PlaceholderText"/>
              <w:color w:val="D1D1D1" w:themeColor="background2" w:themeShade="E6"/>
            </w:rPr>
            <w:t>nter text</w:t>
          </w:r>
          <w:r w:rsidRPr="00D511C8">
            <w:rPr>
              <w:rStyle w:val="PlaceholderText"/>
              <w:color w:val="F2F2F2" w:themeColor="background1" w:themeShade="F2"/>
            </w:rPr>
            <w:t>.</w:t>
          </w:r>
        </w:p>
      </w:docPartBody>
    </w:docPart>
    <w:docPart>
      <w:docPartPr>
        <w:name w:val="2D7D191B8569459CB13AE7B2E16B91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A993CE-FD0A-4FA7-8D7C-668BBB1B4E58}"/>
      </w:docPartPr>
      <w:docPartBody>
        <w:p w:rsidR="00000000" w:rsidRDefault="008B41C8" w:rsidP="008B41C8">
          <w:pPr>
            <w:pStyle w:val="2D7D191B8569459CB13AE7B2E16B9162"/>
          </w:pPr>
          <w:r>
            <w:rPr>
              <w:rStyle w:val="PlaceholderText"/>
              <w:color w:val="D1D1D1" w:themeColor="background2" w:themeShade="E6"/>
            </w:rPr>
            <w:t>E</w:t>
          </w:r>
          <w:r w:rsidRPr="00B54D12">
            <w:rPr>
              <w:rStyle w:val="PlaceholderText"/>
              <w:color w:val="D1D1D1" w:themeColor="background2" w:themeShade="E6"/>
            </w:rPr>
            <w:t>nter text</w:t>
          </w:r>
          <w:r w:rsidRPr="00D511C8">
            <w:rPr>
              <w:rStyle w:val="PlaceholderText"/>
              <w:color w:val="F2F2F2" w:themeColor="background1" w:themeShade="F2"/>
            </w:rPr>
            <w:t>.</w:t>
          </w:r>
        </w:p>
      </w:docPartBody>
    </w:docPart>
    <w:docPart>
      <w:docPartPr>
        <w:name w:val="FD4EB350F6D14F69AF92B93E73C2CD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D78797-1621-4116-BE64-7527612F56DC}"/>
      </w:docPartPr>
      <w:docPartBody>
        <w:p w:rsidR="00000000" w:rsidRDefault="008B41C8" w:rsidP="008B41C8">
          <w:pPr>
            <w:pStyle w:val="FD4EB350F6D14F69AF92B93E73C2CD25"/>
          </w:pPr>
          <w:r>
            <w:rPr>
              <w:rStyle w:val="PlaceholderText"/>
              <w:color w:val="D1D1D1" w:themeColor="background2" w:themeShade="E6"/>
            </w:rPr>
            <w:t>E</w:t>
          </w:r>
          <w:r w:rsidRPr="00B54D12">
            <w:rPr>
              <w:rStyle w:val="PlaceholderText"/>
              <w:color w:val="D1D1D1" w:themeColor="background2" w:themeShade="E6"/>
            </w:rPr>
            <w:t>nter text</w:t>
          </w:r>
          <w:r w:rsidRPr="00D511C8">
            <w:rPr>
              <w:rStyle w:val="PlaceholderText"/>
              <w:color w:val="F2F2F2" w:themeColor="background1" w:themeShade="F2"/>
            </w:rPr>
            <w:t>.</w:t>
          </w:r>
        </w:p>
      </w:docPartBody>
    </w:docPart>
    <w:docPart>
      <w:docPartPr>
        <w:name w:val="D7C2CBF362E54767A379E19BF34600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7BE4A4-42B9-4DB1-82BD-9C156272E5E9}"/>
      </w:docPartPr>
      <w:docPartBody>
        <w:p w:rsidR="00000000" w:rsidRDefault="008B41C8" w:rsidP="008B41C8">
          <w:pPr>
            <w:pStyle w:val="D7C2CBF362E54767A379E19BF346007E"/>
          </w:pPr>
          <w:r>
            <w:rPr>
              <w:rStyle w:val="PlaceholderText"/>
              <w:color w:val="D1D1D1" w:themeColor="background2" w:themeShade="E6"/>
            </w:rPr>
            <w:t>E</w:t>
          </w:r>
          <w:r w:rsidRPr="00B54D12">
            <w:rPr>
              <w:rStyle w:val="PlaceholderText"/>
              <w:color w:val="D1D1D1" w:themeColor="background2" w:themeShade="E6"/>
            </w:rPr>
            <w:t>nter text</w:t>
          </w:r>
          <w:r w:rsidRPr="00D511C8">
            <w:rPr>
              <w:rStyle w:val="PlaceholderText"/>
              <w:color w:val="F2F2F2" w:themeColor="background1" w:themeShade="F2"/>
            </w:rPr>
            <w:t>.</w:t>
          </w:r>
        </w:p>
      </w:docPartBody>
    </w:docPart>
    <w:docPart>
      <w:docPartPr>
        <w:name w:val="015F95F5FF5649ADABF5545615830C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B4F245-8950-4110-BB1C-63CE90C8C26F}"/>
      </w:docPartPr>
      <w:docPartBody>
        <w:p w:rsidR="00000000" w:rsidRDefault="008B41C8" w:rsidP="008B41C8">
          <w:pPr>
            <w:pStyle w:val="015F95F5FF5649ADABF5545615830C48"/>
          </w:pPr>
          <w:r>
            <w:rPr>
              <w:rStyle w:val="PlaceholderText"/>
              <w:color w:val="D1D1D1" w:themeColor="background2" w:themeShade="E6"/>
            </w:rPr>
            <w:t>Age</w:t>
          </w:r>
        </w:p>
      </w:docPartBody>
    </w:docPart>
    <w:docPart>
      <w:docPartPr>
        <w:name w:val="96FB9B57CF8B4EE497CECD9C67C7FC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9A7372-B35A-4E58-8309-73627B5454EF}"/>
      </w:docPartPr>
      <w:docPartBody>
        <w:p w:rsidR="00000000" w:rsidRDefault="008B41C8" w:rsidP="008B41C8">
          <w:pPr>
            <w:pStyle w:val="96FB9B57CF8B4EE497CECD9C67C7FC0A"/>
          </w:pPr>
          <w:r>
            <w:rPr>
              <w:rStyle w:val="PlaceholderText"/>
              <w:color w:val="D1D1D1" w:themeColor="background2" w:themeShade="E6"/>
            </w:rPr>
            <w:t>D</w:t>
          </w:r>
          <w:r w:rsidRPr="00AA1831">
            <w:rPr>
              <w:rStyle w:val="PlaceholderText"/>
              <w:color w:val="D1D1D1" w:themeColor="background2" w:themeShade="E6"/>
            </w:rPr>
            <w:t>ate.</w:t>
          </w:r>
        </w:p>
      </w:docPartBody>
    </w:docPart>
    <w:docPart>
      <w:docPartPr>
        <w:name w:val="9C920475024C49A0800DA23A69C136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84D6E2-55A3-47E2-95DB-4B6017DC601E}"/>
      </w:docPartPr>
      <w:docPartBody>
        <w:p w:rsidR="00000000" w:rsidRDefault="008B41C8" w:rsidP="008B41C8">
          <w:pPr>
            <w:pStyle w:val="9C920475024C49A0800DA23A69C136C4"/>
          </w:pPr>
          <w:r>
            <w:rPr>
              <w:rStyle w:val="PlaceholderText"/>
              <w:color w:val="D1D1D1" w:themeColor="background2" w:themeShade="E6"/>
            </w:rPr>
            <w:t>E</w:t>
          </w:r>
          <w:r w:rsidRPr="00B54D12">
            <w:rPr>
              <w:rStyle w:val="PlaceholderText"/>
              <w:color w:val="D1D1D1" w:themeColor="background2" w:themeShade="E6"/>
            </w:rPr>
            <w:t>nter text</w:t>
          </w:r>
          <w:r w:rsidRPr="00D511C8">
            <w:rPr>
              <w:rStyle w:val="PlaceholderText"/>
              <w:color w:val="F2F2F2" w:themeColor="background1" w:themeShade="F2"/>
            </w:rPr>
            <w:t>.</w:t>
          </w:r>
        </w:p>
      </w:docPartBody>
    </w:docPart>
    <w:docPart>
      <w:docPartPr>
        <w:name w:val="833C2AA821CD4A0DBB2DACFEFA6EA4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B725A4-FD11-40B2-AE60-9F1DF05EA18A}"/>
      </w:docPartPr>
      <w:docPartBody>
        <w:p w:rsidR="00000000" w:rsidRDefault="008B41C8" w:rsidP="008B41C8">
          <w:pPr>
            <w:pStyle w:val="833C2AA821CD4A0DBB2DACFEFA6EA4F2"/>
          </w:pPr>
          <w:r>
            <w:rPr>
              <w:rStyle w:val="PlaceholderText"/>
              <w:color w:val="D1D1D1" w:themeColor="background2" w:themeShade="E6"/>
            </w:rPr>
            <w:t>E</w:t>
          </w:r>
          <w:r w:rsidRPr="00B54D12">
            <w:rPr>
              <w:rStyle w:val="PlaceholderText"/>
              <w:color w:val="D1D1D1" w:themeColor="background2" w:themeShade="E6"/>
            </w:rPr>
            <w:t>nter text</w:t>
          </w:r>
          <w:r w:rsidRPr="00D511C8">
            <w:rPr>
              <w:rStyle w:val="PlaceholderText"/>
              <w:color w:val="F2F2F2" w:themeColor="background1" w:themeShade="F2"/>
            </w:rPr>
            <w:t>.</w:t>
          </w:r>
        </w:p>
      </w:docPartBody>
    </w:docPart>
    <w:docPart>
      <w:docPartPr>
        <w:name w:val="C1DBA64907A0499BA52B9BB8F96665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080B8B-48FB-4036-BC4D-D99D941666CA}"/>
      </w:docPartPr>
      <w:docPartBody>
        <w:p w:rsidR="00000000" w:rsidRDefault="008B41C8" w:rsidP="008B41C8">
          <w:pPr>
            <w:pStyle w:val="C1DBA64907A0499BA52B9BB8F966658E"/>
          </w:pPr>
          <w:r>
            <w:rPr>
              <w:rStyle w:val="PlaceholderText"/>
              <w:color w:val="D1D1D1" w:themeColor="background2" w:themeShade="E6"/>
            </w:rPr>
            <w:t>E</w:t>
          </w:r>
          <w:r w:rsidRPr="00B54D12">
            <w:rPr>
              <w:rStyle w:val="PlaceholderText"/>
              <w:color w:val="D1D1D1" w:themeColor="background2" w:themeShade="E6"/>
            </w:rPr>
            <w:t>nter text</w:t>
          </w:r>
          <w:r w:rsidRPr="00D511C8">
            <w:rPr>
              <w:rStyle w:val="PlaceholderText"/>
              <w:color w:val="F2F2F2" w:themeColor="background1" w:themeShade="F2"/>
            </w:rPr>
            <w:t>.</w:t>
          </w:r>
        </w:p>
      </w:docPartBody>
    </w:docPart>
    <w:docPart>
      <w:docPartPr>
        <w:name w:val="6168DE0E332D47D79EEF7756118EBD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E826EA-2CF4-40C5-B0E2-FA097DDA614C}"/>
      </w:docPartPr>
      <w:docPartBody>
        <w:p w:rsidR="00000000" w:rsidRDefault="008B41C8" w:rsidP="008B41C8">
          <w:pPr>
            <w:pStyle w:val="6168DE0E332D47D79EEF7756118EBD44"/>
          </w:pPr>
          <w:r>
            <w:rPr>
              <w:rStyle w:val="PlaceholderText"/>
              <w:color w:val="D1D1D1" w:themeColor="background2" w:themeShade="E6"/>
            </w:rPr>
            <w:t>E</w:t>
          </w:r>
          <w:r w:rsidRPr="00B54D12">
            <w:rPr>
              <w:rStyle w:val="PlaceholderText"/>
              <w:color w:val="D1D1D1" w:themeColor="background2" w:themeShade="E6"/>
            </w:rPr>
            <w:t>nter text</w:t>
          </w:r>
          <w:r w:rsidRPr="00D511C8">
            <w:rPr>
              <w:rStyle w:val="PlaceholderText"/>
              <w:color w:val="F2F2F2" w:themeColor="background1" w:themeShade="F2"/>
            </w:rPr>
            <w:t>.</w:t>
          </w:r>
        </w:p>
      </w:docPartBody>
    </w:docPart>
    <w:docPart>
      <w:docPartPr>
        <w:name w:val="F3AF91C4ADF94773AA901AE5879E4C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083FCB-97B6-458E-A6B4-0DDEF081A5CA}"/>
      </w:docPartPr>
      <w:docPartBody>
        <w:p w:rsidR="00000000" w:rsidRDefault="008B41C8" w:rsidP="008B41C8">
          <w:pPr>
            <w:pStyle w:val="F3AF91C4ADF94773AA901AE5879E4CF9"/>
          </w:pPr>
          <w:r>
            <w:rPr>
              <w:rStyle w:val="PlaceholderText"/>
              <w:color w:val="D1D1D1" w:themeColor="background2" w:themeShade="E6"/>
            </w:rPr>
            <w:t>Age</w:t>
          </w:r>
        </w:p>
      </w:docPartBody>
    </w:docPart>
    <w:docPart>
      <w:docPartPr>
        <w:name w:val="AC9B86114C42470D8465607325512F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B8F384-906E-456E-9BF9-EB6DD1C6A9B2}"/>
      </w:docPartPr>
      <w:docPartBody>
        <w:p w:rsidR="00000000" w:rsidRDefault="008B41C8" w:rsidP="008B41C8">
          <w:pPr>
            <w:pStyle w:val="AC9B86114C42470D8465607325512FE5"/>
          </w:pPr>
          <w:r>
            <w:rPr>
              <w:rStyle w:val="PlaceholderText"/>
              <w:color w:val="D1D1D1" w:themeColor="background2" w:themeShade="E6"/>
            </w:rPr>
            <w:t>D</w:t>
          </w:r>
          <w:r w:rsidRPr="00AA1831">
            <w:rPr>
              <w:rStyle w:val="PlaceholderText"/>
              <w:color w:val="D1D1D1" w:themeColor="background2" w:themeShade="E6"/>
            </w:rPr>
            <w:t>ate.</w:t>
          </w:r>
        </w:p>
      </w:docPartBody>
    </w:docPart>
    <w:docPart>
      <w:docPartPr>
        <w:name w:val="ABEE2CB3657847938A38641DEA9C0C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E42E90-E277-48BC-8DBF-2A445A19BC7C}"/>
      </w:docPartPr>
      <w:docPartBody>
        <w:p w:rsidR="00000000" w:rsidRDefault="008B41C8" w:rsidP="008B41C8">
          <w:pPr>
            <w:pStyle w:val="ABEE2CB3657847938A38641DEA9C0C8C"/>
          </w:pPr>
          <w:r>
            <w:rPr>
              <w:rStyle w:val="PlaceholderText"/>
              <w:color w:val="D1D1D1" w:themeColor="background2" w:themeShade="E6"/>
            </w:rPr>
            <w:t>E</w:t>
          </w:r>
          <w:r w:rsidRPr="00B54D12">
            <w:rPr>
              <w:rStyle w:val="PlaceholderText"/>
              <w:color w:val="D1D1D1" w:themeColor="background2" w:themeShade="E6"/>
            </w:rPr>
            <w:t>nter text</w:t>
          </w:r>
          <w:r w:rsidRPr="00D511C8">
            <w:rPr>
              <w:rStyle w:val="PlaceholderText"/>
              <w:color w:val="F2F2F2" w:themeColor="background1" w:themeShade="F2"/>
            </w:rPr>
            <w:t>.</w:t>
          </w:r>
        </w:p>
      </w:docPartBody>
    </w:docPart>
    <w:docPart>
      <w:docPartPr>
        <w:name w:val="8EE79140C8EB4857887C6D45401D41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E7D56B-C92E-4205-82D8-8BBD08FF6ADE}"/>
      </w:docPartPr>
      <w:docPartBody>
        <w:p w:rsidR="00000000" w:rsidRDefault="008B41C8" w:rsidP="008B41C8">
          <w:pPr>
            <w:pStyle w:val="8EE79140C8EB4857887C6D45401D41E9"/>
          </w:pPr>
          <w:r>
            <w:rPr>
              <w:rStyle w:val="PlaceholderText"/>
              <w:color w:val="D1D1D1" w:themeColor="background2" w:themeShade="E6"/>
            </w:rPr>
            <w:t>E</w:t>
          </w:r>
          <w:r w:rsidRPr="00B54D12">
            <w:rPr>
              <w:rStyle w:val="PlaceholderText"/>
              <w:color w:val="D1D1D1" w:themeColor="background2" w:themeShade="E6"/>
            </w:rPr>
            <w:t>nter text</w:t>
          </w:r>
          <w:r w:rsidRPr="00D511C8">
            <w:rPr>
              <w:rStyle w:val="PlaceholderText"/>
              <w:color w:val="F2F2F2" w:themeColor="background1" w:themeShade="F2"/>
            </w:rPr>
            <w:t>.</w:t>
          </w:r>
        </w:p>
      </w:docPartBody>
    </w:docPart>
    <w:docPart>
      <w:docPartPr>
        <w:name w:val="55DE8E60942344EF9F489F261BA394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7EF8B9-CF99-4FB2-9065-6C6988158409}"/>
      </w:docPartPr>
      <w:docPartBody>
        <w:p w:rsidR="00000000" w:rsidRDefault="008B41C8" w:rsidP="008B41C8">
          <w:pPr>
            <w:pStyle w:val="55DE8E60942344EF9F489F261BA394F2"/>
          </w:pPr>
          <w:r>
            <w:rPr>
              <w:rStyle w:val="PlaceholderText"/>
              <w:color w:val="D1D1D1" w:themeColor="background2" w:themeShade="E6"/>
            </w:rPr>
            <w:t>E</w:t>
          </w:r>
          <w:r w:rsidRPr="00B54D12">
            <w:rPr>
              <w:rStyle w:val="PlaceholderText"/>
              <w:color w:val="D1D1D1" w:themeColor="background2" w:themeShade="E6"/>
            </w:rPr>
            <w:t>nter text</w:t>
          </w:r>
          <w:r w:rsidRPr="00D511C8">
            <w:rPr>
              <w:rStyle w:val="PlaceholderText"/>
              <w:color w:val="F2F2F2" w:themeColor="background1" w:themeShade="F2"/>
            </w:rPr>
            <w:t>.</w:t>
          </w:r>
        </w:p>
      </w:docPartBody>
    </w:docPart>
    <w:docPart>
      <w:docPartPr>
        <w:name w:val="6B31AAE5B9B54AFCBD3EF250A7AC40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EED8D7-3DF8-485B-957D-B7B380456BE6}"/>
      </w:docPartPr>
      <w:docPartBody>
        <w:p w:rsidR="00000000" w:rsidRDefault="008B41C8" w:rsidP="008B41C8">
          <w:pPr>
            <w:pStyle w:val="6B31AAE5B9B54AFCBD3EF250A7AC400E"/>
          </w:pPr>
          <w:r>
            <w:rPr>
              <w:rStyle w:val="PlaceholderText"/>
              <w:color w:val="D1D1D1" w:themeColor="background2" w:themeShade="E6"/>
            </w:rPr>
            <w:t>E</w:t>
          </w:r>
          <w:r w:rsidRPr="00B54D12">
            <w:rPr>
              <w:rStyle w:val="PlaceholderText"/>
              <w:color w:val="D1D1D1" w:themeColor="background2" w:themeShade="E6"/>
            </w:rPr>
            <w:t>nter text</w:t>
          </w:r>
          <w:r w:rsidRPr="00D511C8">
            <w:rPr>
              <w:rStyle w:val="PlaceholderText"/>
              <w:color w:val="F2F2F2" w:themeColor="background1" w:themeShade="F2"/>
            </w:rPr>
            <w:t>.</w:t>
          </w:r>
        </w:p>
      </w:docPartBody>
    </w:docPart>
    <w:docPart>
      <w:docPartPr>
        <w:name w:val="A6F48FC61B19427BADEB7AF60878C6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E63FEF-B7E5-4454-A717-4F8200E55F00}"/>
      </w:docPartPr>
      <w:docPartBody>
        <w:p w:rsidR="00000000" w:rsidRDefault="008B41C8" w:rsidP="008B41C8">
          <w:pPr>
            <w:pStyle w:val="A6F48FC61B19427BADEB7AF60878C6F6"/>
          </w:pPr>
          <w:r>
            <w:rPr>
              <w:rStyle w:val="PlaceholderText"/>
              <w:color w:val="D1D1D1" w:themeColor="background2" w:themeShade="E6"/>
            </w:rPr>
            <w:t>Age</w:t>
          </w:r>
        </w:p>
      </w:docPartBody>
    </w:docPart>
    <w:docPart>
      <w:docPartPr>
        <w:name w:val="A4C660D5B3E14AC2BB9C84382E0B56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3962C5-89BF-409F-AD0E-A560E7A6525A}"/>
      </w:docPartPr>
      <w:docPartBody>
        <w:p w:rsidR="00000000" w:rsidRDefault="008B41C8" w:rsidP="008B41C8">
          <w:pPr>
            <w:pStyle w:val="A4C660D5B3E14AC2BB9C84382E0B56FD"/>
          </w:pPr>
          <w:r>
            <w:rPr>
              <w:rStyle w:val="PlaceholderText"/>
              <w:color w:val="D1D1D1" w:themeColor="background2" w:themeShade="E6"/>
            </w:rPr>
            <w:t>D</w:t>
          </w:r>
          <w:r w:rsidRPr="00AA1831">
            <w:rPr>
              <w:rStyle w:val="PlaceholderText"/>
              <w:color w:val="D1D1D1" w:themeColor="background2" w:themeShade="E6"/>
            </w:rPr>
            <w:t>ate.</w:t>
          </w:r>
        </w:p>
      </w:docPartBody>
    </w:docPart>
    <w:docPart>
      <w:docPartPr>
        <w:name w:val="0D3FD93A51354A97957912A35890D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11E3CF-2BCC-4C97-B5CB-3A4B7E80ED47}"/>
      </w:docPartPr>
      <w:docPartBody>
        <w:p w:rsidR="00000000" w:rsidRDefault="008B41C8" w:rsidP="008B41C8">
          <w:pPr>
            <w:pStyle w:val="0D3FD93A51354A97957912A35890DB79"/>
          </w:pPr>
          <w:r>
            <w:rPr>
              <w:rStyle w:val="PlaceholderText"/>
              <w:color w:val="D1D1D1" w:themeColor="background2" w:themeShade="E6"/>
            </w:rPr>
            <w:t>E</w:t>
          </w:r>
          <w:r w:rsidRPr="00B54D12">
            <w:rPr>
              <w:rStyle w:val="PlaceholderText"/>
              <w:color w:val="D1D1D1" w:themeColor="background2" w:themeShade="E6"/>
            </w:rPr>
            <w:t>nter text</w:t>
          </w:r>
          <w:r w:rsidRPr="00D511C8">
            <w:rPr>
              <w:rStyle w:val="PlaceholderText"/>
              <w:color w:val="F2F2F2" w:themeColor="background1" w:themeShade="F2"/>
            </w:rPr>
            <w:t>.</w:t>
          </w:r>
        </w:p>
      </w:docPartBody>
    </w:docPart>
    <w:docPart>
      <w:docPartPr>
        <w:name w:val="2F75502EE8C84D5194962D422303A9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381F4A-3FC4-42FF-8732-19E83373D73A}"/>
      </w:docPartPr>
      <w:docPartBody>
        <w:p w:rsidR="00000000" w:rsidRDefault="008B41C8" w:rsidP="008B41C8">
          <w:pPr>
            <w:pStyle w:val="2F75502EE8C84D5194962D422303A958"/>
          </w:pPr>
          <w:r>
            <w:rPr>
              <w:rStyle w:val="PlaceholderText"/>
              <w:color w:val="D1D1D1" w:themeColor="background2" w:themeShade="E6"/>
            </w:rPr>
            <w:t>E</w:t>
          </w:r>
          <w:r w:rsidRPr="00B54D12">
            <w:rPr>
              <w:rStyle w:val="PlaceholderText"/>
              <w:color w:val="D1D1D1" w:themeColor="background2" w:themeShade="E6"/>
            </w:rPr>
            <w:t>nter text</w:t>
          </w:r>
          <w:r w:rsidRPr="00D511C8">
            <w:rPr>
              <w:rStyle w:val="PlaceholderText"/>
              <w:color w:val="F2F2F2" w:themeColor="background1" w:themeShade="F2"/>
            </w:rPr>
            <w:t>.</w:t>
          </w:r>
        </w:p>
      </w:docPartBody>
    </w:docPart>
    <w:docPart>
      <w:docPartPr>
        <w:name w:val="985CEF14DD1A454498EF0FD83567C8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88CE1F-8366-498F-9960-9FDDC475BEE9}"/>
      </w:docPartPr>
      <w:docPartBody>
        <w:p w:rsidR="00000000" w:rsidRDefault="008B41C8" w:rsidP="008B41C8">
          <w:pPr>
            <w:pStyle w:val="985CEF14DD1A454498EF0FD83567C80F"/>
          </w:pPr>
          <w:r>
            <w:rPr>
              <w:rStyle w:val="PlaceholderText"/>
              <w:color w:val="D1D1D1" w:themeColor="background2" w:themeShade="E6"/>
            </w:rPr>
            <w:t>E</w:t>
          </w:r>
          <w:r w:rsidRPr="00B54D12">
            <w:rPr>
              <w:rStyle w:val="PlaceholderText"/>
              <w:color w:val="D1D1D1" w:themeColor="background2" w:themeShade="E6"/>
            </w:rPr>
            <w:t>nter text</w:t>
          </w:r>
          <w:r w:rsidRPr="00D511C8">
            <w:rPr>
              <w:rStyle w:val="PlaceholderText"/>
              <w:color w:val="F2F2F2" w:themeColor="background1" w:themeShade="F2"/>
            </w:rPr>
            <w:t>.</w:t>
          </w:r>
        </w:p>
      </w:docPartBody>
    </w:docPart>
    <w:docPart>
      <w:docPartPr>
        <w:name w:val="8EC619E7B9594B2A8064255F6F85DB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1FA5A0-06B9-4559-A0A1-CE1CB24E40F5}"/>
      </w:docPartPr>
      <w:docPartBody>
        <w:p w:rsidR="00000000" w:rsidRDefault="008B41C8" w:rsidP="008B41C8">
          <w:pPr>
            <w:pStyle w:val="8EC619E7B9594B2A8064255F6F85DBEB"/>
          </w:pPr>
          <w:r>
            <w:rPr>
              <w:rStyle w:val="PlaceholderText"/>
              <w:color w:val="D1D1D1" w:themeColor="background2" w:themeShade="E6"/>
            </w:rPr>
            <w:t>E</w:t>
          </w:r>
          <w:r w:rsidRPr="00B54D12">
            <w:rPr>
              <w:rStyle w:val="PlaceholderText"/>
              <w:color w:val="D1D1D1" w:themeColor="background2" w:themeShade="E6"/>
            </w:rPr>
            <w:t>nter text</w:t>
          </w:r>
          <w:r w:rsidRPr="00D511C8">
            <w:rPr>
              <w:rStyle w:val="PlaceholderText"/>
              <w:color w:val="F2F2F2" w:themeColor="background1" w:themeShade="F2"/>
            </w:rPr>
            <w:t>.</w:t>
          </w:r>
        </w:p>
      </w:docPartBody>
    </w:docPart>
    <w:docPart>
      <w:docPartPr>
        <w:name w:val="EAD4C60F035B41A18B054BAAFF53ED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3F5E62-57FA-4D6F-B2E5-165E88069244}"/>
      </w:docPartPr>
      <w:docPartBody>
        <w:p w:rsidR="00000000" w:rsidRDefault="008B41C8" w:rsidP="008B41C8">
          <w:pPr>
            <w:pStyle w:val="EAD4C60F035B41A18B054BAAFF53ED22"/>
          </w:pPr>
          <w:r>
            <w:rPr>
              <w:rStyle w:val="PlaceholderText"/>
              <w:color w:val="D1D1D1" w:themeColor="background2" w:themeShade="E6"/>
            </w:rPr>
            <w:t>Age</w:t>
          </w:r>
        </w:p>
      </w:docPartBody>
    </w:docPart>
    <w:docPart>
      <w:docPartPr>
        <w:name w:val="408DF3E764AE450C8B83188CC9B003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90EF42-A762-4D8B-BAFB-569A2B5D12B8}"/>
      </w:docPartPr>
      <w:docPartBody>
        <w:p w:rsidR="00000000" w:rsidRDefault="008B41C8" w:rsidP="008B41C8">
          <w:pPr>
            <w:pStyle w:val="408DF3E764AE450C8B83188CC9B00320"/>
          </w:pPr>
          <w:r>
            <w:rPr>
              <w:rStyle w:val="PlaceholderText"/>
              <w:color w:val="D1D1D1" w:themeColor="background2" w:themeShade="E6"/>
            </w:rPr>
            <w:t>D</w:t>
          </w:r>
          <w:r w:rsidRPr="00AA1831">
            <w:rPr>
              <w:rStyle w:val="PlaceholderText"/>
              <w:color w:val="D1D1D1" w:themeColor="background2" w:themeShade="E6"/>
            </w:rPr>
            <w:t>ate.</w:t>
          </w:r>
        </w:p>
      </w:docPartBody>
    </w:docPart>
    <w:docPart>
      <w:docPartPr>
        <w:name w:val="31283775E7F942F2B328ABC0E6825D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05C31F-1485-4467-AF12-8C304FD7CA41}"/>
      </w:docPartPr>
      <w:docPartBody>
        <w:p w:rsidR="00000000" w:rsidRDefault="008B41C8" w:rsidP="008B41C8">
          <w:pPr>
            <w:pStyle w:val="31283775E7F942F2B328ABC0E6825D8F"/>
          </w:pPr>
          <w:r>
            <w:rPr>
              <w:rStyle w:val="PlaceholderText"/>
              <w:color w:val="D1D1D1" w:themeColor="background2" w:themeShade="E6"/>
            </w:rPr>
            <w:t>E</w:t>
          </w:r>
          <w:r w:rsidRPr="00B54D12">
            <w:rPr>
              <w:rStyle w:val="PlaceholderText"/>
              <w:color w:val="D1D1D1" w:themeColor="background2" w:themeShade="E6"/>
            </w:rPr>
            <w:t>nter text</w:t>
          </w:r>
          <w:r w:rsidRPr="00D511C8">
            <w:rPr>
              <w:rStyle w:val="PlaceholderText"/>
              <w:color w:val="F2F2F2" w:themeColor="background1" w:themeShade="F2"/>
            </w:rPr>
            <w:t>.</w:t>
          </w:r>
        </w:p>
      </w:docPartBody>
    </w:docPart>
    <w:docPart>
      <w:docPartPr>
        <w:name w:val="302DD1DA82F749ED954321E4419204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770868-09F0-486D-9D8B-3C727B7057E9}"/>
      </w:docPartPr>
      <w:docPartBody>
        <w:p w:rsidR="00000000" w:rsidRDefault="008B41C8" w:rsidP="008B41C8">
          <w:pPr>
            <w:pStyle w:val="302DD1DA82F749ED954321E4419204A2"/>
          </w:pPr>
          <w:r>
            <w:rPr>
              <w:rStyle w:val="PlaceholderText"/>
              <w:color w:val="D1D1D1" w:themeColor="background2" w:themeShade="E6"/>
            </w:rPr>
            <w:t>E</w:t>
          </w:r>
          <w:r w:rsidRPr="00B54D12">
            <w:rPr>
              <w:rStyle w:val="PlaceholderText"/>
              <w:color w:val="D1D1D1" w:themeColor="background2" w:themeShade="E6"/>
            </w:rPr>
            <w:t>nter text</w:t>
          </w:r>
          <w:r w:rsidRPr="00D511C8">
            <w:rPr>
              <w:rStyle w:val="PlaceholderText"/>
              <w:color w:val="F2F2F2" w:themeColor="background1" w:themeShade="F2"/>
            </w:rPr>
            <w:t>.</w:t>
          </w:r>
        </w:p>
      </w:docPartBody>
    </w:docPart>
    <w:docPart>
      <w:docPartPr>
        <w:name w:val="A696D59B1F3F4E3094A3C2476E6648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7F1555-B3A3-4C4A-BA35-273B121A444F}"/>
      </w:docPartPr>
      <w:docPartBody>
        <w:p w:rsidR="00000000" w:rsidRDefault="008B41C8" w:rsidP="008B41C8">
          <w:pPr>
            <w:pStyle w:val="A696D59B1F3F4E3094A3C2476E66489A"/>
          </w:pPr>
          <w:r>
            <w:rPr>
              <w:rStyle w:val="PlaceholderText"/>
              <w:color w:val="D1D1D1" w:themeColor="background2" w:themeShade="E6"/>
            </w:rPr>
            <w:t>E</w:t>
          </w:r>
          <w:r w:rsidRPr="00B54D12">
            <w:rPr>
              <w:rStyle w:val="PlaceholderText"/>
              <w:color w:val="D1D1D1" w:themeColor="background2" w:themeShade="E6"/>
            </w:rPr>
            <w:t>nter text</w:t>
          </w:r>
          <w:r w:rsidRPr="00D511C8">
            <w:rPr>
              <w:rStyle w:val="PlaceholderText"/>
              <w:color w:val="F2F2F2" w:themeColor="background1" w:themeShade="F2"/>
            </w:rPr>
            <w:t>.</w:t>
          </w:r>
        </w:p>
      </w:docPartBody>
    </w:docPart>
    <w:docPart>
      <w:docPartPr>
        <w:name w:val="D764DC208AEA43A49B1B3A9E56BDEE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B77DAA-6A67-48CD-84E9-C86A56ED47B8}"/>
      </w:docPartPr>
      <w:docPartBody>
        <w:p w:rsidR="00000000" w:rsidRDefault="008B41C8" w:rsidP="008B41C8">
          <w:pPr>
            <w:pStyle w:val="D764DC208AEA43A49B1B3A9E56BDEEB4"/>
          </w:pPr>
          <w:r>
            <w:rPr>
              <w:rStyle w:val="PlaceholderText"/>
              <w:color w:val="D1D1D1" w:themeColor="background2" w:themeShade="E6"/>
            </w:rPr>
            <w:t>E</w:t>
          </w:r>
          <w:r w:rsidRPr="00B54D12">
            <w:rPr>
              <w:rStyle w:val="PlaceholderText"/>
              <w:color w:val="D1D1D1" w:themeColor="background2" w:themeShade="E6"/>
            </w:rPr>
            <w:t>nter text</w:t>
          </w:r>
          <w:r w:rsidRPr="00D511C8">
            <w:rPr>
              <w:rStyle w:val="PlaceholderText"/>
              <w:color w:val="F2F2F2" w:themeColor="background1" w:themeShade="F2"/>
            </w:rPr>
            <w:t>.</w:t>
          </w:r>
        </w:p>
      </w:docPartBody>
    </w:docPart>
    <w:docPart>
      <w:docPartPr>
        <w:name w:val="88EFBA4A1FA04C798A5CECD2FC14BC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E4F884-70E4-4315-88AC-F6E7CEC1E31F}"/>
      </w:docPartPr>
      <w:docPartBody>
        <w:p w:rsidR="00000000" w:rsidRDefault="008B41C8" w:rsidP="008B41C8">
          <w:pPr>
            <w:pStyle w:val="88EFBA4A1FA04C798A5CECD2FC14BCFE"/>
          </w:pPr>
          <w:r>
            <w:rPr>
              <w:rStyle w:val="PlaceholderText"/>
              <w:color w:val="D1D1D1" w:themeColor="background2" w:themeShade="E6"/>
            </w:rPr>
            <w:t>Age</w:t>
          </w:r>
        </w:p>
      </w:docPartBody>
    </w:docPart>
    <w:docPart>
      <w:docPartPr>
        <w:name w:val="86E3925AC2F3470FAFB46550EBF693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B90830-1066-4D42-A45B-FEB823D73FF8}"/>
      </w:docPartPr>
      <w:docPartBody>
        <w:p w:rsidR="00000000" w:rsidRDefault="008B41C8" w:rsidP="008B41C8">
          <w:pPr>
            <w:pStyle w:val="86E3925AC2F3470FAFB46550EBF69348"/>
          </w:pPr>
          <w:r>
            <w:rPr>
              <w:rStyle w:val="PlaceholderText"/>
              <w:color w:val="D1D1D1" w:themeColor="background2" w:themeShade="E6"/>
            </w:rPr>
            <w:t>D</w:t>
          </w:r>
          <w:r w:rsidRPr="00AA1831">
            <w:rPr>
              <w:rStyle w:val="PlaceholderText"/>
              <w:color w:val="D1D1D1" w:themeColor="background2" w:themeShade="E6"/>
            </w:rPr>
            <w:t>ate.</w:t>
          </w:r>
        </w:p>
      </w:docPartBody>
    </w:docPart>
    <w:docPart>
      <w:docPartPr>
        <w:name w:val="7831181340234A3383F1C70C263FED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C67F07-4BF3-405E-A8C9-726512D71A3F}"/>
      </w:docPartPr>
      <w:docPartBody>
        <w:p w:rsidR="00000000" w:rsidRDefault="008B41C8" w:rsidP="008B41C8">
          <w:pPr>
            <w:pStyle w:val="7831181340234A3383F1C70C263FEDAB"/>
          </w:pPr>
          <w:r>
            <w:rPr>
              <w:rStyle w:val="PlaceholderText"/>
              <w:color w:val="D1D1D1" w:themeColor="background2" w:themeShade="E6"/>
            </w:rPr>
            <w:t>E</w:t>
          </w:r>
          <w:r w:rsidRPr="00B54D12">
            <w:rPr>
              <w:rStyle w:val="PlaceholderText"/>
              <w:color w:val="D1D1D1" w:themeColor="background2" w:themeShade="E6"/>
            </w:rPr>
            <w:t>nter text</w:t>
          </w:r>
          <w:r w:rsidRPr="00D511C8">
            <w:rPr>
              <w:rStyle w:val="PlaceholderText"/>
              <w:color w:val="F2F2F2" w:themeColor="background1" w:themeShade="F2"/>
            </w:rPr>
            <w:t>.</w:t>
          </w:r>
        </w:p>
      </w:docPartBody>
    </w:docPart>
    <w:docPart>
      <w:docPartPr>
        <w:name w:val="FFA37A2AD74E40D1BD2B218993E075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E365A6-EFB9-4270-BC1C-9B80BF3DFECA}"/>
      </w:docPartPr>
      <w:docPartBody>
        <w:p w:rsidR="00000000" w:rsidRDefault="008B41C8" w:rsidP="008B41C8">
          <w:pPr>
            <w:pStyle w:val="FFA37A2AD74E40D1BD2B218993E07564"/>
          </w:pPr>
          <w:r>
            <w:rPr>
              <w:rStyle w:val="PlaceholderText"/>
              <w:color w:val="D1D1D1" w:themeColor="background2" w:themeShade="E6"/>
            </w:rPr>
            <w:t>E</w:t>
          </w:r>
          <w:r w:rsidRPr="00B54D12">
            <w:rPr>
              <w:rStyle w:val="PlaceholderText"/>
              <w:color w:val="D1D1D1" w:themeColor="background2" w:themeShade="E6"/>
            </w:rPr>
            <w:t>nter text</w:t>
          </w:r>
          <w:r w:rsidRPr="00D511C8">
            <w:rPr>
              <w:rStyle w:val="PlaceholderText"/>
              <w:color w:val="F2F2F2" w:themeColor="background1" w:themeShade="F2"/>
            </w:rPr>
            <w:t>.</w:t>
          </w:r>
        </w:p>
      </w:docPartBody>
    </w:docPart>
    <w:docPart>
      <w:docPartPr>
        <w:name w:val="2CCCF1CAF1744F9D894D6687774A3F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E938B2-26DD-4740-A9C6-6413E8A4748C}"/>
      </w:docPartPr>
      <w:docPartBody>
        <w:p w:rsidR="00000000" w:rsidRDefault="008B41C8" w:rsidP="008B41C8">
          <w:pPr>
            <w:pStyle w:val="2CCCF1CAF1744F9D894D6687774A3F99"/>
          </w:pPr>
          <w:r>
            <w:rPr>
              <w:rStyle w:val="PlaceholderText"/>
              <w:color w:val="D1D1D1" w:themeColor="background2" w:themeShade="E6"/>
            </w:rPr>
            <w:t>E</w:t>
          </w:r>
          <w:r w:rsidRPr="00B54D12">
            <w:rPr>
              <w:rStyle w:val="PlaceholderText"/>
              <w:color w:val="D1D1D1" w:themeColor="background2" w:themeShade="E6"/>
            </w:rPr>
            <w:t>nter text</w:t>
          </w:r>
          <w:r w:rsidRPr="00D511C8">
            <w:rPr>
              <w:rStyle w:val="PlaceholderText"/>
              <w:color w:val="F2F2F2" w:themeColor="background1" w:themeShade="F2"/>
            </w:rPr>
            <w:t>.</w:t>
          </w:r>
        </w:p>
      </w:docPartBody>
    </w:docPart>
    <w:docPart>
      <w:docPartPr>
        <w:name w:val="08A7834AE1C944CF925C3804456111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1D49A5-A881-4C53-83AA-4FDBF6E22888}"/>
      </w:docPartPr>
      <w:docPartBody>
        <w:p w:rsidR="00000000" w:rsidRDefault="008B41C8" w:rsidP="008B41C8">
          <w:pPr>
            <w:pStyle w:val="08A7834AE1C944CF925C3804456111EA"/>
          </w:pPr>
          <w:r>
            <w:rPr>
              <w:rStyle w:val="PlaceholderText"/>
              <w:color w:val="D1D1D1" w:themeColor="background2" w:themeShade="E6"/>
            </w:rPr>
            <w:t>E</w:t>
          </w:r>
          <w:r w:rsidRPr="00B54D12">
            <w:rPr>
              <w:rStyle w:val="PlaceholderText"/>
              <w:color w:val="D1D1D1" w:themeColor="background2" w:themeShade="E6"/>
            </w:rPr>
            <w:t>nter text</w:t>
          </w:r>
          <w:r w:rsidRPr="00D511C8">
            <w:rPr>
              <w:rStyle w:val="PlaceholderText"/>
              <w:color w:val="F2F2F2" w:themeColor="background1" w:themeShade="F2"/>
            </w:rPr>
            <w:t>.</w:t>
          </w:r>
        </w:p>
      </w:docPartBody>
    </w:docPart>
    <w:docPart>
      <w:docPartPr>
        <w:name w:val="A9E16EBA0B624BCF9C85D9600E6578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1AC316-9FF8-4326-B26E-E64197EA9DBF}"/>
      </w:docPartPr>
      <w:docPartBody>
        <w:p w:rsidR="00000000" w:rsidRDefault="008B41C8" w:rsidP="008B41C8">
          <w:pPr>
            <w:pStyle w:val="A9E16EBA0B624BCF9C85D9600E6578E8"/>
          </w:pPr>
          <w:r>
            <w:rPr>
              <w:rStyle w:val="PlaceholderText"/>
              <w:color w:val="D1D1D1" w:themeColor="background2" w:themeShade="E6"/>
            </w:rPr>
            <w:t>Age</w:t>
          </w:r>
        </w:p>
      </w:docPartBody>
    </w:docPart>
    <w:docPart>
      <w:docPartPr>
        <w:name w:val="1B4414FC297D47F1A76503A20E8681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D0DD63-5A87-485B-AFC3-D5635595EE69}"/>
      </w:docPartPr>
      <w:docPartBody>
        <w:p w:rsidR="00000000" w:rsidRDefault="008B41C8" w:rsidP="008B41C8">
          <w:pPr>
            <w:pStyle w:val="1B4414FC297D47F1A76503A20E86819F"/>
          </w:pPr>
          <w:r>
            <w:rPr>
              <w:rStyle w:val="PlaceholderText"/>
              <w:color w:val="D1D1D1" w:themeColor="background2" w:themeShade="E6"/>
            </w:rPr>
            <w:t>D</w:t>
          </w:r>
          <w:r w:rsidRPr="00AA1831">
            <w:rPr>
              <w:rStyle w:val="PlaceholderText"/>
              <w:color w:val="D1D1D1" w:themeColor="background2" w:themeShade="E6"/>
            </w:rPr>
            <w:t>ate.</w:t>
          </w:r>
        </w:p>
      </w:docPartBody>
    </w:docPart>
    <w:docPart>
      <w:docPartPr>
        <w:name w:val="02BB529E658F4048ACB340C0B9CE50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EB3062-8DCB-42AA-9406-DCBC8153FBD1}"/>
      </w:docPartPr>
      <w:docPartBody>
        <w:p w:rsidR="00000000" w:rsidRDefault="008B41C8" w:rsidP="008B41C8">
          <w:pPr>
            <w:pStyle w:val="02BB529E658F4048ACB340C0B9CE500B"/>
          </w:pPr>
          <w:r>
            <w:rPr>
              <w:rStyle w:val="PlaceholderText"/>
              <w:color w:val="D1D1D1" w:themeColor="background2" w:themeShade="E6"/>
            </w:rPr>
            <w:t>E</w:t>
          </w:r>
          <w:r w:rsidRPr="00B54D12">
            <w:rPr>
              <w:rStyle w:val="PlaceholderText"/>
              <w:color w:val="D1D1D1" w:themeColor="background2" w:themeShade="E6"/>
            </w:rPr>
            <w:t>nter text</w:t>
          </w:r>
          <w:r w:rsidRPr="00D511C8">
            <w:rPr>
              <w:rStyle w:val="PlaceholderText"/>
              <w:color w:val="F2F2F2" w:themeColor="background1" w:themeShade="F2"/>
            </w:rPr>
            <w:t>.</w:t>
          </w:r>
        </w:p>
      </w:docPartBody>
    </w:docPart>
    <w:docPart>
      <w:docPartPr>
        <w:name w:val="147DE20A5E47411EAAE0CF1CDA7FD5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B3C252-8A0D-416B-8F1E-116744D6CD22}"/>
      </w:docPartPr>
      <w:docPartBody>
        <w:p w:rsidR="00000000" w:rsidRDefault="008B41C8" w:rsidP="008B41C8">
          <w:pPr>
            <w:pStyle w:val="147DE20A5E47411EAAE0CF1CDA7FD5F2"/>
          </w:pPr>
          <w:r>
            <w:rPr>
              <w:rStyle w:val="PlaceholderText"/>
              <w:color w:val="D1D1D1" w:themeColor="background2" w:themeShade="E6"/>
            </w:rPr>
            <w:t>E</w:t>
          </w:r>
          <w:r w:rsidRPr="00B54D12">
            <w:rPr>
              <w:rStyle w:val="PlaceholderText"/>
              <w:color w:val="D1D1D1" w:themeColor="background2" w:themeShade="E6"/>
            </w:rPr>
            <w:t>nter text</w:t>
          </w:r>
          <w:r w:rsidRPr="00D511C8">
            <w:rPr>
              <w:rStyle w:val="PlaceholderText"/>
              <w:color w:val="F2F2F2" w:themeColor="background1" w:themeShade="F2"/>
            </w:rPr>
            <w:t>.</w:t>
          </w:r>
        </w:p>
      </w:docPartBody>
    </w:docPart>
    <w:docPart>
      <w:docPartPr>
        <w:name w:val="B13DDC43B3464C8B9200C135B8D7C4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06C1D1-2F7D-44D0-85DC-CEB6F905A64B}"/>
      </w:docPartPr>
      <w:docPartBody>
        <w:p w:rsidR="00000000" w:rsidRDefault="008B41C8" w:rsidP="008B41C8">
          <w:pPr>
            <w:pStyle w:val="B13DDC43B3464C8B9200C135B8D7C475"/>
          </w:pPr>
          <w:r>
            <w:rPr>
              <w:rStyle w:val="PlaceholderText"/>
              <w:color w:val="D1D1D1" w:themeColor="background2" w:themeShade="E6"/>
            </w:rPr>
            <w:t>E</w:t>
          </w:r>
          <w:r w:rsidRPr="00B54D12">
            <w:rPr>
              <w:rStyle w:val="PlaceholderText"/>
              <w:color w:val="D1D1D1" w:themeColor="background2" w:themeShade="E6"/>
            </w:rPr>
            <w:t>nter text</w:t>
          </w:r>
          <w:r w:rsidRPr="00D511C8">
            <w:rPr>
              <w:rStyle w:val="PlaceholderText"/>
              <w:color w:val="F2F2F2" w:themeColor="background1" w:themeShade="F2"/>
            </w:rPr>
            <w:t>.</w:t>
          </w:r>
        </w:p>
      </w:docPartBody>
    </w:docPart>
    <w:docPart>
      <w:docPartPr>
        <w:name w:val="61238B478741484F8C74F7FF1ED845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372BA7-4AB3-4BAA-ADDE-66842F1AEF54}"/>
      </w:docPartPr>
      <w:docPartBody>
        <w:p w:rsidR="00000000" w:rsidRDefault="008B41C8" w:rsidP="008B41C8">
          <w:pPr>
            <w:pStyle w:val="61238B478741484F8C74F7FF1ED84597"/>
          </w:pPr>
          <w:r>
            <w:rPr>
              <w:rStyle w:val="PlaceholderText"/>
              <w:color w:val="D1D1D1" w:themeColor="background2" w:themeShade="E6"/>
            </w:rPr>
            <w:t>E</w:t>
          </w:r>
          <w:r w:rsidRPr="00B54D12">
            <w:rPr>
              <w:rStyle w:val="PlaceholderText"/>
              <w:color w:val="D1D1D1" w:themeColor="background2" w:themeShade="E6"/>
            </w:rPr>
            <w:t>nter text</w:t>
          </w:r>
          <w:r w:rsidRPr="00D511C8">
            <w:rPr>
              <w:rStyle w:val="PlaceholderText"/>
              <w:color w:val="F2F2F2" w:themeColor="background1" w:themeShade="F2"/>
            </w:rPr>
            <w:t>.</w:t>
          </w:r>
        </w:p>
      </w:docPartBody>
    </w:docPart>
    <w:docPart>
      <w:docPartPr>
        <w:name w:val="855434CA7145415D81FE31CA62638A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5F407B-E95B-415B-AA8A-A8FA5D0DBADE}"/>
      </w:docPartPr>
      <w:docPartBody>
        <w:p w:rsidR="00000000" w:rsidRDefault="008B41C8" w:rsidP="008B41C8">
          <w:pPr>
            <w:pStyle w:val="855434CA7145415D81FE31CA62638ABD"/>
          </w:pPr>
          <w:r>
            <w:rPr>
              <w:rStyle w:val="PlaceholderText"/>
              <w:color w:val="D1D1D1" w:themeColor="background2" w:themeShade="E6"/>
            </w:rPr>
            <w:t>Age</w:t>
          </w:r>
        </w:p>
      </w:docPartBody>
    </w:docPart>
    <w:docPart>
      <w:docPartPr>
        <w:name w:val="9ACA0B0609FA4CD59035B91E153A0F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1D63AA-0D7A-4DF2-8AAE-7997A71EE6B4}"/>
      </w:docPartPr>
      <w:docPartBody>
        <w:p w:rsidR="00000000" w:rsidRDefault="008B41C8" w:rsidP="008B41C8">
          <w:pPr>
            <w:pStyle w:val="9ACA0B0609FA4CD59035B91E153A0F88"/>
          </w:pPr>
          <w:r>
            <w:rPr>
              <w:rStyle w:val="PlaceholderText"/>
              <w:color w:val="D1D1D1" w:themeColor="background2" w:themeShade="E6"/>
            </w:rPr>
            <w:t>D</w:t>
          </w:r>
          <w:r w:rsidRPr="00AA1831">
            <w:rPr>
              <w:rStyle w:val="PlaceholderText"/>
              <w:color w:val="D1D1D1" w:themeColor="background2" w:themeShade="E6"/>
            </w:rPr>
            <w:t>ate.</w:t>
          </w:r>
        </w:p>
      </w:docPartBody>
    </w:docPart>
    <w:docPart>
      <w:docPartPr>
        <w:name w:val="3180CBA681864C929623E89F343A58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DF7692-71F8-4C7A-8D8C-ADDA284EC786}"/>
      </w:docPartPr>
      <w:docPartBody>
        <w:p w:rsidR="00000000" w:rsidRDefault="008B41C8" w:rsidP="008B41C8">
          <w:pPr>
            <w:pStyle w:val="3180CBA681864C929623E89F343A58CF"/>
          </w:pPr>
          <w:r>
            <w:rPr>
              <w:rStyle w:val="PlaceholderText"/>
              <w:color w:val="D1D1D1" w:themeColor="background2" w:themeShade="E6"/>
            </w:rPr>
            <w:t>E</w:t>
          </w:r>
          <w:r w:rsidRPr="00B54D12">
            <w:rPr>
              <w:rStyle w:val="PlaceholderText"/>
              <w:color w:val="D1D1D1" w:themeColor="background2" w:themeShade="E6"/>
            </w:rPr>
            <w:t>nter text</w:t>
          </w:r>
          <w:r w:rsidRPr="00D511C8">
            <w:rPr>
              <w:rStyle w:val="PlaceholderText"/>
              <w:color w:val="F2F2F2" w:themeColor="background1" w:themeShade="F2"/>
            </w:rPr>
            <w:t>.</w:t>
          </w:r>
        </w:p>
      </w:docPartBody>
    </w:docPart>
    <w:docPart>
      <w:docPartPr>
        <w:name w:val="783AB9F971B9423FBA2694847C0902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CB84CA-D74A-49A6-9AD9-DEC3E31C6643}"/>
      </w:docPartPr>
      <w:docPartBody>
        <w:p w:rsidR="00000000" w:rsidRDefault="008B41C8" w:rsidP="008B41C8">
          <w:pPr>
            <w:pStyle w:val="783AB9F971B9423FBA2694847C090231"/>
          </w:pPr>
          <w:r>
            <w:rPr>
              <w:rStyle w:val="PlaceholderText"/>
              <w:color w:val="D1D1D1" w:themeColor="background2" w:themeShade="E6"/>
            </w:rPr>
            <w:t>E</w:t>
          </w:r>
          <w:r w:rsidRPr="00B54D12">
            <w:rPr>
              <w:rStyle w:val="PlaceholderText"/>
              <w:color w:val="D1D1D1" w:themeColor="background2" w:themeShade="E6"/>
            </w:rPr>
            <w:t>nter text</w:t>
          </w:r>
          <w:r w:rsidRPr="00D511C8">
            <w:rPr>
              <w:rStyle w:val="PlaceholderText"/>
              <w:color w:val="F2F2F2" w:themeColor="background1" w:themeShade="F2"/>
            </w:rPr>
            <w:t>.</w:t>
          </w:r>
        </w:p>
      </w:docPartBody>
    </w:docPart>
    <w:docPart>
      <w:docPartPr>
        <w:name w:val="36C20C5002CB4640B1BB0FE67DBD7B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DAAEB1-564E-46B7-8A78-EA90C07C219F}"/>
      </w:docPartPr>
      <w:docPartBody>
        <w:p w:rsidR="00000000" w:rsidRDefault="008B41C8" w:rsidP="008B41C8">
          <w:pPr>
            <w:pStyle w:val="36C20C5002CB4640B1BB0FE67DBD7BD8"/>
          </w:pPr>
          <w:r>
            <w:rPr>
              <w:rStyle w:val="PlaceholderText"/>
              <w:color w:val="D1D1D1" w:themeColor="background2" w:themeShade="E6"/>
            </w:rPr>
            <w:t>E</w:t>
          </w:r>
          <w:r w:rsidRPr="00B54D12">
            <w:rPr>
              <w:rStyle w:val="PlaceholderText"/>
              <w:color w:val="D1D1D1" w:themeColor="background2" w:themeShade="E6"/>
            </w:rPr>
            <w:t>nter text</w:t>
          </w:r>
          <w:r w:rsidRPr="00D511C8">
            <w:rPr>
              <w:rStyle w:val="PlaceholderText"/>
              <w:color w:val="F2F2F2" w:themeColor="background1" w:themeShade="F2"/>
            </w:rPr>
            <w:t>.</w:t>
          </w:r>
        </w:p>
      </w:docPartBody>
    </w:docPart>
    <w:docPart>
      <w:docPartPr>
        <w:name w:val="A6E5EA963FFF47878D5B780E68025B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F277B0-D50E-42F1-9A92-15CFD7EDAD69}"/>
      </w:docPartPr>
      <w:docPartBody>
        <w:p w:rsidR="00000000" w:rsidRDefault="008B41C8" w:rsidP="008B41C8">
          <w:pPr>
            <w:pStyle w:val="A6E5EA963FFF47878D5B780E68025BB5"/>
          </w:pPr>
          <w:r>
            <w:rPr>
              <w:rStyle w:val="PlaceholderText"/>
              <w:color w:val="D1D1D1" w:themeColor="background2" w:themeShade="E6"/>
            </w:rPr>
            <w:t>E</w:t>
          </w:r>
          <w:r w:rsidRPr="00B54D12">
            <w:rPr>
              <w:rStyle w:val="PlaceholderText"/>
              <w:color w:val="D1D1D1" w:themeColor="background2" w:themeShade="E6"/>
            </w:rPr>
            <w:t>nter text</w:t>
          </w:r>
          <w:r w:rsidRPr="00D511C8">
            <w:rPr>
              <w:rStyle w:val="PlaceholderText"/>
              <w:color w:val="F2F2F2" w:themeColor="background1" w:themeShade="F2"/>
            </w:rPr>
            <w:t>.</w:t>
          </w:r>
        </w:p>
      </w:docPartBody>
    </w:docPart>
    <w:docPart>
      <w:docPartPr>
        <w:name w:val="790C56F657A749D0A8D981114A997D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3DE5FF-7A29-4230-90BD-B8757F1C3ACF}"/>
      </w:docPartPr>
      <w:docPartBody>
        <w:p w:rsidR="00000000" w:rsidRDefault="008B41C8" w:rsidP="008B41C8">
          <w:pPr>
            <w:pStyle w:val="790C56F657A749D0A8D981114A997DEC"/>
          </w:pPr>
          <w:r>
            <w:rPr>
              <w:rStyle w:val="PlaceholderText"/>
              <w:color w:val="D1D1D1" w:themeColor="background2" w:themeShade="E6"/>
            </w:rPr>
            <w:t>Age</w:t>
          </w:r>
        </w:p>
      </w:docPartBody>
    </w:docPart>
    <w:docPart>
      <w:docPartPr>
        <w:name w:val="C0A9B4E5351449C4B290B50EDD9F84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69B57A-FC85-471C-9EF1-7AB331A29916}"/>
      </w:docPartPr>
      <w:docPartBody>
        <w:p w:rsidR="00000000" w:rsidRDefault="008B41C8" w:rsidP="008B41C8">
          <w:pPr>
            <w:pStyle w:val="C0A9B4E5351449C4B290B50EDD9F84A0"/>
          </w:pPr>
          <w:r>
            <w:rPr>
              <w:rStyle w:val="PlaceholderText"/>
              <w:color w:val="D1D1D1" w:themeColor="background2" w:themeShade="E6"/>
            </w:rPr>
            <w:t>D</w:t>
          </w:r>
          <w:r w:rsidRPr="00AA1831">
            <w:rPr>
              <w:rStyle w:val="PlaceholderText"/>
              <w:color w:val="D1D1D1" w:themeColor="background2" w:themeShade="E6"/>
            </w:rPr>
            <w:t>ate.</w:t>
          </w:r>
        </w:p>
      </w:docPartBody>
    </w:docPart>
    <w:docPart>
      <w:docPartPr>
        <w:name w:val="E6AC5AA4B04243F6A41EB839F9EDAF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93B566-A2DE-49F3-A332-AD95D3D96503}"/>
      </w:docPartPr>
      <w:docPartBody>
        <w:p w:rsidR="00000000" w:rsidRDefault="008B41C8" w:rsidP="008B41C8">
          <w:pPr>
            <w:pStyle w:val="E6AC5AA4B04243F6A41EB839F9EDAFC2"/>
          </w:pPr>
          <w:r>
            <w:rPr>
              <w:rStyle w:val="PlaceholderText"/>
              <w:color w:val="D1D1D1" w:themeColor="background2" w:themeShade="E6"/>
            </w:rPr>
            <w:t>E</w:t>
          </w:r>
          <w:r w:rsidRPr="00B54D12">
            <w:rPr>
              <w:rStyle w:val="PlaceholderText"/>
              <w:color w:val="D1D1D1" w:themeColor="background2" w:themeShade="E6"/>
            </w:rPr>
            <w:t>nter text</w:t>
          </w:r>
          <w:r w:rsidRPr="00D511C8">
            <w:rPr>
              <w:rStyle w:val="PlaceholderText"/>
              <w:color w:val="F2F2F2" w:themeColor="background1" w:themeShade="F2"/>
            </w:rPr>
            <w:t>.</w:t>
          </w:r>
        </w:p>
      </w:docPartBody>
    </w:docPart>
    <w:docPart>
      <w:docPartPr>
        <w:name w:val="9EBDDB8205FF4D0EA251E4C1078953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575CAA-9FA1-4E6D-A9D2-601A4E6A4C7D}"/>
      </w:docPartPr>
      <w:docPartBody>
        <w:p w:rsidR="00000000" w:rsidRDefault="008B41C8" w:rsidP="008B41C8">
          <w:pPr>
            <w:pStyle w:val="9EBDDB8205FF4D0EA251E4C10789533A"/>
          </w:pPr>
          <w:r>
            <w:rPr>
              <w:rStyle w:val="PlaceholderText"/>
              <w:color w:val="D1D1D1" w:themeColor="background2" w:themeShade="E6"/>
            </w:rPr>
            <w:t>E</w:t>
          </w:r>
          <w:r w:rsidRPr="00B54D12">
            <w:rPr>
              <w:rStyle w:val="PlaceholderText"/>
              <w:color w:val="D1D1D1" w:themeColor="background2" w:themeShade="E6"/>
            </w:rPr>
            <w:t>nter text</w:t>
          </w:r>
          <w:r w:rsidRPr="00D511C8">
            <w:rPr>
              <w:rStyle w:val="PlaceholderText"/>
              <w:color w:val="F2F2F2" w:themeColor="background1" w:themeShade="F2"/>
            </w:rPr>
            <w:t>.</w:t>
          </w:r>
        </w:p>
      </w:docPartBody>
    </w:docPart>
    <w:docPart>
      <w:docPartPr>
        <w:name w:val="7FF09FC0EDFB4A0F93C35F5671E89A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D4220-9703-405D-959B-FFDFD49A3958}"/>
      </w:docPartPr>
      <w:docPartBody>
        <w:p w:rsidR="00000000" w:rsidRDefault="008B41C8" w:rsidP="008B41C8">
          <w:pPr>
            <w:pStyle w:val="7FF09FC0EDFB4A0F93C35F5671E89A82"/>
          </w:pPr>
          <w:r>
            <w:rPr>
              <w:rStyle w:val="PlaceholderText"/>
              <w:color w:val="D1D1D1" w:themeColor="background2" w:themeShade="E6"/>
            </w:rPr>
            <w:t>E</w:t>
          </w:r>
          <w:r w:rsidRPr="00B54D12">
            <w:rPr>
              <w:rStyle w:val="PlaceholderText"/>
              <w:color w:val="D1D1D1" w:themeColor="background2" w:themeShade="E6"/>
            </w:rPr>
            <w:t>nter text</w:t>
          </w:r>
          <w:r w:rsidRPr="00D511C8">
            <w:rPr>
              <w:rStyle w:val="PlaceholderText"/>
              <w:color w:val="F2F2F2" w:themeColor="background1" w:themeShade="F2"/>
            </w:rPr>
            <w:t>.</w:t>
          </w:r>
        </w:p>
      </w:docPartBody>
    </w:docPart>
    <w:docPart>
      <w:docPartPr>
        <w:name w:val="8F39746D5D5C41A68027A77AB804E9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E80140-5FF8-43DA-80FA-539C146ECABF}"/>
      </w:docPartPr>
      <w:docPartBody>
        <w:p w:rsidR="00000000" w:rsidRDefault="008B41C8" w:rsidP="008B41C8">
          <w:pPr>
            <w:pStyle w:val="8F39746D5D5C41A68027A77AB804E9FB"/>
          </w:pPr>
          <w:r>
            <w:rPr>
              <w:rStyle w:val="PlaceholderText"/>
              <w:color w:val="D1D1D1" w:themeColor="background2" w:themeShade="E6"/>
            </w:rPr>
            <w:t>E</w:t>
          </w:r>
          <w:r w:rsidRPr="00B54D12">
            <w:rPr>
              <w:rStyle w:val="PlaceholderText"/>
              <w:color w:val="D1D1D1" w:themeColor="background2" w:themeShade="E6"/>
            </w:rPr>
            <w:t>nter text</w:t>
          </w:r>
          <w:r w:rsidRPr="00D511C8">
            <w:rPr>
              <w:rStyle w:val="PlaceholderText"/>
              <w:color w:val="F2F2F2" w:themeColor="background1" w:themeShade="F2"/>
            </w:rPr>
            <w:t>.</w:t>
          </w:r>
        </w:p>
      </w:docPartBody>
    </w:docPart>
    <w:docPart>
      <w:docPartPr>
        <w:name w:val="58EB4A98D111464BA0F41E5ED1EB41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4B7949-6015-4F71-8AAE-3D7AB3CAF0C7}"/>
      </w:docPartPr>
      <w:docPartBody>
        <w:p w:rsidR="00000000" w:rsidRDefault="008B41C8" w:rsidP="008B41C8">
          <w:pPr>
            <w:pStyle w:val="58EB4A98D111464BA0F41E5ED1EB4100"/>
          </w:pPr>
          <w:r>
            <w:rPr>
              <w:rStyle w:val="PlaceholderText"/>
              <w:color w:val="D1D1D1" w:themeColor="background2" w:themeShade="E6"/>
            </w:rPr>
            <w:t>Age</w:t>
          </w:r>
        </w:p>
      </w:docPartBody>
    </w:docPart>
    <w:docPart>
      <w:docPartPr>
        <w:name w:val="361B7A4702F54DDA9B575767722618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694727-7C89-4470-9BDE-F338D95FA071}"/>
      </w:docPartPr>
      <w:docPartBody>
        <w:p w:rsidR="00000000" w:rsidRDefault="008B41C8" w:rsidP="008B41C8">
          <w:pPr>
            <w:pStyle w:val="361B7A4702F54DDA9B57576772261816"/>
          </w:pPr>
          <w:r>
            <w:rPr>
              <w:rStyle w:val="PlaceholderText"/>
              <w:color w:val="D1D1D1" w:themeColor="background2" w:themeShade="E6"/>
            </w:rPr>
            <w:t>D</w:t>
          </w:r>
          <w:r w:rsidRPr="00AA1831">
            <w:rPr>
              <w:rStyle w:val="PlaceholderText"/>
              <w:color w:val="D1D1D1" w:themeColor="background2" w:themeShade="E6"/>
            </w:rPr>
            <w:t>ate.</w:t>
          </w:r>
        </w:p>
      </w:docPartBody>
    </w:docPart>
    <w:docPart>
      <w:docPartPr>
        <w:name w:val="351948A6D6F844E9B961EE25FF59F0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BD1F31-4EE6-4D5E-ACA6-1A6A3ADB6EEC}"/>
      </w:docPartPr>
      <w:docPartBody>
        <w:p w:rsidR="00000000" w:rsidRDefault="008B41C8" w:rsidP="008B41C8">
          <w:pPr>
            <w:pStyle w:val="351948A6D6F844E9B961EE25FF59F057"/>
          </w:pPr>
          <w:r>
            <w:rPr>
              <w:rStyle w:val="PlaceholderText"/>
              <w:color w:val="D1D1D1" w:themeColor="background2" w:themeShade="E6"/>
            </w:rPr>
            <w:t>E</w:t>
          </w:r>
          <w:r w:rsidRPr="00B54D12">
            <w:rPr>
              <w:rStyle w:val="PlaceholderText"/>
              <w:color w:val="D1D1D1" w:themeColor="background2" w:themeShade="E6"/>
            </w:rPr>
            <w:t>nter text</w:t>
          </w:r>
          <w:r w:rsidRPr="00D511C8">
            <w:rPr>
              <w:rStyle w:val="PlaceholderText"/>
              <w:color w:val="F2F2F2" w:themeColor="background1" w:themeShade="F2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 Thameen">
    <w:altName w:val="Sakkal Majalla"/>
    <w:panose1 w:val="020A0503020102020204"/>
    <w:charset w:val="B2"/>
    <w:family w:val="roman"/>
    <w:notTrueType/>
    <w:pitch w:val="variable"/>
    <w:sig w:usb0="80002003" w:usb1="90000100" w:usb2="00000028" w:usb3="00000000" w:csb0="00000040" w:csb1="00000000"/>
  </w:font>
  <w:font w:name="ScalaSansPro-Regular">
    <w:altName w:val="Calibri"/>
    <w:panose1 w:val="02000503050000020003"/>
    <w:charset w:val="00"/>
    <w:family w:val="modern"/>
    <w:notTrueType/>
    <w:pitch w:val="variable"/>
    <w:sig w:usb0="800000AF" w:usb1="4000E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D4373"/>
    <w:rsid w:val="001E22B8"/>
    <w:rsid w:val="002F57B4"/>
    <w:rsid w:val="003D4373"/>
    <w:rsid w:val="003D7B58"/>
    <w:rsid w:val="00424ED2"/>
    <w:rsid w:val="004C68DF"/>
    <w:rsid w:val="00633B65"/>
    <w:rsid w:val="00651909"/>
    <w:rsid w:val="006A6A91"/>
    <w:rsid w:val="006E688E"/>
    <w:rsid w:val="0077471E"/>
    <w:rsid w:val="007A45BB"/>
    <w:rsid w:val="007B524D"/>
    <w:rsid w:val="007D7D71"/>
    <w:rsid w:val="00845EF5"/>
    <w:rsid w:val="008B41C8"/>
    <w:rsid w:val="008E7B94"/>
    <w:rsid w:val="00901C0C"/>
    <w:rsid w:val="009A17FA"/>
    <w:rsid w:val="009C46A6"/>
    <w:rsid w:val="009D7A06"/>
    <w:rsid w:val="009F47D7"/>
    <w:rsid w:val="00A05403"/>
    <w:rsid w:val="00B620F5"/>
    <w:rsid w:val="00BA12A5"/>
    <w:rsid w:val="00BB14EE"/>
    <w:rsid w:val="00CA7B9E"/>
    <w:rsid w:val="00D35616"/>
    <w:rsid w:val="00F044AC"/>
    <w:rsid w:val="00F53AB2"/>
    <w:rsid w:val="00F740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B41C8"/>
    <w:rPr>
      <w:color w:val="808080"/>
    </w:rPr>
  </w:style>
  <w:style w:type="paragraph" w:customStyle="1" w:styleId="57BD48CBAC214647B11BB06C222D1AC21">
    <w:name w:val="57BD48CBAC214647B11BB06C222D1AC21"/>
    <w:rsid w:val="00BA12A5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CA5F3E0F6DBB441CA069C30A61ED4E60">
    <w:name w:val="CA5F3E0F6DBB441CA069C30A61ED4E60"/>
    <w:rsid w:val="00BA12A5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5EB8B8062B9244C3B308EA55765A094F">
    <w:name w:val="5EB8B8062B9244C3B308EA55765A094F"/>
    <w:rsid w:val="00BA12A5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ED78FD44846D4E5CBBBDF3010B84FD14">
    <w:name w:val="ED78FD44846D4E5CBBBDF3010B84FD14"/>
    <w:rsid w:val="00BA12A5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9BFF93F6A33342CAB2AC2652AF1615491">
    <w:name w:val="9BFF93F6A33342CAB2AC2652AF1615491"/>
    <w:rsid w:val="00BA12A5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B9809A3F6C694719B48E630D96097758">
    <w:name w:val="B9809A3F6C694719B48E630D96097758"/>
    <w:rsid w:val="00BA12A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2C087BA9DEB420BBD95DDB5563115FD">
    <w:name w:val="22C087BA9DEB420BBD95DDB5563115FD"/>
    <w:rsid w:val="00BA12A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7FE7712DDC9483BAADACC9A3F6AE1A9">
    <w:name w:val="C7FE7712DDC9483BAADACC9A3F6AE1A9"/>
    <w:rsid w:val="00BA12A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90189FDA76845A6929C084B89656D6E">
    <w:name w:val="790189FDA76845A6929C084B89656D6E"/>
    <w:rsid w:val="00BA12A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563C61682F14E3FAA184D6ACC54A544">
    <w:name w:val="F563C61682F14E3FAA184D6ACC54A544"/>
    <w:rsid w:val="00BA12A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C00B6DFE8EE4015B2E7FA06E8FDD4CF">
    <w:name w:val="9C00B6DFE8EE4015B2E7FA06E8FDD4CF"/>
    <w:rsid w:val="00BA12A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EE27F24168C42C5AAEEFEFC47A892FF">
    <w:name w:val="CEE27F24168C42C5AAEEFEFC47A892FF"/>
    <w:rsid w:val="00BA12A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B22FE2D09F54E6AAAA02785E46CE88D">
    <w:name w:val="AB22FE2D09F54E6AAAA02785E46CE88D"/>
    <w:rsid w:val="00BA12A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264420F4A00414BBBBD81D3051B997D">
    <w:name w:val="0264420F4A00414BBBBD81D3051B997D"/>
    <w:rsid w:val="00BA12A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170ED107B1E4729A7663B9720D5804E">
    <w:name w:val="5170ED107B1E4729A7663B9720D5804E"/>
    <w:rsid w:val="00BA12A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E8AEDC29ECD479D87229B0FCE91D061">
    <w:name w:val="6E8AEDC29ECD479D87229B0FCE91D061"/>
    <w:rsid w:val="00BA12A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736CCCD4A664A4DBA1ECC8B92D4B78E">
    <w:name w:val="2736CCCD4A664A4DBA1ECC8B92D4B78E"/>
    <w:rsid w:val="00BA12A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6CB49DE9CC64299B200963E1234DEA8">
    <w:name w:val="76CB49DE9CC64299B200963E1234DEA8"/>
    <w:rsid w:val="00BA12A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18D1618488D418EA44E845024F1EA12">
    <w:name w:val="218D1618488D418EA44E845024F1EA12"/>
    <w:rsid w:val="00BA12A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2221DDE3FF24B85AC034453D0BB1A30">
    <w:name w:val="22221DDE3FF24B85AC034453D0BB1A30"/>
    <w:rsid w:val="00BA12A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6A7D76DF7464BAD9BB0AB49CCCCA367">
    <w:name w:val="D6A7D76DF7464BAD9BB0AB49CCCCA367"/>
    <w:rsid w:val="00BA12A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D9DF24E51274947AFB1B9FB70185850">
    <w:name w:val="0D9DF24E51274947AFB1B9FB70185850"/>
    <w:rsid w:val="00BA12A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0AECDCA28C448949E84A7CDFA76B444">
    <w:name w:val="30AECDCA28C448949E84A7CDFA76B444"/>
    <w:rsid w:val="00BA12A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5B761FD544A465AB046A5BFF3E7EE16">
    <w:name w:val="55B761FD544A465AB046A5BFF3E7EE16"/>
    <w:rsid w:val="00BA12A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26F48BDCDB844A3BB4DB47F12505863">
    <w:name w:val="226F48BDCDB844A3BB4DB47F12505863"/>
    <w:rsid w:val="00BA12A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48963B773D44558B23E5EF6869D6B98">
    <w:name w:val="F48963B773D44558B23E5EF6869D6B98"/>
    <w:rsid w:val="00BA12A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E8FADD1D2384E3BBDC82F9A6D2B8AED">
    <w:name w:val="EE8FADD1D2384E3BBDC82F9A6D2B8AED"/>
    <w:rsid w:val="00BA12A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208E3275228407E955F3458C004B374">
    <w:name w:val="A208E3275228407E955F3458C004B374"/>
    <w:rsid w:val="00BA12A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5EFBE87B83B4DD08ED3B5BE02071880">
    <w:name w:val="55EFBE87B83B4DD08ED3B5BE02071880"/>
    <w:rsid w:val="00BA12A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E4C7397F9E5423281C4218A9882B8FE">
    <w:name w:val="5E4C7397F9E5423281C4218A9882B8FE"/>
    <w:rsid w:val="00BA12A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9254454D115498EAD85424D28E35720">
    <w:name w:val="E9254454D115498EAD85424D28E35720"/>
    <w:rsid w:val="00BA12A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9D4A01DA342408392952142BD40A3D7">
    <w:name w:val="69D4A01DA342408392952142BD40A3D7"/>
    <w:rsid w:val="00BA12A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8048CC112C845BBB653D7DB498D6568">
    <w:name w:val="48048CC112C845BBB653D7DB498D6568"/>
    <w:rsid w:val="00BA12A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03FA7C06D6C4150921C169F6966C652">
    <w:name w:val="403FA7C06D6C4150921C169F6966C652"/>
    <w:rsid w:val="00BA12A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22DD177007D426DAC0C58945B7A6080">
    <w:name w:val="222DD177007D426DAC0C58945B7A6080"/>
    <w:rsid w:val="00BA12A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04DBE5D477E4575B5B2DB0E632073FA">
    <w:name w:val="C04DBE5D477E4575B5B2DB0E632073FA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57BD48CBAC214647B11BB06C222D1AC2">
    <w:name w:val="57BD48CBAC214647B11BB06C222D1AC2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CA5F3E0F6DBB441CA069C30A61ED4E601">
    <w:name w:val="CA5F3E0F6DBB441CA069C30A61ED4E601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5EB8B8062B9244C3B308EA55765A094F1">
    <w:name w:val="5EB8B8062B9244C3B308EA55765A094F1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ED78FD44846D4E5CBBBDF3010B84FD141">
    <w:name w:val="ED78FD44846D4E5CBBBDF3010B84FD141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9BFF93F6A33342CAB2AC2652AF161549">
    <w:name w:val="9BFF93F6A33342CAB2AC2652AF161549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B9809A3F6C694719B48E630D960977581">
    <w:name w:val="B9809A3F6C694719B48E630D960977581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22C087BA9DEB420BBD95DDB5563115FD1">
    <w:name w:val="22C087BA9DEB420BBD95DDB5563115FD1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C7FE7712DDC9483BAADACC9A3F6AE1A91">
    <w:name w:val="C7FE7712DDC9483BAADACC9A3F6AE1A91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790189FDA76845A6929C084B89656D6E1">
    <w:name w:val="790189FDA76845A6929C084B89656D6E1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F563C61682F14E3FAA184D6ACC54A5441">
    <w:name w:val="F563C61682F14E3FAA184D6ACC54A5441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9C00B6DFE8EE4015B2E7FA06E8FDD4CF1">
    <w:name w:val="9C00B6DFE8EE4015B2E7FA06E8FDD4CF1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CEE27F24168C42C5AAEEFEFC47A892FF1">
    <w:name w:val="CEE27F24168C42C5AAEEFEFC47A892FF1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AB22FE2D09F54E6AAAA02785E46CE88D1">
    <w:name w:val="AB22FE2D09F54E6AAAA02785E46CE88D1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0264420F4A00414BBBBD81D3051B997D1">
    <w:name w:val="0264420F4A00414BBBBD81D3051B997D1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5170ED107B1E4729A7663B9720D5804E1">
    <w:name w:val="5170ED107B1E4729A7663B9720D5804E1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6E8AEDC29ECD479D87229B0FCE91D0611">
    <w:name w:val="6E8AEDC29ECD479D87229B0FCE91D0611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2736CCCD4A664A4DBA1ECC8B92D4B78E1">
    <w:name w:val="2736CCCD4A664A4DBA1ECC8B92D4B78E1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76CB49DE9CC64299B200963E1234DEA81">
    <w:name w:val="76CB49DE9CC64299B200963E1234DEA81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218D1618488D418EA44E845024F1EA121">
    <w:name w:val="218D1618488D418EA44E845024F1EA121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22221DDE3FF24B85AC034453D0BB1A301">
    <w:name w:val="22221DDE3FF24B85AC034453D0BB1A301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D6A7D76DF7464BAD9BB0AB49CCCCA3671">
    <w:name w:val="D6A7D76DF7464BAD9BB0AB49CCCCA3671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0D9DF24E51274947AFB1B9FB701858501">
    <w:name w:val="0D9DF24E51274947AFB1B9FB701858501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30AECDCA28C448949E84A7CDFA76B4441">
    <w:name w:val="30AECDCA28C448949E84A7CDFA76B4441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55B761FD544A465AB046A5BFF3E7EE161">
    <w:name w:val="55B761FD544A465AB046A5BFF3E7EE161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226F48BDCDB844A3BB4DB47F125058631">
    <w:name w:val="226F48BDCDB844A3BB4DB47F125058631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F48963B773D44558B23E5EF6869D6B981">
    <w:name w:val="F48963B773D44558B23E5EF6869D6B981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EE8FADD1D2384E3BBDC82F9A6D2B8AED1">
    <w:name w:val="EE8FADD1D2384E3BBDC82F9A6D2B8AED1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A208E3275228407E955F3458C004B3741">
    <w:name w:val="A208E3275228407E955F3458C004B3741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55EFBE87B83B4DD08ED3B5BE020718801">
    <w:name w:val="55EFBE87B83B4DD08ED3B5BE020718801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5E4C7397F9E5423281C4218A9882B8FE1">
    <w:name w:val="5E4C7397F9E5423281C4218A9882B8FE1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E9254454D115498EAD85424D28E357201">
    <w:name w:val="E9254454D115498EAD85424D28E357201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69D4A01DA342408392952142BD40A3D71">
    <w:name w:val="69D4A01DA342408392952142BD40A3D71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48048CC112C845BBB653D7DB498D65681">
    <w:name w:val="48048CC112C845BBB653D7DB498D65681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403FA7C06D6C4150921C169F6966C6521">
    <w:name w:val="403FA7C06D6C4150921C169F6966C6521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222DD177007D426DAC0C58945B7A60801">
    <w:name w:val="222DD177007D426DAC0C58945B7A60801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C04DBE5D477E4575B5B2DB0E632073FA1">
    <w:name w:val="C04DBE5D477E4575B5B2DB0E632073FA1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57BD48CBAC214647B11BB06C222D1AC22">
    <w:name w:val="57BD48CBAC214647B11BB06C222D1AC22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CA5F3E0F6DBB441CA069C30A61ED4E602">
    <w:name w:val="CA5F3E0F6DBB441CA069C30A61ED4E602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5EB8B8062B9244C3B308EA55765A094F2">
    <w:name w:val="5EB8B8062B9244C3B308EA55765A094F2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ED78FD44846D4E5CBBBDF3010B84FD142">
    <w:name w:val="ED78FD44846D4E5CBBBDF3010B84FD142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9BFF93F6A33342CAB2AC2652AF1615492">
    <w:name w:val="9BFF93F6A33342CAB2AC2652AF1615492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B9809A3F6C694719B48E630D960977582">
    <w:name w:val="B9809A3F6C694719B48E630D960977582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22C087BA9DEB420BBD95DDB5563115FD2">
    <w:name w:val="22C087BA9DEB420BBD95DDB5563115FD2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C7FE7712DDC9483BAADACC9A3F6AE1A92">
    <w:name w:val="C7FE7712DDC9483BAADACC9A3F6AE1A92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790189FDA76845A6929C084B89656D6E2">
    <w:name w:val="790189FDA76845A6929C084B89656D6E2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F563C61682F14E3FAA184D6ACC54A5442">
    <w:name w:val="F563C61682F14E3FAA184D6ACC54A5442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9C00B6DFE8EE4015B2E7FA06E8FDD4CF2">
    <w:name w:val="9C00B6DFE8EE4015B2E7FA06E8FDD4CF2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CEE27F24168C42C5AAEEFEFC47A892FF2">
    <w:name w:val="CEE27F24168C42C5AAEEFEFC47A892FF2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AB22FE2D09F54E6AAAA02785E46CE88D2">
    <w:name w:val="AB22FE2D09F54E6AAAA02785E46CE88D2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0264420F4A00414BBBBD81D3051B997D2">
    <w:name w:val="0264420F4A00414BBBBD81D3051B997D2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5170ED107B1E4729A7663B9720D5804E2">
    <w:name w:val="5170ED107B1E4729A7663B9720D5804E2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6E8AEDC29ECD479D87229B0FCE91D0612">
    <w:name w:val="6E8AEDC29ECD479D87229B0FCE91D0612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2736CCCD4A664A4DBA1ECC8B92D4B78E2">
    <w:name w:val="2736CCCD4A664A4DBA1ECC8B92D4B78E2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76CB49DE9CC64299B200963E1234DEA82">
    <w:name w:val="76CB49DE9CC64299B200963E1234DEA82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218D1618488D418EA44E845024F1EA122">
    <w:name w:val="218D1618488D418EA44E845024F1EA122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22221DDE3FF24B85AC034453D0BB1A302">
    <w:name w:val="22221DDE3FF24B85AC034453D0BB1A302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D6A7D76DF7464BAD9BB0AB49CCCCA3672">
    <w:name w:val="D6A7D76DF7464BAD9BB0AB49CCCCA3672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0D9DF24E51274947AFB1B9FB701858502">
    <w:name w:val="0D9DF24E51274947AFB1B9FB701858502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30AECDCA28C448949E84A7CDFA76B4442">
    <w:name w:val="30AECDCA28C448949E84A7CDFA76B4442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55B761FD544A465AB046A5BFF3E7EE162">
    <w:name w:val="55B761FD544A465AB046A5BFF3E7EE162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226F48BDCDB844A3BB4DB47F125058632">
    <w:name w:val="226F48BDCDB844A3BB4DB47F125058632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F48963B773D44558B23E5EF6869D6B982">
    <w:name w:val="F48963B773D44558B23E5EF6869D6B982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EE8FADD1D2384E3BBDC82F9A6D2B8AED2">
    <w:name w:val="EE8FADD1D2384E3BBDC82F9A6D2B8AED2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A208E3275228407E955F3458C004B3742">
    <w:name w:val="A208E3275228407E955F3458C004B3742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55EFBE87B83B4DD08ED3B5BE020718802">
    <w:name w:val="55EFBE87B83B4DD08ED3B5BE020718802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5E4C7397F9E5423281C4218A9882B8FE2">
    <w:name w:val="5E4C7397F9E5423281C4218A9882B8FE2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E9254454D115498EAD85424D28E357202">
    <w:name w:val="E9254454D115498EAD85424D28E357202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69D4A01DA342408392952142BD40A3D72">
    <w:name w:val="69D4A01DA342408392952142BD40A3D72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48048CC112C845BBB653D7DB498D65682">
    <w:name w:val="48048CC112C845BBB653D7DB498D65682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403FA7C06D6C4150921C169F6966C6522">
    <w:name w:val="403FA7C06D6C4150921C169F6966C6522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222DD177007D426DAC0C58945B7A60802">
    <w:name w:val="222DD177007D426DAC0C58945B7A60802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C04DBE5D477E4575B5B2DB0E632073FA2">
    <w:name w:val="C04DBE5D477E4575B5B2DB0E632073FA2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57BD48CBAC214647B11BB06C222D1AC23">
    <w:name w:val="57BD48CBAC214647B11BB06C222D1AC23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CA5F3E0F6DBB441CA069C30A61ED4E603">
    <w:name w:val="CA5F3E0F6DBB441CA069C30A61ED4E603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5EB8B8062B9244C3B308EA55765A094F3">
    <w:name w:val="5EB8B8062B9244C3B308EA55765A094F3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ED78FD44846D4E5CBBBDF3010B84FD143">
    <w:name w:val="ED78FD44846D4E5CBBBDF3010B84FD143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9BFF93F6A33342CAB2AC2652AF1615493">
    <w:name w:val="9BFF93F6A33342CAB2AC2652AF1615493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B9809A3F6C694719B48E630D960977583">
    <w:name w:val="B9809A3F6C694719B48E630D960977583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22C087BA9DEB420BBD95DDB5563115FD3">
    <w:name w:val="22C087BA9DEB420BBD95DDB5563115FD3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C7FE7712DDC9483BAADACC9A3F6AE1A93">
    <w:name w:val="C7FE7712DDC9483BAADACC9A3F6AE1A93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790189FDA76845A6929C084B89656D6E3">
    <w:name w:val="790189FDA76845A6929C084B89656D6E3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F563C61682F14E3FAA184D6ACC54A5443">
    <w:name w:val="F563C61682F14E3FAA184D6ACC54A5443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9C00B6DFE8EE4015B2E7FA06E8FDD4CF3">
    <w:name w:val="9C00B6DFE8EE4015B2E7FA06E8FDD4CF3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CEE27F24168C42C5AAEEFEFC47A892FF3">
    <w:name w:val="CEE27F24168C42C5AAEEFEFC47A892FF3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AB22FE2D09F54E6AAAA02785E46CE88D3">
    <w:name w:val="AB22FE2D09F54E6AAAA02785E46CE88D3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0264420F4A00414BBBBD81D3051B997D3">
    <w:name w:val="0264420F4A00414BBBBD81D3051B997D3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5170ED107B1E4729A7663B9720D5804E3">
    <w:name w:val="5170ED107B1E4729A7663B9720D5804E3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6E8AEDC29ECD479D87229B0FCE91D0613">
    <w:name w:val="6E8AEDC29ECD479D87229B0FCE91D0613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2736CCCD4A664A4DBA1ECC8B92D4B78E3">
    <w:name w:val="2736CCCD4A664A4DBA1ECC8B92D4B78E3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76CB49DE9CC64299B200963E1234DEA83">
    <w:name w:val="76CB49DE9CC64299B200963E1234DEA83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218D1618488D418EA44E845024F1EA123">
    <w:name w:val="218D1618488D418EA44E845024F1EA123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22221DDE3FF24B85AC034453D0BB1A303">
    <w:name w:val="22221DDE3FF24B85AC034453D0BB1A303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D6A7D76DF7464BAD9BB0AB49CCCCA3673">
    <w:name w:val="D6A7D76DF7464BAD9BB0AB49CCCCA3673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0D9DF24E51274947AFB1B9FB701858503">
    <w:name w:val="0D9DF24E51274947AFB1B9FB701858503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30AECDCA28C448949E84A7CDFA76B4443">
    <w:name w:val="30AECDCA28C448949E84A7CDFA76B4443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55B761FD544A465AB046A5BFF3E7EE163">
    <w:name w:val="55B761FD544A465AB046A5BFF3E7EE163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226F48BDCDB844A3BB4DB47F125058633">
    <w:name w:val="226F48BDCDB844A3BB4DB47F125058633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F48963B773D44558B23E5EF6869D6B983">
    <w:name w:val="F48963B773D44558B23E5EF6869D6B983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EE8FADD1D2384E3BBDC82F9A6D2B8AED3">
    <w:name w:val="EE8FADD1D2384E3BBDC82F9A6D2B8AED3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A208E3275228407E955F3458C004B3743">
    <w:name w:val="A208E3275228407E955F3458C004B3743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55EFBE87B83B4DD08ED3B5BE020718803">
    <w:name w:val="55EFBE87B83B4DD08ED3B5BE020718803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5E4C7397F9E5423281C4218A9882B8FE3">
    <w:name w:val="5E4C7397F9E5423281C4218A9882B8FE3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E9254454D115498EAD85424D28E357203">
    <w:name w:val="E9254454D115498EAD85424D28E357203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69D4A01DA342408392952142BD40A3D73">
    <w:name w:val="69D4A01DA342408392952142BD40A3D73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48048CC112C845BBB653D7DB498D65683">
    <w:name w:val="48048CC112C845BBB653D7DB498D65683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403FA7C06D6C4150921C169F6966C6523">
    <w:name w:val="403FA7C06D6C4150921C169F6966C6523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222DD177007D426DAC0C58945B7A60803">
    <w:name w:val="222DD177007D426DAC0C58945B7A60803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3950948C41C144FC8B5544BF0402DC01">
    <w:name w:val="3950948C41C144FC8B5544BF0402DC01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AF3D8AF3D7B4D449F75A019E957E37E">
    <w:name w:val="CAF3D8AF3D7B4D449F75A019E957E37E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E6A495C0E624B579A729B5FF8FA14DA">
    <w:name w:val="4E6A495C0E624B579A729B5FF8FA14DA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954A7EA3BD64FCDAD6AD28B4F29B3A8">
    <w:name w:val="F954A7EA3BD64FCDAD6AD28B4F29B3A8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27A8656B05243BDAA11EC2995AB54E0">
    <w:name w:val="027A8656B05243BDAA11EC2995AB54E0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63AC217347D4E5691CCBFAE170F375B">
    <w:name w:val="263AC217347D4E5691CCBFAE170F375B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211682CE81143E79E3C16E7A3BB1180">
    <w:name w:val="0211682CE81143E79E3C16E7A3BB1180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FD7C8213DA64F16AA5C995D990900BC">
    <w:name w:val="DFD7C8213DA64F16AA5C995D990900BC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C953A484D214FDC9EFA3516762046C8">
    <w:name w:val="3C953A484D214FDC9EFA3516762046C8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4A26913A2724AA1B1EE83B5438BF868">
    <w:name w:val="34A26913A2724AA1B1EE83B5438BF868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36A0FB0E9834BC4B728EBA04EA6C2FA">
    <w:name w:val="B36A0FB0E9834BC4B728EBA04EA6C2FA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954AD01C0D8499FA8612FC9A85F2C11">
    <w:name w:val="C954AD01C0D8499FA8612FC9A85F2C11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704FE7ECE4C4931B8974933E9371EB7">
    <w:name w:val="B704FE7ECE4C4931B8974933E9371EB7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D714F06F8CA41F2A25C67C901FCFD13">
    <w:name w:val="0D714F06F8CA41F2A25C67C901FCFD13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B4DE16BD4CD41A8936B3AADA5EAAD8D">
    <w:name w:val="EB4DE16BD4CD41A8936B3AADA5EAAD8D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77582EC13124DB59BAB563303F83A11">
    <w:name w:val="A77582EC13124DB59BAB563303F83A11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5F19D07C03C49AFBE61905080E684FB">
    <w:name w:val="95F19D07C03C49AFBE61905080E684FB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C10810CDC7A40B99AF0601B69AAF52B">
    <w:name w:val="CC10810CDC7A40B99AF0601B69AAF52B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4472285242842C1834FB0270881F0A8">
    <w:name w:val="74472285242842C1834FB0270881F0A8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E8F5D62BEF44204BE822AEA04A9A415">
    <w:name w:val="6E8F5D62BEF44204BE822AEA04A9A415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C2669F73DAA40598E0BC20C7FC95117">
    <w:name w:val="5C2669F73DAA40598E0BC20C7FC95117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599F4E5F62247FEB33AA3EF8CBFE301">
    <w:name w:val="7599F4E5F62247FEB33AA3EF8CBFE301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341633CF3E14F2488524F8FEC15BEF0">
    <w:name w:val="3341633CF3E14F2488524F8FEC15BEF0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F69AEA704794D41917C291652A485C1">
    <w:name w:val="7F69AEA704794D41917C291652A485C1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340945D441549FEA09158F27126856D">
    <w:name w:val="7340945D441549FEA09158F27126856D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91594F1F42740928212488FDD0D3A2A">
    <w:name w:val="891594F1F42740928212488FDD0D3A2A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EDF30DC9B41481AA49FEC76377E3BA7">
    <w:name w:val="0EDF30DC9B41481AA49FEC76377E3BA7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E2E5C61893342168C97AB4C1E558E70">
    <w:name w:val="FE2E5C61893342168C97AB4C1E558E70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30520B3A88C46CCAEC52B669747A12C">
    <w:name w:val="230520B3A88C46CCAEC52B669747A12C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BA44EBB20BC417DB74857EFD913C53C">
    <w:name w:val="3BA44EBB20BC417DB74857EFD913C53C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C996A7FE7CA47C3B8A291167D78DF20">
    <w:name w:val="5C996A7FE7CA47C3B8A291167D78DF20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2C289876E644E6E962805A9D356370C">
    <w:name w:val="C2C289876E644E6E962805A9D356370C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779A8B8168946259ED5F42035C91384">
    <w:name w:val="C779A8B8168946259ED5F42035C91384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C1733A83D6341A1ADBC9B8B6CB9743B">
    <w:name w:val="5C1733A83D6341A1ADBC9B8B6CB9743B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67F8C441F1946E3964B76882FA1D683">
    <w:name w:val="567F8C441F1946E3964B76882FA1D683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613D65C982A4E92A989D0EF87A5DE57">
    <w:name w:val="F613D65C982A4E92A989D0EF87A5DE57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3A77C5FCCA945DC94CBF845708C57C0">
    <w:name w:val="33A77C5FCCA945DC94CBF845708C57C0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36C2A13610E472DADEEA074F87398E4">
    <w:name w:val="D36C2A13610E472DADEEA074F87398E4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E19E22BB89E45B4B7E65CAB2E300497">
    <w:name w:val="CE19E22BB89E45B4B7E65CAB2E300497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8F8218CF41E420A88560357456CF070">
    <w:name w:val="58F8218CF41E420A88560357456CF070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A51CE853A1F4F27BED62A094F01959D">
    <w:name w:val="7A51CE853A1F4F27BED62A094F01959D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B72730DDDDF4E9886EDDADEE97AA313">
    <w:name w:val="2B72730DDDDF4E9886EDDADEE97AA313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514004C33BC44D5887FD92976C54048">
    <w:name w:val="D514004C33BC44D5887FD92976C54048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F7C05A67F7F41019157452CEB2D790C">
    <w:name w:val="3F7C05A67F7F41019157452CEB2D790C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619081EACCC4C16B55057CC35E740C2">
    <w:name w:val="B619081EACCC4C16B55057CC35E740C2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4A39BAF0C4B4B1D8314E6364C02A2AE">
    <w:name w:val="74A39BAF0C4B4B1D8314E6364C02A2AE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98A70F916E0477698D25D18A520ACB0">
    <w:name w:val="D98A70F916E0477698D25D18A520ACB0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29E94B89F6D4BF3AE3BB225BD31FC67">
    <w:name w:val="A29E94B89F6D4BF3AE3BB225BD31FC67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2A3DBD76AE34BABA29B856E695E10F8">
    <w:name w:val="82A3DBD76AE34BABA29B856E695E10F8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99306A9AEF84E099EB112186EF2A364">
    <w:name w:val="699306A9AEF84E099EB112186EF2A364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CACCE034ED4483D867B97C40632D9C0">
    <w:name w:val="5CACCE034ED4483D867B97C40632D9C0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EF4B52C23CF4AD28737D1F230AF0E12">
    <w:name w:val="1EF4B52C23CF4AD28737D1F230AF0E12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6CE6DF36A5C4E7A84C9C6A7D0BEDB0D">
    <w:name w:val="D6CE6DF36A5C4E7A84C9C6A7D0BEDB0D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2DB19F6383A4D5C9FFD3A98983C9FB8">
    <w:name w:val="32DB19F6383A4D5C9FFD3A98983C9FB8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D98444B690244E1BA5C13071813F882">
    <w:name w:val="FD98444B690244E1BA5C13071813F882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B68AC2DCACB46BEA60C3A552AED4219">
    <w:name w:val="FB68AC2DCACB46BEA60C3A552AED4219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CAAFBCE0CC54022AFC18C1F18762EF0">
    <w:name w:val="4CAAFBCE0CC54022AFC18C1F18762EF0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2BE209CC06745FD9C15A04F9108022D">
    <w:name w:val="32BE209CC06745FD9C15A04F9108022D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7B9048DC1BD4DD38E4D2AC73CBC0EEA">
    <w:name w:val="67B9048DC1BD4DD38E4D2AC73CBC0EEA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2A5B88C74F74929B8C8AB1097A8DAA8">
    <w:name w:val="32A5B88C74F74929B8C8AB1097A8DAA8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278F53D590544BC958FF6BE0893F8B7">
    <w:name w:val="4278F53D590544BC958FF6BE0893F8B7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C68149138844C38AA9DFCF469F4F587">
    <w:name w:val="6C68149138844C38AA9DFCF469F4F587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CB14BF70C4B495F8C8088DDE54E2E2B">
    <w:name w:val="ACB14BF70C4B495F8C8088DDE54E2E2B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E5ABD7927424DC8B514023BAB7D8B50">
    <w:name w:val="DE5ABD7927424DC8B514023BAB7D8B50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26866AA674C430AAD61970C37AA202B">
    <w:name w:val="626866AA674C430AAD61970C37AA202B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FE86B95A8D84F1BA808CAA11411834B">
    <w:name w:val="4FE86B95A8D84F1BA808CAA11411834B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F546147801B4DBFBCC059151F8ECFF4">
    <w:name w:val="CF546147801B4DBFBCC059151F8ECFF4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43E82FF1F1E4AA2A1E71789A650B837">
    <w:name w:val="B43E82FF1F1E4AA2A1E71789A650B837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D9973E281B64B848A85999BFE656731">
    <w:name w:val="5D9973E281B64B848A85999BFE656731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1CEB78FD93C41C593CC7E2C5A55E071">
    <w:name w:val="D1CEB78FD93C41C593CC7E2C5A55E071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1A33E6A5BEB447190DC231164EA52DC">
    <w:name w:val="E1A33E6A5BEB447190DC231164EA52DC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3687563610E46B28C5080C58CD5EA98">
    <w:name w:val="83687563610E46B28C5080C58CD5EA98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0D9EF47BC54480CAB4C98D4709C2676">
    <w:name w:val="30D9EF47BC54480CAB4C98D4709C2676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C93DF574F1A4B53A560CAF12AEAAFBA">
    <w:name w:val="AC93DF574F1A4B53A560CAF12AEAAFBA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0D58190B4FD481A83A8A0792F9ABD3F">
    <w:name w:val="60D58190B4FD481A83A8A0792F9ABD3F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40BAE2A961446ABB46C6228DFAADEEC">
    <w:name w:val="140BAE2A961446ABB46C6228DFAADEEC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2EA653E62D4459997E3EB32C91C97E6">
    <w:name w:val="02EA653E62D4459997E3EB32C91C97E6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D56006BD46245A8B64D6353695A36A4">
    <w:name w:val="BD56006BD46245A8B64D6353695A36A4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0786D8368E3499686393F2373BC35ED">
    <w:name w:val="F0786D8368E3499686393F2373BC35ED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E5B47913EF046FB9855E54B8DAA61D3">
    <w:name w:val="4E5B47913EF046FB9855E54B8DAA61D3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608C3C99BB749868CEFD4421ECF8F2C">
    <w:name w:val="8608C3C99BB749868CEFD4421ECF8F2C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1ADC8D5139A4F3C850E0D3FE641204F">
    <w:name w:val="01ADC8D5139A4F3C850E0D3FE641204F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370AC3872E8436285F4EFC59D36D612">
    <w:name w:val="F370AC3872E8436285F4EFC59D36D612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3B8CDB17D324010882240BFCF184493">
    <w:name w:val="93B8CDB17D324010882240BFCF184493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CBCCAB7F383483198B5A2E662CBE2D7">
    <w:name w:val="7CBCCAB7F383483198B5A2E662CBE2D7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B312AF8FB634A10AE4E324E9EDF041C">
    <w:name w:val="DB312AF8FB634A10AE4E324E9EDF041C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20D8F4017B84151BA5D9508848F8384">
    <w:name w:val="820D8F4017B84151BA5D9508848F8384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4E3AAFF35194D0ABE7DB3A53449C178">
    <w:name w:val="F4E3AAFF35194D0ABE7DB3A53449C178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52A6FAB67C84948B7EBEB5A8CCD525D">
    <w:name w:val="452A6FAB67C84948B7EBEB5A8CCD525D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9C999AEC429499BACAC5EFFB20352DC">
    <w:name w:val="59C999AEC429499BACAC5EFFB20352DC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5837E4AAC4A49779DA7C82773D04CB2">
    <w:name w:val="15837E4AAC4A49779DA7C82773D04CB2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643202F741E445D9CC0908977DA3319">
    <w:name w:val="8643202F741E445D9CC0908977DA3319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ACEBAE34459424D979818CBA05D74DA">
    <w:name w:val="FACEBAE34459424D979818CBA05D74DA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5DF4D83CF9B4DFF9392A70FD1734F9F">
    <w:name w:val="35DF4D83CF9B4DFF9392A70FD1734F9F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85BAA795C2142C7B849DE8A7E504DEA">
    <w:name w:val="285BAA795C2142C7B849DE8A7E504DEA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F81F5391E4F4DF18CE3B5613353477D">
    <w:name w:val="CF81F5391E4F4DF18CE3B5613353477D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22181449C7C4DE1BD95C624709EA06C">
    <w:name w:val="B22181449C7C4DE1BD95C624709EA06C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3032E452F7841448F7B40192AA3514E">
    <w:name w:val="F3032E452F7841448F7B40192AA3514E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99E0168CB064577AEA5C72B63C9039F">
    <w:name w:val="999E0168CB064577AEA5C72B63C9039F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02BA71545A844CFB24F9304822F6D5D">
    <w:name w:val="F02BA71545A844CFB24F9304822F6D5D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199C75CAEF94B959E1956BDFBFB32A3">
    <w:name w:val="F199C75CAEF94B959E1956BDFBFB32A3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92D6DA0DC4941C1BBEB195F37C66B2A">
    <w:name w:val="592D6DA0DC4941C1BBEB195F37C66B2A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5BA8151CAEC4171B79507F0858A6ECF">
    <w:name w:val="45BA8151CAEC4171B79507F0858A6ECF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E81D54BF8FF4465AFCBBEDE19DA72FB">
    <w:name w:val="0E81D54BF8FF4465AFCBBEDE19DA72FB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1F1AB50D40B48CA977A68CD2A62ED59">
    <w:name w:val="F1F1AB50D40B48CA977A68CD2A62ED59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DAD3BF856F54F309192CADB5E34404E">
    <w:name w:val="BDAD3BF856F54F309192CADB5E34404E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C2DFB609C1D4A7BAC85548434FED31F">
    <w:name w:val="6C2DFB609C1D4A7BAC85548434FED31F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DB5FF9F63C544EBA17A66FF6AEB1F5C">
    <w:name w:val="4DB5FF9F63C544EBA17A66FF6AEB1F5C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1EF90DC43E546EE952DB1DA20A05DFF">
    <w:name w:val="71EF90DC43E546EE952DB1DA20A05DFF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CC61386F44045ACA05033A5CF87CC78">
    <w:name w:val="CCC61386F44045ACA05033A5CF87CC78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30F5490C56A402BBE2511A5446C7B9E">
    <w:name w:val="430F5490C56A402BBE2511A5446C7B9E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4451BF0236B41098F1E302F335880A6">
    <w:name w:val="A4451BF0236B41098F1E302F335880A6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2275C9FF96B4D94B22619283F1BAF17">
    <w:name w:val="72275C9FF96B4D94B22619283F1BAF17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EBE8446E4C0411B8F968DE39E2FCFC0">
    <w:name w:val="BEBE8446E4C0411B8F968DE39E2FCFC0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FB017DE5D53430687FB68F2528E3102">
    <w:name w:val="AFB017DE5D53430687FB68F2528E3102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026F31BE34C40EEA1865328ACD65D0E">
    <w:name w:val="B026F31BE34C40EEA1865328ACD65D0E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87CE2FE186C4EDAA5AB6D3FB580DDB2">
    <w:name w:val="A87CE2FE186C4EDAA5AB6D3FB580DDB2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1ED585A69A244649841745307EBF904">
    <w:name w:val="41ED585A69A244649841745307EBF904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6E8F9F661DE4AD7A852D85CE6AC1716">
    <w:name w:val="C6E8F9F661DE4AD7A852D85CE6AC1716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ED26298EB4243E6A15610A686A06B0E">
    <w:name w:val="EED26298EB4243E6A15610A686A06B0E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C44C5D5CC154952B11E2C1954985671">
    <w:name w:val="9C44C5D5CC154952B11E2C1954985671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6F42340F8E2415FAE1D8A737601470A">
    <w:name w:val="16F42340F8E2415FAE1D8A737601470A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17BEB9976FF4E789CAC19716A62AF6D">
    <w:name w:val="317BEB9976FF4E789CAC19716A62AF6D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45368D1CE3B4890AA46377C13946E69">
    <w:name w:val="545368D1CE3B4890AA46377C13946E69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19DC32D85CC4233A3A57ECE7C9130EE">
    <w:name w:val="619DC32D85CC4233A3A57ECE7C9130EE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9E74B21FB9F4F72BA0A115EB58B8F31">
    <w:name w:val="F9E74B21FB9F4F72BA0A115EB58B8F31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59AB1DB1A374A8898977A45CAE2408F">
    <w:name w:val="E59AB1DB1A374A8898977A45CAE2408F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B73F6C7409442B89DD0B0CE59D3FBC5">
    <w:name w:val="FB73F6C7409442B89DD0B0CE59D3FBC5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FB897EDA6A1414FBD71119BF0A7CEAA">
    <w:name w:val="2FB897EDA6A1414FBD71119BF0A7CEAA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AD62AE4BEB04A7097023436410F3FB5">
    <w:name w:val="0AD62AE4BEB04A7097023436410F3FB5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7234C3036EF4CD096328EE388028162">
    <w:name w:val="E7234C3036EF4CD096328EE388028162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B2BF964A4DF436FA99DD68D0757EE2E">
    <w:name w:val="9B2BF964A4DF436FA99DD68D0757EE2E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2FA2701217141728E975BDDCCBE4450">
    <w:name w:val="92FA2701217141728E975BDDCCBE4450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72E1BEE172548F29DC2BB8552E7731A">
    <w:name w:val="972E1BEE172548F29DC2BB8552E7731A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D1862509EB3442B9C9DE732F8DCBC6C">
    <w:name w:val="CD1862509EB3442B9C9DE732F8DCBC6C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9DF5497804E4014A56962E950724608">
    <w:name w:val="19DF5497804E4014A56962E950724608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BCF15FC0B6D41F1811AF2017EA74398">
    <w:name w:val="FBCF15FC0B6D41F1811AF2017EA74398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384EEB5A32648559CCC7EC969E323D7">
    <w:name w:val="8384EEB5A32648559CCC7EC969E323D7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311F38611374D1CA3A80D7B1C105866">
    <w:name w:val="2311F38611374D1CA3A80D7B1C105866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81D521B93C54465B912C6931CF2510E">
    <w:name w:val="D81D521B93C54465B912C6931CF2510E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AAA158D2C3940748E99A883D0BAA691">
    <w:name w:val="3AAA158D2C3940748E99A883D0BAA691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24E3EDAA8D7487C81FB12C22E5DBB81">
    <w:name w:val="324E3EDAA8D7487C81FB12C22E5DBB81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2AEDC0F9B2C42339AE746F2B971B6FC">
    <w:name w:val="42AEDC0F9B2C42339AE746F2B971B6FC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A5C6204009C44B288EFBBA2C8445478">
    <w:name w:val="2A5C6204009C44B288EFBBA2C8445478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E532C16100B465F8EE2FA4CB303461C">
    <w:name w:val="5E532C16100B465F8EE2FA4CB303461C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E86D251F9B24FE0A79AD83E186F09E0">
    <w:name w:val="5E86D251F9B24FE0A79AD83E186F09E0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98E34C9A796446CB8B21CE79179E56B">
    <w:name w:val="898E34C9A796446CB8B21CE79179E56B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70BBA56FD694686BB7149C772D5938E">
    <w:name w:val="870BBA56FD694686BB7149C772D5938E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D961EFE6CB543158AD4A9418AEDB5C3">
    <w:name w:val="3D961EFE6CB543158AD4A9418AEDB5C3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524EF686E1B4341A8AFC79FD9687A30">
    <w:name w:val="7524EF686E1B4341A8AFC79FD9687A30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DFA1728CA7447CDA2764FD231864468">
    <w:name w:val="8DFA1728CA7447CDA2764FD231864468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8639CF0E82140EB8AA4B115920797E0">
    <w:name w:val="18639CF0E82140EB8AA4B115920797E0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03F65D364DE45E186D98E0E6B7DE848">
    <w:name w:val="E03F65D364DE45E186D98E0E6B7DE848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22A602F1B3A4B53A147C5CA08D0D68B">
    <w:name w:val="822A602F1B3A4B53A147C5CA08D0D68B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FE6BB47DEA04969BA54460606360387">
    <w:name w:val="BFE6BB47DEA04969BA54460606360387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DCF9D382C5C474287EC688496A91F0D">
    <w:name w:val="FDCF9D382C5C474287EC688496A91F0D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9FB080D57A64CF3B965F576207E54F4">
    <w:name w:val="99FB080D57A64CF3B965F576207E54F4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F6998C8605240AA80B4955478C3D8F3">
    <w:name w:val="CF6998C8605240AA80B4955478C3D8F3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35718A8DF5E4F568476FF368D6994BE">
    <w:name w:val="835718A8DF5E4F568476FF368D6994BE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4B99D51E0704E09B1B7B68666FE866A">
    <w:name w:val="E4B99D51E0704E09B1B7B68666FE866A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3B20C183F3C404F8107E9F223F00417">
    <w:name w:val="83B20C183F3C404F8107E9F223F00417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92321D2A42E40BD8C7C1E9421649EBB">
    <w:name w:val="092321D2A42E40BD8C7C1E9421649EBB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21BCA323A7C4F3480578C2BA2E11EAC">
    <w:name w:val="321BCA323A7C4F3480578C2BA2E11EAC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5954118B7EB4700BD3F86DA67075613">
    <w:name w:val="85954118B7EB4700BD3F86DA67075613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8F6A32865B140C59A788A1D4B6693B4">
    <w:name w:val="08F6A32865B140C59A788A1D4B6693B4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E0FE0CF70B34CDB92826FCC4DDF8E72">
    <w:name w:val="FE0FE0CF70B34CDB92826FCC4DDF8E72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7D1FF0B80BD468898A8C1DF40FB67AC">
    <w:name w:val="87D1FF0B80BD468898A8C1DF40FB67AC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B43CD81DB0B41B2A0FE647D2FAD301F">
    <w:name w:val="AB43CD81DB0B41B2A0FE647D2FAD301F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02AE9FB2E56441DA520929E0BC7C410">
    <w:name w:val="D02AE9FB2E56441DA520929E0BC7C410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427BD3A7DD24BD48DCE64F71F515240">
    <w:name w:val="E427BD3A7DD24BD48DCE64F71F515240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1151F868CE745E0B0BDCBD700EE18B2">
    <w:name w:val="71151F868CE745E0B0BDCBD700EE18B2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3C5EE7F2E204AB2B08283CD66F325B4">
    <w:name w:val="C3C5EE7F2E204AB2B08283CD66F325B4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50E7A9A54E24F5E9BF49D563E4E315F">
    <w:name w:val="950E7A9A54E24F5E9BF49D563E4E315F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DB139D1734041E3A555FFC3EFCE7CD3">
    <w:name w:val="0DB139D1734041E3A555FFC3EFCE7CD3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D2344F014EB492385F187AA79E5CC4A">
    <w:name w:val="6D2344F014EB492385F187AA79E5CC4A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09DAC7A2F544AB68B08BC80D4694A0E">
    <w:name w:val="E09DAC7A2F544AB68B08BC80D4694A0E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99D6AA2DD074972BCEC694FFC3F1BE6">
    <w:name w:val="599D6AA2DD074972BCEC694FFC3F1BE6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134108841204CA9AD94226C2076AB31">
    <w:name w:val="5134108841204CA9AD94226C2076AB31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AD7C0163759462980D428D96F48F25E">
    <w:name w:val="4AD7C0163759462980D428D96F48F25E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3E5E3F6A69943CE8B256952603BD919">
    <w:name w:val="43E5E3F6A69943CE8B256952603BD919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C510027A0B34A4CA3F2393246214326">
    <w:name w:val="0C510027A0B34A4CA3F2393246214326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3834C7F3A92407C886B7BE9C89DF58E">
    <w:name w:val="D3834C7F3A92407C886B7BE9C89DF58E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0C5D1E0F38A4937A569C6DCE619E6D6">
    <w:name w:val="80C5D1E0F38A4937A569C6DCE619E6D6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512B955DF0845DB8623847D10DB1AB4">
    <w:name w:val="9512B955DF0845DB8623847D10DB1AB4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FE9E510D35E49F9B1A23BEB484E0851">
    <w:name w:val="BFE9E510D35E49F9B1A23BEB484E0851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E2339456F9D4EB6BCC30E0D8E7781CA">
    <w:name w:val="5E2339456F9D4EB6BCC30E0D8E7781CA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7CA8B32478A4BEA80915D439D594C01">
    <w:name w:val="07CA8B32478A4BEA80915D439D594C01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C8D267396D94E73B551780E33EB78CC">
    <w:name w:val="DC8D267396D94E73B551780E33EB78CC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E4E44160F3E44FDAE9548632E063741">
    <w:name w:val="3E4E44160F3E44FDAE9548632E063741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BDAFD6F5DD34BB996FB8AE5FB63C684">
    <w:name w:val="CBDAFD6F5DD34BB996FB8AE5FB63C684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4C0B0DC24D14BD0BD8614DE441F49D8">
    <w:name w:val="E4C0B0DC24D14BD0BD8614DE441F49D8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115B53D1495407DA1213649DC1412D4">
    <w:name w:val="7115B53D1495407DA1213649DC1412D4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4C312A841EF4348827CB35278F82919">
    <w:name w:val="B4C312A841EF4348827CB35278F82919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F4335617D044EAE9FA9A90D13430585">
    <w:name w:val="8F4335617D044EAE9FA9A90D13430585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A885B400F5C44428A321847458DD633">
    <w:name w:val="BA885B400F5C44428A321847458DD633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9E12A0C9EBC45D08FB5077E935B73D5">
    <w:name w:val="69E12A0C9EBC45D08FB5077E935B73D5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77A84D0F1CB4C17AE8048BB0A90CB46">
    <w:name w:val="F77A84D0F1CB4C17AE8048BB0A90CB46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DD98D3F98F44A96AAD5F0960D13627E">
    <w:name w:val="6DD98D3F98F44A96AAD5F0960D13627E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E343A62C3474503BF8E955298640BFC">
    <w:name w:val="DE343A62C3474503BF8E955298640BFC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6C75AB8FC64491AB56569E7E3E17741">
    <w:name w:val="16C75AB8FC64491AB56569E7E3E17741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1CAC19C94DB42F886F0B629E183A90D">
    <w:name w:val="21CAC19C94DB42F886F0B629E183A90D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B0691171CA64E2E98FE5114694C0BD1">
    <w:name w:val="4B0691171CA64E2E98FE5114694C0BD1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88C00BCD9B54E0A929A5E071F0DC10C">
    <w:name w:val="488C00BCD9B54E0A929A5E071F0DC10C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2396400C7C64DDCB3DA543175DE26E7">
    <w:name w:val="62396400C7C64DDCB3DA543175DE26E7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4E5CF4F05114D5087A7D135B453EF0D">
    <w:name w:val="24E5CF4F05114D5087A7D135B453EF0D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F0D0503FE9E4D1497ECBD06F54EB74B">
    <w:name w:val="8F0D0503FE9E4D1497ECBD06F54EB74B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2478E1E3C5049E4AD6E254A16C8F00B">
    <w:name w:val="B2478E1E3C5049E4AD6E254A16C8F00B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FD6C6BFCB7B4D4485A4E6F49696BA70">
    <w:name w:val="6FD6C6BFCB7B4D4485A4E6F49696BA70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4A1A75B448F4F56A94C9C2174EADDCE">
    <w:name w:val="E4A1A75B448F4F56A94C9C2174EADDCE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89615E24D814FE09EB1E6B8FFE56A0E">
    <w:name w:val="A89615E24D814FE09EB1E6B8FFE56A0E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4CFFEDD2AFA4D87B45DFF1E7883AD84">
    <w:name w:val="44CFFEDD2AFA4D87B45DFF1E7883AD84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E01A0A774A941DCA663C1D5F5A76ED0">
    <w:name w:val="FE01A0A774A941DCA663C1D5F5A76ED0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9E85EB296AB4702832E90376B47DFF9">
    <w:name w:val="B9E85EB296AB4702832E90376B47DFF9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EE00286B16A4F27BBA1657A051D245C">
    <w:name w:val="8EE00286B16A4F27BBA1657A051D245C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59985F1B5B94BAF9ED9526908721F85">
    <w:name w:val="D59985F1B5B94BAF9ED9526908721F85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356FADB7FC04624A55A6A0DB5316D0E">
    <w:name w:val="1356FADB7FC04624A55A6A0DB5316D0E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44802F9B09F402F866CB8EDD0C541E1">
    <w:name w:val="A44802F9B09F402F866CB8EDD0C541E1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0482573AAA946BB8B6E913B2DCB6565">
    <w:name w:val="D0482573AAA946BB8B6E913B2DCB6565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073A2A2295B412CB31883EAB77DC9B0">
    <w:name w:val="2073A2A2295B412CB31883EAB77DC9B0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96556C588544A2390D6FE26F6AD1E37">
    <w:name w:val="296556C588544A2390D6FE26F6AD1E37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E737F3B1F5C4A19ADEBD1807A966C13">
    <w:name w:val="FE737F3B1F5C4A19ADEBD1807A966C13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B706CC0094B49C09E0DBF9139726D52">
    <w:name w:val="6B706CC0094B49C09E0DBF9139726D52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2C9F34D51FF40C38ED6F0131AE0BC7D">
    <w:name w:val="92C9F34D51FF40C38ED6F0131AE0BC7D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0952BCE18AB49F2AAD62FB3BC2F87D1">
    <w:name w:val="20952BCE18AB49F2AAD62FB3BC2F87D1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1EF8C12163641C992FE412D47C867B6">
    <w:name w:val="31EF8C12163641C992FE412D47C867B6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837CC44C3AC4EF5A2E2A1D326606C41">
    <w:name w:val="8837CC44C3AC4EF5A2E2A1D326606C41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37DB122CB7F42D1B0239B615D1AD12E">
    <w:name w:val="437DB122CB7F42D1B0239B615D1AD12E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BC992FFAD2E4EE8A9E71DBA5FEFD8D0">
    <w:name w:val="6BC992FFAD2E4EE8A9E71DBA5FEFD8D0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0F6F77375A54D589D5DEE5F67CCF877">
    <w:name w:val="D0F6F77375A54D589D5DEE5F67CCF877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585034DC14F41848584AFADB8DE59BA">
    <w:name w:val="3585034DC14F41848584AFADB8DE59BA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220759320F34D1AB111A8CC6180C370">
    <w:name w:val="5220759320F34D1AB111A8CC6180C370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BC98333A39646ED84E4498C59263FFD">
    <w:name w:val="9BC98333A39646ED84E4498C59263FFD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7478B30ADBA4F1CA4DB164B5D189C0F">
    <w:name w:val="17478B30ADBA4F1CA4DB164B5D189C0F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4CD2046ED744CC88495AC8CC8A0DBE6">
    <w:name w:val="64CD2046ED744CC88495AC8CC8A0DBE6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1D171C3887D4115A8A03BD4CF15F690">
    <w:name w:val="61D171C3887D4115A8A03BD4CF15F690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C939ABD09A54428958420508FAAF22D">
    <w:name w:val="4C939ABD09A54428958420508FAAF22D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0FDAEF2F2244C13825B6D3DEDDCD902">
    <w:name w:val="90FDAEF2F2244C13825B6D3DEDDCD902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7C568BE962C4AE1BEF164CB47591CC4">
    <w:name w:val="C7C568BE962C4AE1BEF164CB47591CC4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4E3639BEA3F46E9A735D5E8BD039CA0">
    <w:name w:val="64E3639BEA3F46E9A735D5E8BD039CA0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517F03992F14F1F9D20D15A89BF7A66">
    <w:name w:val="7517F03992F14F1F9D20D15A89BF7A66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7E2498FD238420F991EE41109B762CB">
    <w:name w:val="B7E2498FD238420F991EE41109B762CB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3692791971642DD9E2930A3C5AB46E8">
    <w:name w:val="C3692791971642DD9E2930A3C5AB46E8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F53D21743BF484295B450F86EB274D1">
    <w:name w:val="DF53D21743BF484295B450F86EB274D1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1CF42AB30354167B146FDB909DD119B">
    <w:name w:val="21CF42AB30354167B146FDB909DD119B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4681D8A24B343EFA306F5775ED62B3D">
    <w:name w:val="B4681D8A24B343EFA306F5775ED62B3D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606CEB0ECB842BEB8794B90CE47A841">
    <w:name w:val="D606CEB0ECB842BEB8794B90CE47A841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0AAE2C306504493BF0A8659B1710F0C">
    <w:name w:val="50AAE2C306504493BF0A8659B1710F0C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3821084F23D4F138E02002DB6AC300C">
    <w:name w:val="63821084F23D4F138E02002DB6AC300C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B0BCD6F9D5C4B7ABD17954F18A73BF0">
    <w:name w:val="CB0BCD6F9D5C4B7ABD17954F18A73BF0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92EC837B1444E4B9E81DF8DF6354F65">
    <w:name w:val="892EC837B1444E4B9E81DF8DF6354F65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4D82621693748CF8278CA433C46C236">
    <w:name w:val="44D82621693748CF8278CA433C46C236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DBE95F4F2C24ECA8CD507F886286BFE">
    <w:name w:val="7DBE95F4F2C24ECA8CD507F886286BFE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7FEF60A0E974F7690CF7DDD1E282C3B">
    <w:name w:val="07FEF60A0E974F7690CF7DDD1E282C3B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EFD1370B7E54C3298BE05F53D502C26">
    <w:name w:val="0EFD1370B7E54C3298BE05F53D502C26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7FF70BE87F941CBB72E25F126C1CD45">
    <w:name w:val="B7FF70BE87F941CBB72E25F126C1CD45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3E6ECF217664A91B069EE0EF41B8526">
    <w:name w:val="E3E6ECF217664A91B069EE0EF41B8526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9872DA4CC984CCAB5C70F1DC80027B9">
    <w:name w:val="39872DA4CC984CCAB5C70F1DC80027B9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565C8F0041941BE801C84DF7BF2AA36">
    <w:name w:val="3565C8F0041941BE801C84DF7BF2AA36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BAEDF7E159441BDB6FBDF5EA80C6BAF">
    <w:name w:val="5BAEDF7E159441BDB6FBDF5EA80C6BAF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20F48209AA9420AB6393CABF665B5DF">
    <w:name w:val="220F48209AA9420AB6393CABF665B5DF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57739627DD443979FB28242F310C1A3">
    <w:name w:val="857739627DD443979FB28242F310C1A3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20986D6377D483F8F1A0C8439F0D718">
    <w:name w:val="E20986D6377D483F8F1A0C8439F0D718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ED03ACBD16A4C67952B7D4EF8A78884">
    <w:name w:val="7ED03ACBD16A4C67952B7D4EF8A78884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04DBE5D477E4575B5B2DB0E632073FA3">
    <w:name w:val="C04DBE5D477E4575B5B2DB0E632073FA3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57BD48CBAC214647B11BB06C222D1AC24">
    <w:name w:val="57BD48CBAC214647B11BB06C222D1AC24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CA5F3E0F6DBB441CA069C30A61ED4E604">
    <w:name w:val="CA5F3E0F6DBB441CA069C30A61ED4E604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CA14B33BC6374B9D877D6152DFD87ED6">
    <w:name w:val="CA14B33BC6374B9D877D6152DFD87ED6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B4681D8A24B343EFA306F5775ED62B3D1">
    <w:name w:val="B4681D8A24B343EFA306F5775ED62B3D1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50AAE2C306504493BF0A8659B1710F0C1">
    <w:name w:val="50AAE2C306504493BF0A8659B1710F0C1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CB0BCD6F9D5C4B7ABD17954F18A73BF01">
    <w:name w:val="CB0BCD6F9D5C4B7ABD17954F18A73BF01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44D82621693748CF8278CA433C46C2361">
    <w:name w:val="44D82621693748CF8278CA433C46C2361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07FEF60A0E974F7690CF7DDD1E282C3B1">
    <w:name w:val="07FEF60A0E974F7690CF7DDD1E282C3B1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B7FF70BE87F941CBB72E25F126C1CD451">
    <w:name w:val="B7FF70BE87F941CBB72E25F126C1CD451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39872DA4CC984CCAB5C70F1DC80027B91">
    <w:name w:val="39872DA4CC984CCAB5C70F1DC80027B91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5BAEDF7E159441BDB6FBDF5EA80C6BAF1">
    <w:name w:val="5BAEDF7E159441BDB6FBDF5EA80C6BAF1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857739627DD443979FB28242F310C1A31">
    <w:name w:val="857739627DD443979FB28242F310C1A31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7ED03ACBD16A4C67952B7D4EF8A788841">
    <w:name w:val="7ED03ACBD16A4C67952B7D4EF8A788841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1F4F886F165D4B13AF7278F57B61C3F9">
    <w:name w:val="1F4F886F165D4B13AF7278F57B61C3F9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04DBE5D477E4575B5B2DB0E632073FA4">
    <w:name w:val="C04DBE5D477E4575B5B2DB0E632073FA4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57BD48CBAC214647B11BB06C222D1AC25">
    <w:name w:val="57BD48CBAC214647B11BB06C222D1AC25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CA5F3E0F6DBB441CA069C30A61ED4E605">
    <w:name w:val="CA5F3E0F6DBB441CA069C30A61ED4E605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1F4F886F165D4B13AF7278F57B61C3F91">
    <w:name w:val="1F4F886F165D4B13AF7278F57B61C3F91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B4681D8A24B343EFA306F5775ED62B3D2">
    <w:name w:val="B4681D8A24B343EFA306F5775ED62B3D2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50AAE2C306504493BF0A8659B1710F0C2">
    <w:name w:val="50AAE2C306504493BF0A8659B1710F0C2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CB0BCD6F9D5C4B7ABD17954F18A73BF02">
    <w:name w:val="CB0BCD6F9D5C4B7ABD17954F18A73BF02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44D82621693748CF8278CA433C46C2362">
    <w:name w:val="44D82621693748CF8278CA433C46C2362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07FEF60A0E974F7690CF7DDD1E282C3B2">
    <w:name w:val="07FEF60A0E974F7690CF7DDD1E282C3B2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B7FF70BE87F941CBB72E25F126C1CD452">
    <w:name w:val="B7FF70BE87F941CBB72E25F126C1CD452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39872DA4CC984CCAB5C70F1DC80027B92">
    <w:name w:val="39872DA4CC984CCAB5C70F1DC80027B92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5BAEDF7E159441BDB6FBDF5EA80C6BAF2">
    <w:name w:val="5BAEDF7E159441BDB6FBDF5EA80C6BAF2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857739627DD443979FB28242F310C1A32">
    <w:name w:val="857739627DD443979FB28242F310C1A32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7ED03ACBD16A4C67952B7D4EF8A788842">
    <w:name w:val="7ED03ACBD16A4C67952B7D4EF8A788842"/>
    <w:rsid w:val="008B41C8"/>
    <w:pPr>
      <w:bidi/>
      <w:spacing w:after="0" w:line="240" w:lineRule="auto"/>
    </w:pPr>
    <w:rPr>
      <w:rFonts w:ascii="Calibri" w:eastAsiaTheme="minorHAnsi" w:hAnsi="Calibri" w:cs="Calibri"/>
      <w:kern w:val="2"/>
      <w:szCs w:val="24"/>
      <w14:ligatures w14:val="standardContextual"/>
    </w:rPr>
  </w:style>
  <w:style w:type="paragraph" w:customStyle="1" w:styleId="ADD7F3558B264581AE57B91BA4236AC2">
    <w:name w:val="ADD7F3558B264581AE57B91BA4236AC2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3483A59C67D4924945C5457D1FDAFDA">
    <w:name w:val="D3483A59C67D4924945C5457D1FDAFDA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A1D90CE9B2A42D89FDFDA545D15FDD4">
    <w:name w:val="1A1D90CE9B2A42D89FDFDA545D15FDD4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C2BE7912EF642D688F7EECAF768D828">
    <w:name w:val="2C2BE7912EF642D688F7EECAF768D828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4A231817B7D42F8BDFF3F98B44D8748">
    <w:name w:val="94A231817B7D42F8BDFF3F98B44D8748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5F65C61913C46A6B7895331F14FF77D">
    <w:name w:val="05F65C61913C46A6B7895331F14FF77D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091BC9FF2554E909E3E04A30FDBA20A">
    <w:name w:val="B091BC9FF2554E909E3E04A30FDBA20A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077F0E2DB70498098A2B18787EB23D9">
    <w:name w:val="F077F0E2DB70498098A2B18787EB23D9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23F4188E7FF4443AA1744C23740EFA8">
    <w:name w:val="923F4188E7FF4443AA1744C23740EFA8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5C3F55F693042EEB7DECE0D28C2CED8">
    <w:name w:val="85C3F55F693042EEB7DECE0D28C2CED8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3B538B94E3B43BC8168DFC83CCB1FB9">
    <w:name w:val="13B538B94E3B43BC8168DFC83CCB1FB9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AD1D5D0A2A64929941C755DEEC67D9D">
    <w:name w:val="4AD1D5D0A2A64929941C755DEEC67D9D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E9CE1EC186C4A239D897CEB85A0C153">
    <w:name w:val="5E9CE1EC186C4A239D897CEB85A0C153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1825BFC1C094181BAA179F0B4D661BB">
    <w:name w:val="21825BFC1C094181BAA179F0B4D661BB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7E6DC8C40F54CD596E8BD91A9EDEA88">
    <w:name w:val="87E6DC8C40F54CD596E8BD91A9EDEA88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75A98590682471DBB7971473D300A93">
    <w:name w:val="175A98590682471DBB7971473D300A93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7362463AB76413CBCA73AF8AE1A0B9B">
    <w:name w:val="27362463AB76413CBCA73AF8AE1A0B9B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E0A2693E2E4492693DA8406FBAB608F">
    <w:name w:val="5E0A2693E2E4492693DA8406FBAB608F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B6DBE772A104EF48BA4FF91E0A69570">
    <w:name w:val="2B6DBE772A104EF48BA4FF91E0A69570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F8FD536C65642C190652612C08A55E5">
    <w:name w:val="9F8FD536C65642C190652612C08A55E5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14A1D37ACFB4D4BB37A7A7BEBE0495D">
    <w:name w:val="C14A1D37ACFB4D4BB37A7A7BEBE0495D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576531B4C844C4394531017C7B1F667">
    <w:name w:val="1576531B4C844C4394531017C7B1F667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6823D311744410DA043CFD0D80C10D2">
    <w:name w:val="16823D311744410DA043CFD0D80C10D2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FF70A29D8CB466BB0E8AFEEB1823339">
    <w:name w:val="2FF70A29D8CB466BB0E8AFEEB1823339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E4B5C8D862F4799AAB3171957584E96">
    <w:name w:val="6E4B5C8D862F4799AAB3171957584E96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7DB52B9D006459F9AB5910716CFE118">
    <w:name w:val="D7DB52B9D006459F9AB5910716CFE118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53D49FAF7384423B4932CF208657118">
    <w:name w:val="753D49FAF7384423B4932CF208657118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F43D6E88B934323B0BF4E4B3D643EA4">
    <w:name w:val="6F43D6E88B934323B0BF4E4B3D643EA4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280B984C4E043EBB5743D72B0918D76">
    <w:name w:val="2280B984C4E043EBB5743D72B0918D76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CC0D05A9E10436ABD455C91DAEA9B3A">
    <w:name w:val="8CC0D05A9E10436ABD455C91DAEA9B3A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31D44167C4843BC8BA4A6F2F95442F5">
    <w:name w:val="231D44167C4843BC8BA4A6F2F95442F5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4AF8626F14E4477902D5AC0047BF11A">
    <w:name w:val="F4AF8626F14E4477902D5AC0047BF11A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D542EE3075147159DC191337CC08267">
    <w:name w:val="CD542EE3075147159DC191337CC08267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35754E2965E4EADADF2CB5B02F3527F">
    <w:name w:val="C35754E2965E4EADADF2CB5B02F3527F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66DBC0EB5194CDA9DD963FE5322B5AD">
    <w:name w:val="766DBC0EB5194CDA9DD963FE5322B5AD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3B97F5D21344D0CA79BF6C691F8A995">
    <w:name w:val="F3B97F5D21344D0CA79BF6C691F8A995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153F6AF2D3845C3AC66256042A17756">
    <w:name w:val="9153F6AF2D3845C3AC66256042A17756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161B61AB59D4CA7AEFC2CCA40BBBD0C">
    <w:name w:val="A161B61AB59D4CA7AEFC2CCA40BBBD0C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DF0EC52AC7543D4AA1A9EA0DA87336C">
    <w:name w:val="5DF0EC52AC7543D4AA1A9EA0DA87336C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354821F459E41F28273771C520A4FEB">
    <w:name w:val="7354821F459E41F28273771C520A4FEB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A27F4CB62A74417B12CE7ED3D1653BC">
    <w:name w:val="EA27F4CB62A74417B12CE7ED3D1653BC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FC080AC46484354A1282D3D6943ADF8">
    <w:name w:val="9FC080AC46484354A1282D3D6943ADF8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D7D191B8569459CB13AE7B2E16B9162">
    <w:name w:val="2D7D191B8569459CB13AE7B2E16B9162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D4EB350F6D14F69AF92B93E73C2CD25">
    <w:name w:val="FD4EB350F6D14F69AF92B93E73C2CD25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7C2CBF362E54767A379E19BF346007E">
    <w:name w:val="D7C2CBF362E54767A379E19BF346007E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15F95F5FF5649ADABF5545615830C48">
    <w:name w:val="015F95F5FF5649ADABF5545615830C48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6FB9B57CF8B4EE497CECD9C67C7FC0A">
    <w:name w:val="96FB9B57CF8B4EE497CECD9C67C7FC0A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C920475024C49A0800DA23A69C136C4">
    <w:name w:val="9C920475024C49A0800DA23A69C136C4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33C2AA821CD4A0DBB2DACFEFA6EA4F2">
    <w:name w:val="833C2AA821CD4A0DBB2DACFEFA6EA4F2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1DBA64907A0499BA52B9BB8F966658E">
    <w:name w:val="C1DBA64907A0499BA52B9BB8F966658E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168DE0E332D47D79EEF7756118EBD44">
    <w:name w:val="6168DE0E332D47D79EEF7756118EBD44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3AF91C4ADF94773AA901AE5879E4CF9">
    <w:name w:val="F3AF91C4ADF94773AA901AE5879E4CF9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C9B86114C42470D8465607325512FE5">
    <w:name w:val="AC9B86114C42470D8465607325512FE5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BEE2CB3657847938A38641DEA9C0C8C">
    <w:name w:val="ABEE2CB3657847938A38641DEA9C0C8C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EE79140C8EB4857887C6D45401D41E9">
    <w:name w:val="8EE79140C8EB4857887C6D45401D41E9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5DE8E60942344EF9F489F261BA394F2">
    <w:name w:val="55DE8E60942344EF9F489F261BA394F2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B31AAE5B9B54AFCBD3EF250A7AC400E">
    <w:name w:val="6B31AAE5B9B54AFCBD3EF250A7AC400E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6F48FC61B19427BADEB7AF60878C6F6">
    <w:name w:val="A6F48FC61B19427BADEB7AF60878C6F6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4C660D5B3E14AC2BB9C84382E0B56FD">
    <w:name w:val="A4C660D5B3E14AC2BB9C84382E0B56FD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D3FD93A51354A97957912A35890DB79">
    <w:name w:val="0D3FD93A51354A97957912A35890DB79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F75502EE8C84D5194962D422303A958">
    <w:name w:val="2F75502EE8C84D5194962D422303A958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85CEF14DD1A454498EF0FD83567C80F">
    <w:name w:val="985CEF14DD1A454498EF0FD83567C80F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EC619E7B9594B2A8064255F6F85DBEB">
    <w:name w:val="8EC619E7B9594B2A8064255F6F85DBEB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AD4C60F035B41A18B054BAAFF53ED22">
    <w:name w:val="EAD4C60F035B41A18B054BAAFF53ED22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08DF3E764AE450C8B83188CC9B00320">
    <w:name w:val="408DF3E764AE450C8B83188CC9B00320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1283775E7F942F2B328ABC0E6825D8F">
    <w:name w:val="31283775E7F942F2B328ABC0E6825D8F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02DD1DA82F749ED954321E4419204A2">
    <w:name w:val="302DD1DA82F749ED954321E4419204A2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696D59B1F3F4E3094A3C2476E66489A">
    <w:name w:val="A696D59B1F3F4E3094A3C2476E66489A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764DC208AEA43A49B1B3A9E56BDEEB4">
    <w:name w:val="D764DC208AEA43A49B1B3A9E56BDEEB4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8EFBA4A1FA04C798A5CECD2FC14BCFE">
    <w:name w:val="88EFBA4A1FA04C798A5CECD2FC14BCFE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6E3925AC2F3470FAFB46550EBF69348">
    <w:name w:val="86E3925AC2F3470FAFB46550EBF69348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831181340234A3383F1C70C263FEDAB">
    <w:name w:val="7831181340234A3383F1C70C263FEDAB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FA37A2AD74E40D1BD2B218993E07564">
    <w:name w:val="FFA37A2AD74E40D1BD2B218993E07564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CCCF1CAF1744F9D894D6687774A3F99">
    <w:name w:val="2CCCF1CAF1744F9D894D6687774A3F99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8A7834AE1C944CF925C3804456111EA">
    <w:name w:val="08A7834AE1C944CF925C3804456111EA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9E16EBA0B624BCF9C85D9600E6578E8">
    <w:name w:val="A9E16EBA0B624BCF9C85D9600E6578E8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B4414FC297D47F1A76503A20E86819F">
    <w:name w:val="1B4414FC297D47F1A76503A20E86819F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2BB529E658F4048ACB340C0B9CE500B">
    <w:name w:val="02BB529E658F4048ACB340C0B9CE500B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47DE20A5E47411EAAE0CF1CDA7FD5F2">
    <w:name w:val="147DE20A5E47411EAAE0CF1CDA7FD5F2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13DDC43B3464C8B9200C135B8D7C475">
    <w:name w:val="B13DDC43B3464C8B9200C135B8D7C475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1238B478741484F8C74F7FF1ED84597">
    <w:name w:val="61238B478741484F8C74F7FF1ED84597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55434CA7145415D81FE31CA62638ABD">
    <w:name w:val="855434CA7145415D81FE31CA62638ABD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ACA0B0609FA4CD59035B91E153A0F88">
    <w:name w:val="9ACA0B0609FA4CD59035B91E153A0F88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180CBA681864C929623E89F343A58CF">
    <w:name w:val="3180CBA681864C929623E89F343A58CF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83AB9F971B9423FBA2694847C090231">
    <w:name w:val="783AB9F971B9423FBA2694847C090231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6C20C5002CB4640B1BB0FE67DBD7BD8">
    <w:name w:val="36C20C5002CB4640B1BB0FE67DBD7BD8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6E5EA963FFF47878D5B780E68025BB5">
    <w:name w:val="A6E5EA963FFF47878D5B780E68025BB5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90C56F657A749D0A8D981114A997DEC">
    <w:name w:val="790C56F657A749D0A8D981114A997DEC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0A9B4E5351449C4B290B50EDD9F84A0">
    <w:name w:val="C0A9B4E5351449C4B290B50EDD9F84A0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6AC5AA4B04243F6A41EB839F9EDAFC2">
    <w:name w:val="E6AC5AA4B04243F6A41EB839F9EDAFC2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EBDDB8205FF4D0EA251E4C10789533A">
    <w:name w:val="9EBDDB8205FF4D0EA251E4C10789533A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FF09FC0EDFB4A0F93C35F5671E89A82">
    <w:name w:val="7FF09FC0EDFB4A0F93C35F5671E89A82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F39746D5D5C41A68027A77AB804E9FB">
    <w:name w:val="8F39746D5D5C41A68027A77AB804E9FB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8EB4A98D111464BA0F41E5ED1EB4100">
    <w:name w:val="58EB4A98D111464BA0F41E5ED1EB4100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61B7A4702F54DDA9B57576772261816">
    <w:name w:val="361B7A4702F54DDA9B57576772261816"/>
    <w:rsid w:val="008B41C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51948A6D6F844E9B961EE25FF59F057">
    <w:name w:val="351948A6D6F844E9B961EE25FF59F057"/>
    <w:rsid w:val="008B41C8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7ADB3CD1CEC045988B4A5986129AB6" ma:contentTypeVersion="16" ma:contentTypeDescription="Create a new document." ma:contentTypeScope="" ma:versionID="ad2cd47298c2189607467172e0fc72c8">
  <xsd:schema xmlns:xsd="http://www.w3.org/2001/XMLSchema" xmlns:xs="http://www.w3.org/2001/XMLSchema" xmlns:p="http://schemas.microsoft.com/office/2006/metadata/properties" xmlns:ns3="e06b23c2-3d93-455b-ae10-cfcd857aba35" xmlns:ns4="9c36aaca-d769-4795-8abd-218e7a4cb42a" targetNamespace="http://schemas.microsoft.com/office/2006/metadata/properties" ma:root="true" ma:fieldsID="e9691d5a378da9ecf1285b7d3aafe037" ns3:_="" ns4:_="">
    <xsd:import namespace="e06b23c2-3d93-455b-ae10-cfcd857aba35"/>
    <xsd:import namespace="9c36aaca-d769-4795-8abd-218e7a4cb42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ObjectDetectorVersions" minOccurs="0"/>
                <xsd:element ref="ns3:_activity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6b23c2-3d93-455b-ae10-cfcd857aba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36aaca-d769-4795-8abd-218e7a4cb42a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06b23c2-3d93-455b-ae10-cfcd857aba3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97C4CB-5319-4B89-BF41-08CD957288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06b23c2-3d93-455b-ae10-cfcd857aba35"/>
    <ds:schemaRef ds:uri="9c36aaca-d769-4795-8abd-218e7a4cb42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534DFB8-6581-43EA-8F2D-D1604412C1D3}">
  <ds:schemaRefs>
    <ds:schemaRef ds:uri="http://schemas.microsoft.com/office/2006/metadata/properties"/>
    <ds:schemaRef ds:uri="http://schemas.microsoft.com/office/infopath/2007/PartnerControls"/>
    <ds:schemaRef ds:uri="e06b23c2-3d93-455b-ae10-cfcd857aba35"/>
  </ds:schemaRefs>
</ds:datastoreItem>
</file>

<file path=customXml/itemProps3.xml><?xml version="1.0" encoding="utf-8"?>
<ds:datastoreItem xmlns:ds="http://schemas.openxmlformats.org/officeDocument/2006/customXml" ds:itemID="{74B9DF8E-C030-4C69-87AF-D96013B797E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27A59CB-1946-431B-9E81-127C1C1D31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98</TotalTime>
  <Pages>2</Pages>
  <Words>403</Words>
  <Characters>230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soud, Ziyad</dc:creator>
  <cp:keywords>HI000</cp:keywords>
  <dc:description/>
  <cp:lastModifiedBy>Masoud, Ziyad</cp:lastModifiedBy>
  <cp:revision>112</cp:revision>
  <cp:lastPrinted>2023-05-10T14:48:00Z</cp:lastPrinted>
  <dcterms:created xsi:type="dcterms:W3CDTF">2026-01-05T12:57:00Z</dcterms:created>
  <dcterms:modified xsi:type="dcterms:W3CDTF">2026-01-13T1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51432db8d7c3cc5658308ed2575129a96438cbcebd97f1a97a1215b1020c4f2</vt:lpwstr>
  </property>
  <property fmtid="{D5CDD505-2E9C-101B-9397-08002B2CF9AE}" pid="3" name="ContentTypeId">
    <vt:lpwstr>0x010100497ADB3CD1CEC045988B4A5986129AB6</vt:lpwstr>
  </property>
</Properties>
</file>